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119DD" w14:textId="38FA9EE6" w:rsidR="00416872" w:rsidRPr="008F6C49" w:rsidRDefault="00CB3ED4" w:rsidP="008F6C49">
      <w:pPr>
        <w:jc w:val="center"/>
        <w:outlineLvl w:val="0"/>
        <w:rPr>
          <w:b/>
          <w:sz w:val="32"/>
          <w:szCs w:val="32"/>
        </w:rPr>
      </w:pPr>
      <w:r>
        <w:rPr>
          <w:b/>
          <w:sz w:val="32"/>
          <w:szCs w:val="32"/>
        </w:rPr>
        <w:t xml:space="preserve"> </w:t>
      </w:r>
      <w:r w:rsidR="00386287">
        <w:rPr>
          <w:b/>
          <w:sz w:val="32"/>
          <w:szCs w:val="32"/>
        </w:rPr>
        <w:t xml:space="preserve">     </w:t>
      </w:r>
      <w:r w:rsidR="00416872" w:rsidRPr="008F6C49">
        <w:rPr>
          <w:b/>
          <w:sz w:val="32"/>
          <w:szCs w:val="32"/>
        </w:rPr>
        <w:t>Maurice Wilkins Centre (MWC)</w:t>
      </w:r>
    </w:p>
    <w:p w14:paraId="6B9A0016" w14:textId="77777777" w:rsidR="00416872" w:rsidRPr="008F6C49" w:rsidRDefault="00416872" w:rsidP="008F6C49">
      <w:pPr>
        <w:jc w:val="center"/>
        <w:outlineLvl w:val="0"/>
        <w:rPr>
          <w:b/>
          <w:sz w:val="32"/>
          <w:szCs w:val="32"/>
        </w:rPr>
      </w:pPr>
      <w:r w:rsidRPr="008F6C49">
        <w:rPr>
          <w:b/>
          <w:sz w:val="32"/>
          <w:szCs w:val="32"/>
        </w:rPr>
        <w:t>Application Form for Flexible Research Programme</w:t>
      </w:r>
    </w:p>
    <w:p w14:paraId="44B51355" w14:textId="1131012F" w:rsidR="00502E0C" w:rsidRDefault="00502E0C" w:rsidP="008F6C49">
      <w:pPr>
        <w:jc w:val="center"/>
        <w:outlineLvl w:val="0"/>
        <w:rPr>
          <w:b/>
          <w:sz w:val="32"/>
          <w:szCs w:val="32"/>
        </w:rPr>
      </w:pPr>
      <w:r>
        <w:rPr>
          <w:b/>
          <w:sz w:val="32"/>
          <w:szCs w:val="32"/>
        </w:rPr>
        <w:t xml:space="preserve">Project </w:t>
      </w:r>
      <w:r w:rsidR="00723193">
        <w:rPr>
          <w:b/>
          <w:sz w:val="32"/>
          <w:szCs w:val="32"/>
        </w:rPr>
        <w:t>Support</w:t>
      </w:r>
    </w:p>
    <w:p w14:paraId="047D8207" w14:textId="77777777" w:rsidR="00416872" w:rsidRDefault="00416872" w:rsidP="00F83B19">
      <w:pPr>
        <w:jc w:val="both"/>
      </w:pPr>
    </w:p>
    <w:p w14:paraId="24518B4D" w14:textId="5350D027" w:rsidR="00B446EC" w:rsidRDefault="00416872" w:rsidP="00D81A19">
      <w:pPr>
        <w:pBdr>
          <w:top w:val="single" w:sz="4" w:space="1" w:color="auto"/>
        </w:pBdr>
        <w:jc w:val="both"/>
        <w:rPr>
          <w:iCs/>
        </w:rPr>
      </w:pPr>
      <w:r w:rsidRPr="00915250">
        <w:rPr>
          <w:b/>
          <w:bCs/>
          <w:iCs/>
        </w:rPr>
        <w:t>Project Title</w:t>
      </w:r>
      <w:r w:rsidR="00C77E85">
        <w:rPr>
          <w:i/>
          <w:sz w:val="22"/>
          <w:szCs w:val="22"/>
        </w:rPr>
        <w:t xml:space="preserve"> </w:t>
      </w:r>
      <w:r w:rsidR="003D65C7">
        <w:rPr>
          <w:i/>
          <w:sz w:val="22"/>
          <w:szCs w:val="22"/>
        </w:rPr>
        <w:t>(suitable for public release)</w:t>
      </w:r>
    </w:p>
    <w:p w14:paraId="1EECE636" w14:textId="77777777" w:rsidR="00FB5C80" w:rsidRPr="00FB5C80" w:rsidRDefault="00FB5C80" w:rsidP="00915250">
      <w:pPr>
        <w:jc w:val="both"/>
        <w:rPr>
          <w:iCs/>
        </w:rPr>
      </w:pPr>
    </w:p>
    <w:p w14:paraId="270E839F" w14:textId="77777777" w:rsidR="00416872" w:rsidRDefault="00416872" w:rsidP="00F83B19">
      <w:pPr>
        <w:jc w:val="both"/>
      </w:pPr>
    </w:p>
    <w:p w14:paraId="18EFF480" w14:textId="7D1E610C" w:rsidR="00B1702E" w:rsidRPr="00915250" w:rsidRDefault="00DF69C9">
      <w:pPr>
        <w:pBdr>
          <w:top w:val="single" w:sz="4" w:space="1" w:color="auto"/>
        </w:pBdr>
        <w:jc w:val="both"/>
        <w:rPr>
          <w:iCs/>
        </w:rPr>
      </w:pPr>
      <w:r w:rsidRPr="00915250">
        <w:rPr>
          <w:b/>
          <w:bCs/>
          <w:iCs/>
        </w:rPr>
        <w:t xml:space="preserve">Personnel </w:t>
      </w:r>
      <w:r w:rsidR="00CB3AAC" w:rsidRPr="00915250">
        <w:rPr>
          <w:b/>
          <w:bCs/>
          <w:iCs/>
        </w:rPr>
        <w:t>and</w:t>
      </w:r>
      <w:r w:rsidR="002F46EB" w:rsidRPr="00915250">
        <w:rPr>
          <w:b/>
          <w:bCs/>
          <w:iCs/>
        </w:rPr>
        <w:t xml:space="preserve"> roles in the project </w:t>
      </w:r>
    </w:p>
    <w:p w14:paraId="3B5B251F" w14:textId="69FF8189" w:rsidR="002920AF" w:rsidRDefault="002F46EB">
      <w:pPr>
        <w:pBdr>
          <w:top w:val="single" w:sz="4" w:space="1" w:color="auto"/>
        </w:pBdr>
        <w:jc w:val="both"/>
        <w:rPr>
          <w:i/>
          <w:sz w:val="22"/>
          <w:szCs w:val="22"/>
        </w:rPr>
      </w:pPr>
      <w:r w:rsidRPr="00915250">
        <w:rPr>
          <w:i/>
          <w:sz w:val="22"/>
          <w:szCs w:val="22"/>
        </w:rPr>
        <w:t xml:space="preserve">Please </w:t>
      </w:r>
      <w:r w:rsidR="00986D2F" w:rsidRPr="00915250">
        <w:rPr>
          <w:i/>
          <w:sz w:val="22"/>
          <w:szCs w:val="22"/>
        </w:rPr>
        <w:t xml:space="preserve">fill in the </w:t>
      </w:r>
      <w:r w:rsidR="00841E45" w:rsidRPr="00915250">
        <w:rPr>
          <w:i/>
          <w:sz w:val="22"/>
          <w:szCs w:val="22"/>
        </w:rPr>
        <w:t>table for all key personnel involved in the project</w:t>
      </w:r>
      <w:r w:rsidR="00FC1DB0">
        <w:rPr>
          <w:i/>
          <w:sz w:val="22"/>
          <w:szCs w:val="22"/>
        </w:rPr>
        <w:t>,</w:t>
      </w:r>
      <w:r w:rsidR="007A1369" w:rsidRPr="00915250">
        <w:rPr>
          <w:i/>
          <w:sz w:val="22"/>
          <w:szCs w:val="22"/>
        </w:rPr>
        <w:t xml:space="preserve"> including students</w:t>
      </w:r>
      <w:r w:rsidR="008E641F" w:rsidRPr="00915250">
        <w:rPr>
          <w:i/>
          <w:sz w:val="22"/>
          <w:szCs w:val="22"/>
        </w:rPr>
        <w:t>.</w:t>
      </w:r>
      <w:r w:rsidR="00841E45" w:rsidRPr="00915250">
        <w:rPr>
          <w:i/>
          <w:sz w:val="22"/>
          <w:szCs w:val="22"/>
        </w:rPr>
        <w:t xml:space="preserve"> </w:t>
      </w:r>
    </w:p>
    <w:p w14:paraId="128F4080" w14:textId="5D702571" w:rsidR="00FC1DB0" w:rsidRPr="00915250" w:rsidRDefault="00881C2F">
      <w:pPr>
        <w:pBdr>
          <w:top w:val="single" w:sz="4" w:space="1" w:color="auto"/>
        </w:pBdr>
        <w:jc w:val="both"/>
        <w:rPr>
          <w:i/>
          <w:sz w:val="22"/>
          <w:szCs w:val="22"/>
        </w:rPr>
      </w:pPr>
      <w:r>
        <w:rPr>
          <w:i/>
          <w:sz w:val="22"/>
          <w:szCs w:val="22"/>
        </w:rPr>
        <w:t>The</w:t>
      </w:r>
      <w:r w:rsidR="00FC1DB0" w:rsidRPr="00FC1DB0">
        <w:rPr>
          <w:i/>
          <w:sz w:val="22"/>
          <w:szCs w:val="22"/>
        </w:rPr>
        <w:t xml:space="preserve"> roles</w:t>
      </w:r>
      <w:r w:rsidR="00443C66">
        <w:rPr>
          <w:i/>
          <w:sz w:val="22"/>
          <w:szCs w:val="22"/>
        </w:rPr>
        <w:t xml:space="preserve"> of all named personnel should be clearly stated</w:t>
      </w:r>
      <w:r w:rsidR="00FC1DB0" w:rsidRPr="00FC1DB0">
        <w:rPr>
          <w:i/>
          <w:sz w:val="22"/>
          <w:szCs w:val="22"/>
        </w:rPr>
        <w:t xml:space="preserve"> and  their relevant expertise</w:t>
      </w:r>
      <w:r w:rsidR="00B631E6">
        <w:rPr>
          <w:i/>
          <w:sz w:val="22"/>
          <w:szCs w:val="22"/>
        </w:rPr>
        <w:t xml:space="preserve"> </w:t>
      </w:r>
      <w:r w:rsidR="00B631E6" w:rsidRPr="00FC1DB0">
        <w:rPr>
          <w:i/>
          <w:sz w:val="22"/>
          <w:szCs w:val="22"/>
        </w:rPr>
        <w:t>summarise</w:t>
      </w:r>
      <w:r w:rsidR="00B631E6">
        <w:rPr>
          <w:i/>
          <w:sz w:val="22"/>
          <w:szCs w:val="22"/>
        </w:rPr>
        <w:t>d</w:t>
      </w:r>
      <w:r w:rsidR="00FC1DB0">
        <w:rPr>
          <w:i/>
          <w:sz w:val="22"/>
          <w:szCs w:val="22"/>
        </w:rPr>
        <w:t>.</w:t>
      </w:r>
    </w:p>
    <w:p w14:paraId="56BB5EAE" w14:textId="583B01ED" w:rsidR="002F46EB" w:rsidRPr="00915250" w:rsidRDefault="002920AF" w:rsidP="00915250">
      <w:pPr>
        <w:pBdr>
          <w:top w:val="single" w:sz="4" w:space="1" w:color="auto"/>
        </w:pBdr>
        <w:jc w:val="both"/>
        <w:rPr>
          <w:i/>
          <w:sz w:val="22"/>
          <w:szCs w:val="22"/>
        </w:rPr>
      </w:pPr>
      <w:r w:rsidRPr="00915250">
        <w:rPr>
          <w:i/>
          <w:sz w:val="22"/>
          <w:szCs w:val="22"/>
        </w:rPr>
        <w:t>Clearly i</w:t>
      </w:r>
      <w:r w:rsidR="002F46EB" w:rsidRPr="00915250">
        <w:rPr>
          <w:i/>
          <w:sz w:val="22"/>
          <w:szCs w:val="22"/>
        </w:rPr>
        <w:t>dentify the lead investigator for project correspondence</w:t>
      </w:r>
      <w:r w:rsidR="002C003C" w:rsidRPr="00915250">
        <w:rPr>
          <w:i/>
          <w:sz w:val="22"/>
          <w:szCs w:val="22"/>
        </w:rPr>
        <w:t xml:space="preserve"> </w:t>
      </w:r>
      <w:r w:rsidR="002F46EB" w:rsidRPr="00915250">
        <w:rPr>
          <w:i/>
          <w:sz w:val="22"/>
          <w:szCs w:val="22"/>
        </w:rPr>
        <w:t xml:space="preserve">(if on a </w:t>
      </w:r>
      <w:r w:rsidR="00FC1DB0">
        <w:rPr>
          <w:i/>
          <w:sz w:val="22"/>
          <w:szCs w:val="22"/>
        </w:rPr>
        <w:t>fixed-term</w:t>
      </w:r>
      <w:r w:rsidR="002F46EB" w:rsidRPr="00915250">
        <w:rPr>
          <w:i/>
          <w:sz w:val="22"/>
          <w:szCs w:val="22"/>
        </w:rPr>
        <w:t xml:space="preserve"> contract</w:t>
      </w:r>
      <w:r w:rsidR="00FC1DB0">
        <w:rPr>
          <w:i/>
          <w:sz w:val="22"/>
          <w:szCs w:val="22"/>
        </w:rPr>
        <w:t>,</w:t>
      </w:r>
      <w:r w:rsidR="002F46EB" w:rsidRPr="00915250">
        <w:rPr>
          <w:i/>
          <w:sz w:val="22"/>
          <w:szCs w:val="22"/>
        </w:rPr>
        <w:t xml:space="preserve"> please state the end date):</w:t>
      </w:r>
    </w:p>
    <w:p w14:paraId="518B8880" w14:textId="77777777" w:rsidR="00FB5C80" w:rsidRDefault="00FB5C80" w:rsidP="00915250">
      <w:pPr>
        <w:jc w:val="both"/>
        <w:rPr>
          <w:iCs/>
        </w:rPr>
      </w:pPr>
    </w:p>
    <w:tbl>
      <w:tblPr>
        <w:tblStyle w:val="TableGrid"/>
        <w:tblW w:w="5000" w:type="pct"/>
        <w:tblLook w:val="04A0" w:firstRow="1" w:lastRow="0" w:firstColumn="1" w:lastColumn="0" w:noHBand="0" w:noVBand="1"/>
      </w:tblPr>
      <w:tblGrid>
        <w:gridCol w:w="1435"/>
        <w:gridCol w:w="1129"/>
        <w:gridCol w:w="1375"/>
        <w:gridCol w:w="3854"/>
        <w:gridCol w:w="1238"/>
        <w:gridCol w:w="705"/>
      </w:tblGrid>
      <w:tr w:rsidR="00562E62" w:rsidRPr="006A746F" w14:paraId="0031A689" w14:textId="4A3658A8" w:rsidTr="00D81A19">
        <w:trPr>
          <w:trHeight w:val="952"/>
        </w:trPr>
        <w:tc>
          <w:tcPr>
            <w:tcW w:w="737" w:type="pct"/>
          </w:tcPr>
          <w:p w14:paraId="726C3BA6" w14:textId="279C466F" w:rsidR="00562E62" w:rsidRPr="00915250" w:rsidRDefault="00562E62" w:rsidP="00F83B19">
            <w:pPr>
              <w:jc w:val="both"/>
              <w:rPr>
                <w:iCs/>
                <w:sz w:val="20"/>
              </w:rPr>
            </w:pPr>
            <w:r w:rsidRPr="00915250">
              <w:rPr>
                <w:iCs/>
                <w:sz w:val="20"/>
              </w:rPr>
              <w:t>Name</w:t>
            </w:r>
          </w:p>
        </w:tc>
        <w:tc>
          <w:tcPr>
            <w:tcW w:w="580" w:type="pct"/>
          </w:tcPr>
          <w:p w14:paraId="3D3933A2" w14:textId="2A7264BB" w:rsidR="00562E62" w:rsidRPr="00915250" w:rsidRDefault="00562E62" w:rsidP="00F83B19">
            <w:pPr>
              <w:jc w:val="both"/>
              <w:rPr>
                <w:iCs/>
                <w:sz w:val="20"/>
              </w:rPr>
            </w:pPr>
            <w:r w:rsidRPr="00915250">
              <w:rPr>
                <w:iCs/>
                <w:sz w:val="20"/>
              </w:rPr>
              <w:t>Ins</w:t>
            </w:r>
            <w:r>
              <w:rPr>
                <w:iCs/>
                <w:sz w:val="20"/>
              </w:rPr>
              <w:t>t</w:t>
            </w:r>
            <w:r w:rsidRPr="00915250">
              <w:rPr>
                <w:iCs/>
                <w:sz w:val="20"/>
              </w:rPr>
              <w:t>itution</w:t>
            </w:r>
          </w:p>
        </w:tc>
        <w:tc>
          <w:tcPr>
            <w:tcW w:w="706" w:type="pct"/>
          </w:tcPr>
          <w:p w14:paraId="508C2442" w14:textId="77777777" w:rsidR="00562E62" w:rsidRDefault="00562E62" w:rsidP="00F83B19">
            <w:pPr>
              <w:jc w:val="both"/>
              <w:rPr>
                <w:iCs/>
                <w:sz w:val="20"/>
              </w:rPr>
            </w:pPr>
            <w:r w:rsidRPr="00915250">
              <w:rPr>
                <w:iCs/>
                <w:sz w:val="20"/>
              </w:rPr>
              <w:t>MWC role</w:t>
            </w:r>
            <w:r>
              <w:rPr>
                <w:iCs/>
                <w:sz w:val="20"/>
              </w:rPr>
              <w:t xml:space="preserve"> </w:t>
            </w:r>
          </w:p>
          <w:p w14:paraId="567EB015" w14:textId="616662F7" w:rsidR="00562E62" w:rsidRPr="00915250" w:rsidRDefault="00562E62" w:rsidP="00F83B19">
            <w:pPr>
              <w:jc w:val="both"/>
              <w:rPr>
                <w:i/>
                <w:sz w:val="18"/>
                <w:szCs w:val="18"/>
              </w:rPr>
            </w:pPr>
            <w:r w:rsidRPr="00915250">
              <w:rPr>
                <w:i/>
                <w:sz w:val="18"/>
                <w:szCs w:val="18"/>
              </w:rPr>
              <w:t>(PI/AI/Affiliate)</w:t>
            </w:r>
          </w:p>
        </w:tc>
        <w:tc>
          <w:tcPr>
            <w:tcW w:w="1979" w:type="pct"/>
          </w:tcPr>
          <w:p w14:paraId="7DEE88DC" w14:textId="77777777" w:rsidR="00562E62" w:rsidRDefault="00562E62" w:rsidP="00F83B19">
            <w:pPr>
              <w:jc w:val="both"/>
              <w:rPr>
                <w:iCs/>
                <w:sz w:val="20"/>
              </w:rPr>
            </w:pPr>
            <w:r w:rsidRPr="00915250">
              <w:rPr>
                <w:iCs/>
                <w:sz w:val="20"/>
              </w:rPr>
              <w:t>Role in project</w:t>
            </w:r>
          </w:p>
          <w:p w14:paraId="5535F47D" w14:textId="0F26B059" w:rsidR="00562E62" w:rsidRPr="00915250" w:rsidRDefault="00562E62" w:rsidP="00D81A19">
            <w:pPr>
              <w:rPr>
                <w:iCs/>
                <w:sz w:val="20"/>
              </w:rPr>
            </w:pPr>
            <w:r w:rsidRPr="00D81A19">
              <w:rPr>
                <w:i/>
                <w:sz w:val="18"/>
                <w:szCs w:val="18"/>
              </w:rPr>
              <w:t>(Clearly state roles and summarise relevant expertise</w:t>
            </w:r>
            <w:r>
              <w:rPr>
                <w:i/>
                <w:sz w:val="18"/>
                <w:szCs w:val="18"/>
              </w:rPr>
              <w:t>.</w:t>
            </w:r>
            <w:r w:rsidRPr="00D81A19">
              <w:rPr>
                <w:i/>
                <w:sz w:val="18"/>
                <w:szCs w:val="18"/>
              </w:rPr>
              <w:t>)</w:t>
            </w:r>
          </w:p>
        </w:tc>
        <w:tc>
          <w:tcPr>
            <w:tcW w:w="636" w:type="pct"/>
          </w:tcPr>
          <w:p w14:paraId="1D9627BE" w14:textId="77777777" w:rsidR="00562E62" w:rsidRDefault="00562E62" w:rsidP="00F83B19">
            <w:pPr>
              <w:jc w:val="both"/>
              <w:rPr>
                <w:iCs/>
                <w:sz w:val="20"/>
              </w:rPr>
            </w:pPr>
            <w:r w:rsidRPr="00915250">
              <w:rPr>
                <w:iCs/>
                <w:sz w:val="20"/>
              </w:rPr>
              <w:t>Student?</w:t>
            </w:r>
          </w:p>
          <w:p w14:paraId="139F102D" w14:textId="3205F309" w:rsidR="00562E62" w:rsidRDefault="00562E62" w:rsidP="00F83B19">
            <w:pPr>
              <w:jc w:val="both"/>
              <w:rPr>
                <w:i/>
                <w:sz w:val="18"/>
                <w:szCs w:val="18"/>
              </w:rPr>
            </w:pPr>
            <w:r w:rsidRPr="00915250">
              <w:rPr>
                <w:i/>
                <w:sz w:val="18"/>
                <w:szCs w:val="18"/>
              </w:rPr>
              <w:t>(Yes/No</w:t>
            </w:r>
            <w:r>
              <w:rPr>
                <w:i/>
                <w:sz w:val="18"/>
                <w:szCs w:val="18"/>
              </w:rPr>
              <w:t>.</w:t>
            </w:r>
          </w:p>
          <w:p w14:paraId="11F1379B" w14:textId="10B06CE3" w:rsidR="00562E62" w:rsidRPr="00E2217B" w:rsidRDefault="00562E62" w:rsidP="00521CBF">
            <w:pPr>
              <w:rPr>
                <w:i/>
                <w:sz w:val="18"/>
                <w:szCs w:val="18"/>
              </w:rPr>
            </w:pPr>
            <w:r w:rsidRPr="00521CBF">
              <w:rPr>
                <w:i/>
                <w:sz w:val="20"/>
              </w:rPr>
              <w:t>If</w:t>
            </w:r>
            <w:r>
              <w:rPr>
                <w:i/>
                <w:sz w:val="20"/>
              </w:rPr>
              <w:t xml:space="preserve"> yes</w:t>
            </w:r>
            <w:r w:rsidR="002D767B">
              <w:rPr>
                <w:i/>
                <w:sz w:val="20"/>
              </w:rPr>
              <w:t>,</w:t>
            </w:r>
            <w:r w:rsidRPr="00521CBF">
              <w:rPr>
                <w:i/>
                <w:sz w:val="20"/>
              </w:rPr>
              <w:t xml:space="preserve"> state degree</w:t>
            </w:r>
            <w:r>
              <w:rPr>
                <w:i/>
                <w:sz w:val="20"/>
              </w:rPr>
              <w:t>)</w:t>
            </w:r>
            <w:r w:rsidRPr="00521CBF">
              <w:rPr>
                <w:i/>
                <w:sz w:val="20"/>
              </w:rPr>
              <w:t xml:space="preserve"> </w:t>
            </w:r>
          </w:p>
        </w:tc>
        <w:tc>
          <w:tcPr>
            <w:tcW w:w="362" w:type="pct"/>
          </w:tcPr>
          <w:p w14:paraId="21F3FC8D" w14:textId="6C650DC2" w:rsidR="00562E62" w:rsidRPr="00915250" w:rsidRDefault="00562E62" w:rsidP="00F83B19">
            <w:pPr>
              <w:jc w:val="both"/>
              <w:rPr>
                <w:iCs/>
                <w:sz w:val="20"/>
              </w:rPr>
            </w:pPr>
            <w:r>
              <w:rPr>
                <w:iCs/>
                <w:sz w:val="20"/>
              </w:rPr>
              <w:t>ECR*</w:t>
            </w:r>
          </w:p>
        </w:tc>
      </w:tr>
      <w:tr w:rsidR="00562E62" w:rsidRPr="006A746F" w14:paraId="4AB319AD" w14:textId="3E9EB7AC" w:rsidTr="00D81A19">
        <w:tc>
          <w:tcPr>
            <w:tcW w:w="737" w:type="pct"/>
          </w:tcPr>
          <w:p w14:paraId="0BCE7578" w14:textId="77777777" w:rsidR="00562E62" w:rsidRPr="00915250" w:rsidRDefault="00562E62" w:rsidP="00F83B19">
            <w:pPr>
              <w:jc w:val="both"/>
              <w:rPr>
                <w:iCs/>
                <w:sz w:val="20"/>
              </w:rPr>
            </w:pPr>
          </w:p>
        </w:tc>
        <w:tc>
          <w:tcPr>
            <w:tcW w:w="580" w:type="pct"/>
          </w:tcPr>
          <w:p w14:paraId="0A7D29B5" w14:textId="77777777" w:rsidR="00562E62" w:rsidRPr="00915250" w:rsidRDefault="00562E62" w:rsidP="00F83B19">
            <w:pPr>
              <w:jc w:val="both"/>
              <w:rPr>
                <w:iCs/>
                <w:sz w:val="20"/>
              </w:rPr>
            </w:pPr>
          </w:p>
        </w:tc>
        <w:tc>
          <w:tcPr>
            <w:tcW w:w="706" w:type="pct"/>
          </w:tcPr>
          <w:p w14:paraId="7EB5AD94" w14:textId="77777777" w:rsidR="00562E62" w:rsidRPr="00915250" w:rsidRDefault="00562E62" w:rsidP="00F83B19">
            <w:pPr>
              <w:jc w:val="both"/>
              <w:rPr>
                <w:iCs/>
                <w:sz w:val="20"/>
              </w:rPr>
            </w:pPr>
          </w:p>
        </w:tc>
        <w:tc>
          <w:tcPr>
            <w:tcW w:w="1979" w:type="pct"/>
          </w:tcPr>
          <w:p w14:paraId="1AD0F77D" w14:textId="77777777" w:rsidR="00562E62" w:rsidRPr="00915250" w:rsidRDefault="00562E62" w:rsidP="00F83B19">
            <w:pPr>
              <w:jc w:val="both"/>
              <w:rPr>
                <w:iCs/>
                <w:sz w:val="20"/>
              </w:rPr>
            </w:pPr>
          </w:p>
        </w:tc>
        <w:tc>
          <w:tcPr>
            <w:tcW w:w="636" w:type="pct"/>
          </w:tcPr>
          <w:p w14:paraId="5DB33892" w14:textId="77777777" w:rsidR="00562E62" w:rsidRPr="00915250" w:rsidRDefault="00562E62" w:rsidP="00F83B19">
            <w:pPr>
              <w:jc w:val="both"/>
              <w:rPr>
                <w:iCs/>
                <w:sz w:val="20"/>
              </w:rPr>
            </w:pPr>
          </w:p>
        </w:tc>
        <w:tc>
          <w:tcPr>
            <w:tcW w:w="362" w:type="pct"/>
          </w:tcPr>
          <w:p w14:paraId="69F90751" w14:textId="0654B2ED" w:rsidR="00562E62" w:rsidRPr="00915250" w:rsidRDefault="00560E00" w:rsidP="00F83B19">
            <w:pPr>
              <w:jc w:val="both"/>
              <w:rPr>
                <w:iCs/>
                <w:sz w:val="20"/>
              </w:rPr>
            </w:pPr>
            <w:sdt>
              <w:sdtPr>
                <w:rPr>
                  <w:iCs/>
                </w:rPr>
                <w:id w:val="-1831592002"/>
                <w14:checkbox>
                  <w14:checked w14:val="0"/>
                  <w14:checkedState w14:val="0050" w14:font="Wingdings 2"/>
                  <w14:uncheckedState w14:val="2610" w14:font="MS Gothic"/>
                </w14:checkbox>
              </w:sdtPr>
              <w:sdtEndPr/>
              <w:sdtContent>
                <w:r w:rsidR="00562E62">
                  <w:rPr>
                    <w:rFonts w:ascii="MS Gothic" w:eastAsia="MS Gothic" w:hAnsi="MS Gothic" w:hint="eastAsia"/>
                    <w:iCs/>
                  </w:rPr>
                  <w:t>☐</w:t>
                </w:r>
              </w:sdtContent>
            </w:sdt>
          </w:p>
        </w:tc>
      </w:tr>
      <w:tr w:rsidR="00562E62" w:rsidRPr="006A746F" w14:paraId="5D249173" w14:textId="7E34F614" w:rsidTr="00D81A19">
        <w:tc>
          <w:tcPr>
            <w:tcW w:w="737" w:type="pct"/>
          </w:tcPr>
          <w:p w14:paraId="0CC13ED7" w14:textId="77777777" w:rsidR="00562E62" w:rsidRPr="00DB7D1B" w:rsidRDefault="00562E62" w:rsidP="00F83B19">
            <w:pPr>
              <w:jc w:val="both"/>
              <w:rPr>
                <w:iCs/>
                <w:sz w:val="20"/>
              </w:rPr>
            </w:pPr>
          </w:p>
        </w:tc>
        <w:tc>
          <w:tcPr>
            <w:tcW w:w="580" w:type="pct"/>
          </w:tcPr>
          <w:p w14:paraId="6C946717" w14:textId="77777777" w:rsidR="00562E62" w:rsidRPr="00DB7D1B" w:rsidRDefault="00562E62" w:rsidP="00F83B19">
            <w:pPr>
              <w:jc w:val="both"/>
              <w:rPr>
                <w:iCs/>
                <w:sz w:val="20"/>
              </w:rPr>
            </w:pPr>
          </w:p>
        </w:tc>
        <w:tc>
          <w:tcPr>
            <w:tcW w:w="706" w:type="pct"/>
          </w:tcPr>
          <w:p w14:paraId="1443C4E9" w14:textId="77777777" w:rsidR="00562E62" w:rsidRPr="00DB7D1B" w:rsidRDefault="00562E62" w:rsidP="00F83B19">
            <w:pPr>
              <w:jc w:val="both"/>
              <w:rPr>
                <w:iCs/>
                <w:sz w:val="20"/>
              </w:rPr>
            </w:pPr>
          </w:p>
        </w:tc>
        <w:tc>
          <w:tcPr>
            <w:tcW w:w="1979" w:type="pct"/>
          </w:tcPr>
          <w:p w14:paraId="06E5D353" w14:textId="77777777" w:rsidR="00562E62" w:rsidRPr="00DB7D1B" w:rsidRDefault="00562E62" w:rsidP="00F83B19">
            <w:pPr>
              <w:jc w:val="both"/>
              <w:rPr>
                <w:iCs/>
                <w:sz w:val="20"/>
              </w:rPr>
            </w:pPr>
          </w:p>
        </w:tc>
        <w:tc>
          <w:tcPr>
            <w:tcW w:w="636" w:type="pct"/>
          </w:tcPr>
          <w:p w14:paraId="39E8BEDD" w14:textId="77777777" w:rsidR="00562E62" w:rsidRPr="00DB7D1B" w:rsidRDefault="00562E62" w:rsidP="00F83B19">
            <w:pPr>
              <w:jc w:val="both"/>
              <w:rPr>
                <w:iCs/>
                <w:sz w:val="20"/>
              </w:rPr>
            </w:pPr>
          </w:p>
        </w:tc>
        <w:tc>
          <w:tcPr>
            <w:tcW w:w="362" w:type="pct"/>
          </w:tcPr>
          <w:p w14:paraId="50D16303" w14:textId="7363221C" w:rsidR="00562E62" w:rsidRPr="00DB7D1B" w:rsidRDefault="00560E00" w:rsidP="00F83B19">
            <w:pPr>
              <w:jc w:val="both"/>
              <w:rPr>
                <w:iCs/>
                <w:sz w:val="20"/>
              </w:rPr>
            </w:pPr>
            <w:sdt>
              <w:sdtPr>
                <w:rPr>
                  <w:iCs/>
                </w:rPr>
                <w:id w:val="-27732869"/>
                <w14:checkbox>
                  <w14:checked w14:val="0"/>
                  <w14:checkedState w14:val="0050" w14:font="Wingdings 2"/>
                  <w14:uncheckedState w14:val="2610" w14:font="MS Gothic"/>
                </w14:checkbox>
              </w:sdtPr>
              <w:sdtEndPr/>
              <w:sdtContent>
                <w:r w:rsidR="00562E62">
                  <w:rPr>
                    <w:rFonts w:ascii="MS Gothic" w:eastAsia="MS Gothic" w:hAnsi="MS Gothic" w:hint="eastAsia"/>
                    <w:iCs/>
                  </w:rPr>
                  <w:t>☐</w:t>
                </w:r>
              </w:sdtContent>
            </w:sdt>
          </w:p>
        </w:tc>
      </w:tr>
      <w:tr w:rsidR="00562E62" w:rsidRPr="006A746F" w14:paraId="215CB3CD" w14:textId="078767D8" w:rsidTr="00D81A19">
        <w:tc>
          <w:tcPr>
            <w:tcW w:w="737" w:type="pct"/>
          </w:tcPr>
          <w:p w14:paraId="1D5787A2" w14:textId="77777777" w:rsidR="00562E62" w:rsidRPr="00DB7D1B" w:rsidRDefault="00562E62" w:rsidP="00F83B19">
            <w:pPr>
              <w:jc w:val="both"/>
              <w:rPr>
                <w:iCs/>
                <w:sz w:val="20"/>
              </w:rPr>
            </w:pPr>
          </w:p>
        </w:tc>
        <w:tc>
          <w:tcPr>
            <w:tcW w:w="580" w:type="pct"/>
          </w:tcPr>
          <w:p w14:paraId="41FB0481" w14:textId="77777777" w:rsidR="00562E62" w:rsidRPr="00DB7D1B" w:rsidRDefault="00562E62" w:rsidP="00F83B19">
            <w:pPr>
              <w:jc w:val="both"/>
              <w:rPr>
                <w:iCs/>
                <w:sz w:val="20"/>
              </w:rPr>
            </w:pPr>
          </w:p>
        </w:tc>
        <w:tc>
          <w:tcPr>
            <w:tcW w:w="706" w:type="pct"/>
          </w:tcPr>
          <w:p w14:paraId="55E89A9C" w14:textId="77777777" w:rsidR="00562E62" w:rsidRPr="00DB7D1B" w:rsidRDefault="00562E62" w:rsidP="00F83B19">
            <w:pPr>
              <w:jc w:val="both"/>
              <w:rPr>
                <w:iCs/>
                <w:sz w:val="20"/>
              </w:rPr>
            </w:pPr>
          </w:p>
        </w:tc>
        <w:tc>
          <w:tcPr>
            <w:tcW w:w="1979" w:type="pct"/>
          </w:tcPr>
          <w:p w14:paraId="57803307" w14:textId="77777777" w:rsidR="00562E62" w:rsidRPr="00DB7D1B" w:rsidRDefault="00562E62" w:rsidP="00F83B19">
            <w:pPr>
              <w:jc w:val="both"/>
              <w:rPr>
                <w:iCs/>
                <w:sz w:val="20"/>
              </w:rPr>
            </w:pPr>
          </w:p>
        </w:tc>
        <w:tc>
          <w:tcPr>
            <w:tcW w:w="636" w:type="pct"/>
          </w:tcPr>
          <w:p w14:paraId="6C328402" w14:textId="77777777" w:rsidR="00562E62" w:rsidRPr="00DB7D1B" w:rsidRDefault="00562E62" w:rsidP="00F83B19">
            <w:pPr>
              <w:jc w:val="both"/>
              <w:rPr>
                <w:iCs/>
                <w:sz w:val="20"/>
              </w:rPr>
            </w:pPr>
          </w:p>
        </w:tc>
        <w:tc>
          <w:tcPr>
            <w:tcW w:w="362" w:type="pct"/>
          </w:tcPr>
          <w:p w14:paraId="70A7772C" w14:textId="3CACA198" w:rsidR="00562E62" w:rsidRPr="00DB7D1B" w:rsidRDefault="00560E00" w:rsidP="00F83B19">
            <w:pPr>
              <w:jc w:val="both"/>
              <w:rPr>
                <w:iCs/>
                <w:sz w:val="20"/>
              </w:rPr>
            </w:pPr>
            <w:sdt>
              <w:sdtPr>
                <w:rPr>
                  <w:iCs/>
                </w:rPr>
                <w:id w:val="-619688102"/>
                <w14:checkbox>
                  <w14:checked w14:val="0"/>
                  <w14:checkedState w14:val="0050" w14:font="Wingdings 2"/>
                  <w14:uncheckedState w14:val="2610" w14:font="MS Gothic"/>
                </w14:checkbox>
              </w:sdtPr>
              <w:sdtEndPr/>
              <w:sdtContent>
                <w:r w:rsidR="00562E62">
                  <w:rPr>
                    <w:rFonts w:ascii="MS Gothic" w:eastAsia="MS Gothic" w:hAnsi="MS Gothic" w:hint="eastAsia"/>
                    <w:iCs/>
                  </w:rPr>
                  <w:t>☐</w:t>
                </w:r>
              </w:sdtContent>
            </w:sdt>
          </w:p>
        </w:tc>
      </w:tr>
      <w:tr w:rsidR="00562E62" w:rsidRPr="006A746F" w14:paraId="663CC56C" w14:textId="38947C96" w:rsidTr="00D81A19">
        <w:tc>
          <w:tcPr>
            <w:tcW w:w="737" w:type="pct"/>
          </w:tcPr>
          <w:p w14:paraId="2B40C1A7" w14:textId="77777777" w:rsidR="00562E62" w:rsidRPr="00DB7D1B" w:rsidRDefault="00562E62" w:rsidP="00F83B19">
            <w:pPr>
              <w:jc w:val="both"/>
              <w:rPr>
                <w:iCs/>
                <w:sz w:val="20"/>
              </w:rPr>
            </w:pPr>
          </w:p>
        </w:tc>
        <w:tc>
          <w:tcPr>
            <w:tcW w:w="580" w:type="pct"/>
          </w:tcPr>
          <w:p w14:paraId="6E51DE56" w14:textId="77777777" w:rsidR="00562E62" w:rsidRPr="00DB7D1B" w:rsidRDefault="00562E62" w:rsidP="00F83B19">
            <w:pPr>
              <w:jc w:val="both"/>
              <w:rPr>
                <w:iCs/>
                <w:sz w:val="20"/>
              </w:rPr>
            </w:pPr>
          </w:p>
        </w:tc>
        <w:tc>
          <w:tcPr>
            <w:tcW w:w="706" w:type="pct"/>
          </w:tcPr>
          <w:p w14:paraId="55CB6BB2" w14:textId="77777777" w:rsidR="00562E62" w:rsidRPr="00DB7D1B" w:rsidRDefault="00562E62" w:rsidP="00F83B19">
            <w:pPr>
              <w:jc w:val="both"/>
              <w:rPr>
                <w:iCs/>
                <w:sz w:val="20"/>
              </w:rPr>
            </w:pPr>
          </w:p>
        </w:tc>
        <w:tc>
          <w:tcPr>
            <w:tcW w:w="1979" w:type="pct"/>
          </w:tcPr>
          <w:p w14:paraId="77EF7F93" w14:textId="77777777" w:rsidR="00562E62" w:rsidRPr="00DB7D1B" w:rsidRDefault="00562E62" w:rsidP="00F83B19">
            <w:pPr>
              <w:jc w:val="both"/>
              <w:rPr>
                <w:iCs/>
                <w:sz w:val="20"/>
              </w:rPr>
            </w:pPr>
          </w:p>
        </w:tc>
        <w:tc>
          <w:tcPr>
            <w:tcW w:w="636" w:type="pct"/>
          </w:tcPr>
          <w:p w14:paraId="39FE2A88" w14:textId="77777777" w:rsidR="00562E62" w:rsidRPr="00DB7D1B" w:rsidRDefault="00562E62" w:rsidP="00F83B19">
            <w:pPr>
              <w:jc w:val="both"/>
              <w:rPr>
                <w:iCs/>
                <w:sz w:val="20"/>
              </w:rPr>
            </w:pPr>
          </w:p>
        </w:tc>
        <w:tc>
          <w:tcPr>
            <w:tcW w:w="362" w:type="pct"/>
          </w:tcPr>
          <w:p w14:paraId="337C50BF" w14:textId="6E14FEC9" w:rsidR="00562E62" w:rsidRPr="00DB7D1B" w:rsidRDefault="00560E00" w:rsidP="00F83B19">
            <w:pPr>
              <w:jc w:val="both"/>
              <w:rPr>
                <w:iCs/>
                <w:sz w:val="20"/>
              </w:rPr>
            </w:pPr>
            <w:sdt>
              <w:sdtPr>
                <w:rPr>
                  <w:iCs/>
                </w:rPr>
                <w:id w:val="1120882618"/>
                <w14:checkbox>
                  <w14:checked w14:val="0"/>
                  <w14:checkedState w14:val="0050" w14:font="Wingdings 2"/>
                  <w14:uncheckedState w14:val="2610" w14:font="MS Gothic"/>
                </w14:checkbox>
              </w:sdtPr>
              <w:sdtEndPr/>
              <w:sdtContent>
                <w:r w:rsidR="00562E62">
                  <w:rPr>
                    <w:rFonts w:ascii="MS Gothic" w:eastAsia="MS Gothic" w:hAnsi="MS Gothic" w:hint="eastAsia"/>
                    <w:iCs/>
                  </w:rPr>
                  <w:t>☐</w:t>
                </w:r>
              </w:sdtContent>
            </w:sdt>
          </w:p>
        </w:tc>
      </w:tr>
      <w:tr w:rsidR="00562E62" w:rsidRPr="006A746F" w14:paraId="3AC3F1D0" w14:textId="36EB5B16" w:rsidTr="00D81A19">
        <w:tc>
          <w:tcPr>
            <w:tcW w:w="737" w:type="pct"/>
          </w:tcPr>
          <w:p w14:paraId="7E124A81" w14:textId="77777777" w:rsidR="00562E62" w:rsidRPr="00DB7D1B" w:rsidRDefault="00562E62" w:rsidP="00F83B19">
            <w:pPr>
              <w:jc w:val="both"/>
              <w:rPr>
                <w:iCs/>
                <w:sz w:val="20"/>
              </w:rPr>
            </w:pPr>
          </w:p>
        </w:tc>
        <w:tc>
          <w:tcPr>
            <w:tcW w:w="580" w:type="pct"/>
          </w:tcPr>
          <w:p w14:paraId="1EC12503" w14:textId="77777777" w:rsidR="00562E62" w:rsidRPr="00DB7D1B" w:rsidRDefault="00562E62" w:rsidP="00F83B19">
            <w:pPr>
              <w:jc w:val="both"/>
              <w:rPr>
                <w:iCs/>
                <w:sz w:val="20"/>
              </w:rPr>
            </w:pPr>
          </w:p>
        </w:tc>
        <w:tc>
          <w:tcPr>
            <w:tcW w:w="706" w:type="pct"/>
          </w:tcPr>
          <w:p w14:paraId="72B5982A" w14:textId="77777777" w:rsidR="00562E62" w:rsidRPr="00DB7D1B" w:rsidRDefault="00562E62" w:rsidP="00F83B19">
            <w:pPr>
              <w:jc w:val="both"/>
              <w:rPr>
                <w:iCs/>
                <w:sz w:val="20"/>
              </w:rPr>
            </w:pPr>
          </w:p>
        </w:tc>
        <w:tc>
          <w:tcPr>
            <w:tcW w:w="1979" w:type="pct"/>
          </w:tcPr>
          <w:p w14:paraId="3B9B6650" w14:textId="77777777" w:rsidR="00562E62" w:rsidRPr="00DB7D1B" w:rsidRDefault="00562E62" w:rsidP="00F83B19">
            <w:pPr>
              <w:jc w:val="both"/>
              <w:rPr>
                <w:iCs/>
                <w:sz w:val="20"/>
              </w:rPr>
            </w:pPr>
          </w:p>
        </w:tc>
        <w:tc>
          <w:tcPr>
            <w:tcW w:w="636" w:type="pct"/>
          </w:tcPr>
          <w:p w14:paraId="53B0E9FF" w14:textId="77777777" w:rsidR="00562E62" w:rsidRPr="00DB7D1B" w:rsidRDefault="00562E62" w:rsidP="00F83B19">
            <w:pPr>
              <w:jc w:val="both"/>
              <w:rPr>
                <w:iCs/>
                <w:sz w:val="20"/>
              </w:rPr>
            </w:pPr>
          </w:p>
        </w:tc>
        <w:tc>
          <w:tcPr>
            <w:tcW w:w="362" w:type="pct"/>
          </w:tcPr>
          <w:p w14:paraId="7E122A56" w14:textId="43C371FA" w:rsidR="00562E62" w:rsidRPr="00DB7D1B" w:rsidRDefault="00560E00" w:rsidP="00F83B19">
            <w:pPr>
              <w:jc w:val="both"/>
              <w:rPr>
                <w:iCs/>
                <w:sz w:val="20"/>
              </w:rPr>
            </w:pPr>
            <w:sdt>
              <w:sdtPr>
                <w:rPr>
                  <w:iCs/>
                </w:rPr>
                <w:id w:val="1343279255"/>
                <w14:checkbox>
                  <w14:checked w14:val="0"/>
                  <w14:checkedState w14:val="0050" w14:font="Wingdings 2"/>
                  <w14:uncheckedState w14:val="2610" w14:font="MS Gothic"/>
                </w14:checkbox>
              </w:sdtPr>
              <w:sdtEndPr/>
              <w:sdtContent>
                <w:r w:rsidR="00562E62">
                  <w:rPr>
                    <w:rFonts w:ascii="MS Gothic" w:eastAsia="MS Gothic" w:hAnsi="MS Gothic" w:hint="eastAsia"/>
                    <w:iCs/>
                  </w:rPr>
                  <w:t>☐</w:t>
                </w:r>
              </w:sdtContent>
            </w:sdt>
          </w:p>
        </w:tc>
      </w:tr>
      <w:tr w:rsidR="00C46B8F" w:rsidRPr="00915250" w14:paraId="0FBC30E1" w14:textId="77777777" w:rsidTr="00896661">
        <w:tc>
          <w:tcPr>
            <w:tcW w:w="737" w:type="pct"/>
          </w:tcPr>
          <w:p w14:paraId="711DD1F0" w14:textId="77777777" w:rsidR="00C46B8F" w:rsidRPr="00915250" w:rsidRDefault="00C46B8F" w:rsidP="00896661">
            <w:pPr>
              <w:jc w:val="both"/>
              <w:rPr>
                <w:iCs/>
                <w:sz w:val="20"/>
              </w:rPr>
            </w:pPr>
          </w:p>
        </w:tc>
        <w:tc>
          <w:tcPr>
            <w:tcW w:w="580" w:type="pct"/>
          </w:tcPr>
          <w:p w14:paraId="200BE4B1" w14:textId="77777777" w:rsidR="00C46B8F" w:rsidRPr="00915250" w:rsidRDefault="00C46B8F" w:rsidP="00896661">
            <w:pPr>
              <w:jc w:val="both"/>
              <w:rPr>
                <w:iCs/>
                <w:sz w:val="20"/>
              </w:rPr>
            </w:pPr>
          </w:p>
        </w:tc>
        <w:tc>
          <w:tcPr>
            <w:tcW w:w="706" w:type="pct"/>
          </w:tcPr>
          <w:p w14:paraId="03512190" w14:textId="77777777" w:rsidR="00C46B8F" w:rsidRPr="00915250" w:rsidRDefault="00C46B8F" w:rsidP="00896661">
            <w:pPr>
              <w:jc w:val="both"/>
              <w:rPr>
                <w:iCs/>
                <w:sz w:val="20"/>
              </w:rPr>
            </w:pPr>
          </w:p>
        </w:tc>
        <w:tc>
          <w:tcPr>
            <w:tcW w:w="1979" w:type="pct"/>
          </w:tcPr>
          <w:p w14:paraId="5A813AD2" w14:textId="77777777" w:rsidR="00C46B8F" w:rsidRPr="00915250" w:rsidRDefault="00C46B8F" w:rsidP="00896661">
            <w:pPr>
              <w:jc w:val="both"/>
              <w:rPr>
                <w:iCs/>
                <w:sz w:val="20"/>
              </w:rPr>
            </w:pPr>
          </w:p>
        </w:tc>
        <w:tc>
          <w:tcPr>
            <w:tcW w:w="636" w:type="pct"/>
          </w:tcPr>
          <w:p w14:paraId="2ABA7C42" w14:textId="77777777" w:rsidR="00C46B8F" w:rsidRPr="00915250" w:rsidRDefault="00C46B8F" w:rsidP="00896661">
            <w:pPr>
              <w:jc w:val="both"/>
              <w:rPr>
                <w:iCs/>
                <w:sz w:val="20"/>
              </w:rPr>
            </w:pPr>
          </w:p>
        </w:tc>
        <w:tc>
          <w:tcPr>
            <w:tcW w:w="362" w:type="pct"/>
          </w:tcPr>
          <w:p w14:paraId="4F3DC505" w14:textId="77777777" w:rsidR="00C46B8F" w:rsidRPr="00915250" w:rsidRDefault="00560E00" w:rsidP="00896661">
            <w:pPr>
              <w:jc w:val="both"/>
              <w:rPr>
                <w:iCs/>
                <w:sz w:val="20"/>
              </w:rPr>
            </w:pPr>
            <w:sdt>
              <w:sdtPr>
                <w:rPr>
                  <w:iCs/>
                </w:rPr>
                <w:id w:val="-1548284526"/>
                <w14:checkbox>
                  <w14:checked w14:val="0"/>
                  <w14:checkedState w14:val="0050" w14:font="Wingdings 2"/>
                  <w14:uncheckedState w14:val="2610" w14:font="MS Gothic"/>
                </w14:checkbox>
              </w:sdtPr>
              <w:sdtEndPr/>
              <w:sdtContent>
                <w:r w:rsidR="00C46B8F">
                  <w:rPr>
                    <w:rFonts w:ascii="MS Gothic" w:eastAsia="MS Gothic" w:hAnsi="MS Gothic" w:hint="eastAsia"/>
                    <w:iCs/>
                  </w:rPr>
                  <w:t>☐</w:t>
                </w:r>
              </w:sdtContent>
            </w:sdt>
          </w:p>
        </w:tc>
      </w:tr>
      <w:tr w:rsidR="00562E62" w:rsidRPr="006A746F" w14:paraId="05C21DB3" w14:textId="3FA78F1D" w:rsidTr="00D81A19">
        <w:tc>
          <w:tcPr>
            <w:tcW w:w="737" w:type="pct"/>
          </w:tcPr>
          <w:p w14:paraId="53ECCCC6" w14:textId="77777777" w:rsidR="00562E62" w:rsidRPr="00915250" w:rsidRDefault="00562E62" w:rsidP="00F83B19">
            <w:pPr>
              <w:jc w:val="both"/>
              <w:rPr>
                <w:iCs/>
                <w:sz w:val="20"/>
              </w:rPr>
            </w:pPr>
          </w:p>
        </w:tc>
        <w:tc>
          <w:tcPr>
            <w:tcW w:w="580" w:type="pct"/>
          </w:tcPr>
          <w:p w14:paraId="3E78BA58" w14:textId="77777777" w:rsidR="00562E62" w:rsidRPr="00915250" w:rsidRDefault="00562E62" w:rsidP="00F83B19">
            <w:pPr>
              <w:jc w:val="both"/>
              <w:rPr>
                <w:iCs/>
                <w:sz w:val="20"/>
              </w:rPr>
            </w:pPr>
          </w:p>
        </w:tc>
        <w:tc>
          <w:tcPr>
            <w:tcW w:w="706" w:type="pct"/>
          </w:tcPr>
          <w:p w14:paraId="3891A9D2" w14:textId="77777777" w:rsidR="00562E62" w:rsidRPr="00915250" w:rsidRDefault="00562E62" w:rsidP="00F83B19">
            <w:pPr>
              <w:jc w:val="both"/>
              <w:rPr>
                <w:iCs/>
                <w:sz w:val="20"/>
              </w:rPr>
            </w:pPr>
          </w:p>
        </w:tc>
        <w:tc>
          <w:tcPr>
            <w:tcW w:w="1979" w:type="pct"/>
          </w:tcPr>
          <w:p w14:paraId="472CADB0" w14:textId="77777777" w:rsidR="00562E62" w:rsidRPr="00915250" w:rsidRDefault="00562E62" w:rsidP="00F83B19">
            <w:pPr>
              <w:jc w:val="both"/>
              <w:rPr>
                <w:iCs/>
                <w:sz w:val="20"/>
              </w:rPr>
            </w:pPr>
          </w:p>
        </w:tc>
        <w:tc>
          <w:tcPr>
            <w:tcW w:w="636" w:type="pct"/>
          </w:tcPr>
          <w:p w14:paraId="18100EF5" w14:textId="77777777" w:rsidR="00562E62" w:rsidRPr="00915250" w:rsidRDefault="00562E62" w:rsidP="00F83B19">
            <w:pPr>
              <w:jc w:val="both"/>
              <w:rPr>
                <w:iCs/>
                <w:sz w:val="20"/>
              </w:rPr>
            </w:pPr>
          </w:p>
        </w:tc>
        <w:tc>
          <w:tcPr>
            <w:tcW w:w="362" w:type="pct"/>
          </w:tcPr>
          <w:p w14:paraId="1A2A2FB8" w14:textId="3C89627D" w:rsidR="00562E62" w:rsidRPr="00915250" w:rsidRDefault="00560E00" w:rsidP="00F83B19">
            <w:pPr>
              <w:jc w:val="both"/>
              <w:rPr>
                <w:iCs/>
                <w:sz w:val="20"/>
              </w:rPr>
            </w:pPr>
            <w:sdt>
              <w:sdtPr>
                <w:rPr>
                  <w:iCs/>
                </w:rPr>
                <w:id w:val="-2087605584"/>
                <w14:checkbox>
                  <w14:checked w14:val="0"/>
                  <w14:checkedState w14:val="0050" w14:font="Wingdings 2"/>
                  <w14:uncheckedState w14:val="2610" w14:font="MS Gothic"/>
                </w14:checkbox>
              </w:sdtPr>
              <w:sdtEndPr/>
              <w:sdtContent>
                <w:r w:rsidR="00562E62">
                  <w:rPr>
                    <w:rFonts w:ascii="MS Gothic" w:eastAsia="MS Gothic" w:hAnsi="MS Gothic" w:hint="eastAsia"/>
                    <w:iCs/>
                  </w:rPr>
                  <w:t>☐</w:t>
                </w:r>
              </w:sdtContent>
            </w:sdt>
          </w:p>
        </w:tc>
      </w:tr>
    </w:tbl>
    <w:p w14:paraId="688D5F35" w14:textId="77777777" w:rsidR="007B6E03" w:rsidRDefault="007B6E03" w:rsidP="00915250">
      <w:pPr>
        <w:jc w:val="both"/>
        <w:rPr>
          <w:iCs/>
          <w:sz w:val="20"/>
        </w:rPr>
      </w:pPr>
    </w:p>
    <w:p w14:paraId="5BA86250" w14:textId="45F9789C" w:rsidR="00441DF1" w:rsidRDefault="00441DF1" w:rsidP="00A6295E">
      <w:pPr>
        <w:jc w:val="both"/>
        <w:rPr>
          <w:i/>
          <w:sz w:val="20"/>
        </w:rPr>
      </w:pPr>
      <w:r w:rsidRPr="006461E2">
        <w:rPr>
          <w:i/>
          <w:sz w:val="20"/>
        </w:rPr>
        <w:t xml:space="preserve">* </w:t>
      </w:r>
      <w:r w:rsidR="00A44996" w:rsidRPr="006461E2">
        <w:rPr>
          <w:i/>
          <w:sz w:val="20"/>
        </w:rPr>
        <w:t>An Early Career Researcher (ECR) is intended to include all postgraduate students and researchers who are below the level of Senior Research Fellow or tenured lecturer or equivalent.</w:t>
      </w:r>
    </w:p>
    <w:p w14:paraId="2F09F31C" w14:textId="77777777" w:rsidR="00A44996" w:rsidRDefault="00A44996" w:rsidP="00A6295E">
      <w:pPr>
        <w:jc w:val="both"/>
        <w:rPr>
          <w:b/>
          <w:bCs/>
          <w:iCs/>
        </w:rPr>
      </w:pPr>
    </w:p>
    <w:p w14:paraId="6D59F4FB" w14:textId="76775943" w:rsidR="007B6E03" w:rsidRPr="00915250" w:rsidRDefault="00581E6A" w:rsidP="00A6295E">
      <w:pPr>
        <w:jc w:val="both"/>
        <w:rPr>
          <w:b/>
          <w:bCs/>
          <w:iCs/>
        </w:rPr>
      </w:pPr>
      <w:r w:rsidRPr="00915250">
        <w:rPr>
          <w:b/>
          <w:bCs/>
          <w:iCs/>
        </w:rPr>
        <w:t>Dec</w:t>
      </w:r>
      <w:r w:rsidR="00FC13E7" w:rsidRPr="00915250">
        <w:rPr>
          <w:b/>
          <w:bCs/>
          <w:iCs/>
        </w:rPr>
        <w:t xml:space="preserve">laration by </w:t>
      </w:r>
      <w:r w:rsidR="00082A12" w:rsidRPr="00915250">
        <w:rPr>
          <w:b/>
          <w:bCs/>
          <w:iCs/>
        </w:rPr>
        <w:t>lead investigator</w:t>
      </w:r>
    </w:p>
    <w:p w14:paraId="681A0330" w14:textId="7921D847" w:rsidR="00082A12" w:rsidRPr="00915250" w:rsidRDefault="00DC7635" w:rsidP="00915250">
      <w:pPr>
        <w:jc w:val="both"/>
        <w:rPr>
          <w:iCs/>
          <w:sz w:val="22"/>
          <w:szCs w:val="22"/>
        </w:rPr>
      </w:pPr>
      <w:r w:rsidRPr="00915250">
        <w:rPr>
          <w:iCs/>
          <w:sz w:val="22"/>
          <w:szCs w:val="22"/>
        </w:rPr>
        <w:t>All personnel named above are a</w:t>
      </w:r>
      <w:r w:rsidR="00A67591" w:rsidRPr="00915250">
        <w:rPr>
          <w:iCs/>
          <w:sz w:val="22"/>
          <w:szCs w:val="22"/>
        </w:rPr>
        <w:t xml:space="preserve">ware that they have been named as part of this application and have </w:t>
      </w:r>
      <w:r w:rsidR="00EC5DED" w:rsidRPr="00915250">
        <w:rPr>
          <w:iCs/>
          <w:sz w:val="22"/>
          <w:szCs w:val="22"/>
        </w:rPr>
        <w:t>been given the opportunity to review and</w:t>
      </w:r>
      <w:r w:rsidR="001F39CD" w:rsidRPr="00915250">
        <w:rPr>
          <w:iCs/>
          <w:sz w:val="22"/>
          <w:szCs w:val="22"/>
        </w:rPr>
        <w:t xml:space="preserve"> edit the document.</w:t>
      </w:r>
      <w:r w:rsidR="00934D10">
        <w:rPr>
          <w:iCs/>
          <w:sz w:val="22"/>
          <w:szCs w:val="22"/>
        </w:rPr>
        <w:t xml:space="preserve"> </w:t>
      </w:r>
      <w:r w:rsidR="00CC0615">
        <w:rPr>
          <w:iCs/>
          <w:sz w:val="22"/>
          <w:szCs w:val="22"/>
        </w:rPr>
        <w:t xml:space="preserve"> Yes </w:t>
      </w:r>
      <w:r w:rsidR="00850E95">
        <w:rPr>
          <w:iCs/>
          <w:sz w:val="22"/>
          <w:szCs w:val="22"/>
        </w:rPr>
        <w:t xml:space="preserve"> </w:t>
      </w:r>
      <w:sdt>
        <w:sdtPr>
          <w:rPr>
            <w:iCs/>
          </w:rPr>
          <w:id w:val="-860352706"/>
          <w14:checkbox>
            <w14:checked w14:val="0"/>
            <w14:checkedState w14:val="0050" w14:font="Wingdings 2"/>
            <w14:uncheckedState w14:val="2610" w14:font="MS Gothic"/>
          </w14:checkbox>
        </w:sdtPr>
        <w:sdtEndPr/>
        <w:sdtContent>
          <w:r w:rsidR="008B40C3">
            <w:rPr>
              <w:rFonts w:ascii="MS Gothic" w:eastAsia="MS Gothic" w:hAnsi="MS Gothic" w:hint="eastAsia"/>
              <w:iCs/>
            </w:rPr>
            <w:t>☐</w:t>
          </w:r>
        </w:sdtContent>
      </w:sdt>
      <w:r w:rsidR="00850E95">
        <w:rPr>
          <w:iCs/>
          <w:sz w:val="22"/>
          <w:szCs w:val="22"/>
        </w:rPr>
        <w:t xml:space="preserve"> </w:t>
      </w:r>
      <w:r w:rsidR="00CC0615">
        <w:rPr>
          <w:iCs/>
          <w:sz w:val="22"/>
          <w:szCs w:val="22"/>
        </w:rPr>
        <w:t xml:space="preserve"> No </w:t>
      </w:r>
      <w:r w:rsidR="00044315">
        <w:rPr>
          <w:iCs/>
          <w:sz w:val="22"/>
          <w:szCs w:val="22"/>
        </w:rPr>
        <w:t xml:space="preserve"> </w:t>
      </w:r>
      <w:sdt>
        <w:sdtPr>
          <w:rPr>
            <w:iCs/>
          </w:rPr>
          <w:id w:val="2014876664"/>
          <w14:checkbox>
            <w14:checked w14:val="0"/>
            <w14:checkedState w14:val="0050" w14:font="Wingdings 2"/>
            <w14:uncheckedState w14:val="2610" w14:font="MS Gothic"/>
          </w14:checkbox>
        </w:sdtPr>
        <w:sdtEndPr/>
        <w:sdtContent>
          <w:r w:rsidR="008B40C3">
            <w:rPr>
              <w:rFonts w:ascii="MS Gothic" w:eastAsia="MS Gothic" w:hAnsi="MS Gothic" w:hint="eastAsia"/>
              <w:iCs/>
            </w:rPr>
            <w:t>☐</w:t>
          </w:r>
        </w:sdtContent>
      </w:sdt>
      <w:r w:rsidR="00850E95">
        <w:rPr>
          <w:iCs/>
          <w:sz w:val="22"/>
          <w:szCs w:val="22"/>
        </w:rPr>
        <w:t xml:space="preserve">  </w:t>
      </w:r>
    </w:p>
    <w:p w14:paraId="4C4E47E1" w14:textId="77777777" w:rsidR="00F70140" w:rsidRDefault="00F70140" w:rsidP="00CC26F0">
      <w:pPr>
        <w:jc w:val="both"/>
      </w:pPr>
    </w:p>
    <w:p w14:paraId="14A916D2" w14:textId="69726BB4" w:rsidR="006F09CC" w:rsidRDefault="00115ACD">
      <w:pPr>
        <w:pBdr>
          <w:top w:val="single" w:sz="4" w:space="1" w:color="auto"/>
        </w:pBdr>
        <w:jc w:val="both"/>
      </w:pPr>
      <w:r w:rsidRPr="00915250">
        <w:rPr>
          <w:b/>
          <w:bCs/>
        </w:rPr>
        <w:t>Please provid</w:t>
      </w:r>
      <w:r w:rsidR="008F15A3" w:rsidRPr="00915250">
        <w:rPr>
          <w:b/>
          <w:bCs/>
        </w:rPr>
        <w:t>e</w:t>
      </w:r>
      <w:r w:rsidRPr="00915250">
        <w:rPr>
          <w:b/>
          <w:bCs/>
        </w:rPr>
        <w:t xml:space="preserve"> a l</w:t>
      </w:r>
      <w:r w:rsidR="000061E3" w:rsidRPr="00915250">
        <w:rPr>
          <w:b/>
          <w:bCs/>
        </w:rPr>
        <w:t>ay summary</w:t>
      </w:r>
      <w:r w:rsidRPr="00915250">
        <w:rPr>
          <w:b/>
          <w:bCs/>
        </w:rPr>
        <w:t xml:space="preserve"> </w:t>
      </w:r>
      <w:r w:rsidR="00FC1DB0">
        <w:rPr>
          <w:b/>
          <w:bCs/>
        </w:rPr>
        <w:t xml:space="preserve">in plain language </w:t>
      </w:r>
      <w:r w:rsidRPr="00915250">
        <w:rPr>
          <w:b/>
          <w:bCs/>
        </w:rPr>
        <w:t>of your project</w:t>
      </w:r>
      <w:r w:rsidR="000061E3">
        <w:t xml:space="preserve"> </w:t>
      </w:r>
      <w:r w:rsidR="000061E3" w:rsidRPr="00915250">
        <w:rPr>
          <w:i/>
          <w:iCs/>
        </w:rPr>
        <w:t>(</w:t>
      </w:r>
      <w:r w:rsidR="00C77E85">
        <w:rPr>
          <w:i/>
          <w:iCs/>
        </w:rPr>
        <w:t>suitable for public release,</w:t>
      </w:r>
      <w:r w:rsidR="00AD2766" w:rsidRPr="00915250">
        <w:rPr>
          <w:i/>
          <w:iCs/>
        </w:rPr>
        <w:t xml:space="preserve"> up to </w:t>
      </w:r>
      <w:r w:rsidR="000061E3" w:rsidRPr="00915250">
        <w:rPr>
          <w:i/>
          <w:iCs/>
        </w:rPr>
        <w:t>150 words)</w:t>
      </w:r>
    </w:p>
    <w:p w14:paraId="1ABD51EA" w14:textId="77777777" w:rsidR="0028587B" w:rsidRDefault="0028587B">
      <w:pPr>
        <w:pBdr>
          <w:top w:val="single" w:sz="4" w:space="1" w:color="auto"/>
        </w:pBdr>
        <w:jc w:val="both"/>
      </w:pPr>
    </w:p>
    <w:p w14:paraId="45A2723B" w14:textId="77777777" w:rsidR="0028587B" w:rsidRDefault="0028587B">
      <w:pPr>
        <w:pBdr>
          <w:top w:val="single" w:sz="4" w:space="1" w:color="auto"/>
        </w:pBdr>
        <w:jc w:val="both"/>
      </w:pPr>
    </w:p>
    <w:p w14:paraId="797FE7E6" w14:textId="77777777" w:rsidR="0028587B" w:rsidRDefault="0028587B">
      <w:pPr>
        <w:pBdr>
          <w:top w:val="single" w:sz="4" w:space="1" w:color="auto"/>
        </w:pBdr>
        <w:jc w:val="both"/>
      </w:pPr>
    </w:p>
    <w:p w14:paraId="659935D9" w14:textId="77777777" w:rsidR="0028587B" w:rsidRDefault="0028587B" w:rsidP="00915250">
      <w:pPr>
        <w:pBdr>
          <w:top w:val="single" w:sz="4" w:space="1" w:color="auto"/>
        </w:pBdr>
        <w:jc w:val="both"/>
      </w:pPr>
    </w:p>
    <w:p w14:paraId="1C6D9921" w14:textId="77777777" w:rsidR="00747E09" w:rsidRDefault="00747E09" w:rsidP="00915250">
      <w:pPr>
        <w:pBdr>
          <w:top w:val="single" w:sz="4" w:space="1" w:color="auto"/>
        </w:pBdr>
        <w:jc w:val="both"/>
      </w:pPr>
    </w:p>
    <w:p w14:paraId="32776CEC" w14:textId="77777777" w:rsidR="00FB5C80" w:rsidRDefault="00FB5C80" w:rsidP="002628E8">
      <w:pPr>
        <w:spacing w:after="160" w:line="259" w:lineRule="auto"/>
        <w:jc w:val="both"/>
        <w:rPr>
          <w:i/>
        </w:rPr>
      </w:pPr>
      <w:r>
        <w:rPr>
          <w:i/>
        </w:rPr>
        <w:br w:type="page"/>
      </w:r>
    </w:p>
    <w:p w14:paraId="72A8C1FF" w14:textId="2A8C2D61" w:rsidR="00563717" w:rsidRDefault="00563717" w:rsidP="00563717">
      <w:pPr>
        <w:pBdr>
          <w:top w:val="single" w:sz="4" w:space="1" w:color="auto"/>
        </w:pBdr>
        <w:jc w:val="both"/>
        <w:rPr>
          <w:b/>
          <w:bCs/>
          <w:iCs/>
        </w:rPr>
      </w:pPr>
      <w:r>
        <w:rPr>
          <w:b/>
          <w:bCs/>
          <w:iCs/>
        </w:rPr>
        <w:lastRenderedPageBreak/>
        <w:t xml:space="preserve">Project details </w:t>
      </w:r>
      <w:r w:rsidRPr="00521CBF">
        <w:rPr>
          <w:i/>
          <w:sz w:val="22"/>
          <w:szCs w:val="22"/>
        </w:rPr>
        <w:t>(up to 3 pages</w:t>
      </w:r>
      <w:r w:rsidR="00F0257F" w:rsidRPr="00521CBF">
        <w:rPr>
          <w:i/>
          <w:sz w:val="22"/>
          <w:szCs w:val="22"/>
        </w:rPr>
        <w:t xml:space="preserve"> </w:t>
      </w:r>
      <w:r w:rsidR="00296C05">
        <w:rPr>
          <w:i/>
          <w:sz w:val="22"/>
          <w:szCs w:val="22"/>
        </w:rPr>
        <w:t>covering</w:t>
      </w:r>
      <w:r w:rsidR="00F0257F" w:rsidRPr="00521CBF">
        <w:rPr>
          <w:i/>
          <w:sz w:val="22"/>
          <w:szCs w:val="22"/>
        </w:rPr>
        <w:t xml:space="preserve"> the following three sections</w:t>
      </w:r>
      <w:r w:rsidR="008F346D">
        <w:rPr>
          <w:i/>
          <w:sz w:val="22"/>
          <w:szCs w:val="22"/>
        </w:rPr>
        <w:t xml:space="preserve">. References </w:t>
      </w:r>
      <w:r w:rsidR="004D7470">
        <w:rPr>
          <w:i/>
          <w:sz w:val="22"/>
          <w:szCs w:val="22"/>
        </w:rPr>
        <w:t>can be included in addition to the 3 page limit</w:t>
      </w:r>
      <w:r w:rsidR="002E6A97">
        <w:rPr>
          <w:i/>
          <w:sz w:val="22"/>
          <w:szCs w:val="22"/>
        </w:rPr>
        <w:t xml:space="preserve">. Please provide </w:t>
      </w:r>
      <w:r w:rsidR="00AC025C">
        <w:rPr>
          <w:i/>
          <w:sz w:val="22"/>
          <w:szCs w:val="22"/>
        </w:rPr>
        <w:t xml:space="preserve">full </w:t>
      </w:r>
      <w:r w:rsidR="00001FC1">
        <w:rPr>
          <w:i/>
          <w:sz w:val="22"/>
          <w:szCs w:val="22"/>
        </w:rPr>
        <w:t>references, including all authors</w:t>
      </w:r>
      <w:r w:rsidR="00FC1DB0">
        <w:rPr>
          <w:i/>
          <w:sz w:val="22"/>
          <w:szCs w:val="22"/>
        </w:rPr>
        <w:t>.</w:t>
      </w:r>
      <w:r w:rsidR="00F0257F" w:rsidRPr="00521CBF">
        <w:rPr>
          <w:i/>
          <w:sz w:val="22"/>
          <w:szCs w:val="22"/>
        </w:rPr>
        <w:t>)</w:t>
      </w:r>
    </w:p>
    <w:p w14:paraId="3D0E7BDF" w14:textId="77777777" w:rsidR="00563717" w:rsidRDefault="00563717" w:rsidP="00563717">
      <w:pPr>
        <w:pBdr>
          <w:top w:val="single" w:sz="4" w:space="1" w:color="auto"/>
        </w:pBdr>
        <w:jc w:val="both"/>
        <w:rPr>
          <w:b/>
          <w:bCs/>
          <w:iCs/>
        </w:rPr>
      </w:pPr>
    </w:p>
    <w:p w14:paraId="12374EC8" w14:textId="38186DAC" w:rsidR="00563717" w:rsidRPr="00232A84" w:rsidRDefault="00FF55E2" w:rsidP="00232A84">
      <w:pPr>
        <w:jc w:val="both"/>
        <w:rPr>
          <w:b/>
          <w:bCs/>
          <w:iCs/>
        </w:rPr>
      </w:pPr>
      <w:r w:rsidRPr="00FF55E2">
        <w:rPr>
          <w:b/>
          <w:bCs/>
          <w:iCs/>
        </w:rPr>
        <w:t>a.</w:t>
      </w:r>
      <w:r>
        <w:rPr>
          <w:b/>
          <w:bCs/>
          <w:iCs/>
        </w:rPr>
        <w:t xml:space="preserve"> </w:t>
      </w:r>
      <w:r w:rsidR="00563717" w:rsidRPr="00232A84">
        <w:rPr>
          <w:b/>
          <w:bCs/>
          <w:iCs/>
        </w:rPr>
        <w:t xml:space="preserve">Scientific background </w:t>
      </w:r>
    </w:p>
    <w:p w14:paraId="422475BB" w14:textId="77777777" w:rsidR="00563717" w:rsidRDefault="00563717" w:rsidP="00170BFC">
      <w:pPr>
        <w:jc w:val="both"/>
        <w:rPr>
          <w:b/>
          <w:bCs/>
          <w:iCs/>
        </w:rPr>
      </w:pPr>
    </w:p>
    <w:p w14:paraId="0C2A0D25" w14:textId="77777777" w:rsidR="00170BFC" w:rsidRDefault="00170BFC" w:rsidP="00170BFC">
      <w:pPr>
        <w:jc w:val="both"/>
        <w:rPr>
          <w:b/>
          <w:bCs/>
          <w:iCs/>
        </w:rPr>
      </w:pPr>
    </w:p>
    <w:p w14:paraId="08B267BC" w14:textId="77777777" w:rsidR="00170BFC" w:rsidRDefault="00170BFC" w:rsidP="00170BFC">
      <w:pPr>
        <w:jc w:val="both"/>
        <w:rPr>
          <w:b/>
          <w:bCs/>
          <w:iCs/>
        </w:rPr>
      </w:pPr>
    </w:p>
    <w:p w14:paraId="270F5BAF" w14:textId="77777777" w:rsidR="00563717" w:rsidRDefault="00563717" w:rsidP="00232A84">
      <w:pPr>
        <w:jc w:val="both"/>
        <w:rPr>
          <w:b/>
          <w:bCs/>
          <w:iCs/>
        </w:rPr>
      </w:pPr>
    </w:p>
    <w:p w14:paraId="182AF89E" w14:textId="4F956025" w:rsidR="00E84D9A" w:rsidRPr="00FF55E2" w:rsidRDefault="00FF55E2" w:rsidP="00232A84">
      <w:pPr>
        <w:jc w:val="both"/>
        <w:rPr>
          <w:i/>
          <w:sz w:val="22"/>
          <w:szCs w:val="22"/>
        </w:rPr>
      </w:pPr>
      <w:r w:rsidRPr="00FF55E2">
        <w:rPr>
          <w:b/>
          <w:bCs/>
          <w:iCs/>
        </w:rPr>
        <w:t>b.</w:t>
      </w:r>
      <w:r>
        <w:rPr>
          <w:b/>
          <w:bCs/>
          <w:iCs/>
        </w:rPr>
        <w:t xml:space="preserve"> </w:t>
      </w:r>
      <w:r w:rsidR="00F0257F" w:rsidRPr="00232A84">
        <w:rPr>
          <w:b/>
          <w:bCs/>
          <w:iCs/>
        </w:rPr>
        <w:t xml:space="preserve">Project </w:t>
      </w:r>
      <w:r w:rsidR="00563717" w:rsidRPr="00232A84">
        <w:rPr>
          <w:b/>
          <w:bCs/>
          <w:iCs/>
        </w:rPr>
        <w:t>objectives</w:t>
      </w:r>
      <w:r w:rsidR="00563717" w:rsidRPr="00FF55E2">
        <w:rPr>
          <w:i/>
        </w:rPr>
        <w:t xml:space="preserve"> </w:t>
      </w:r>
    </w:p>
    <w:p w14:paraId="5838C968" w14:textId="5DE1F7CD" w:rsidR="00563717" w:rsidRDefault="00563717" w:rsidP="00232A84">
      <w:pPr>
        <w:jc w:val="both"/>
        <w:rPr>
          <w:i/>
        </w:rPr>
      </w:pPr>
      <w:r w:rsidRPr="00521CBF">
        <w:rPr>
          <w:i/>
          <w:sz w:val="22"/>
          <w:szCs w:val="22"/>
        </w:rPr>
        <w:t xml:space="preserve">State </w:t>
      </w:r>
      <w:r w:rsidR="005672DE">
        <w:rPr>
          <w:i/>
          <w:sz w:val="22"/>
          <w:szCs w:val="22"/>
        </w:rPr>
        <w:t>1</w:t>
      </w:r>
      <w:r w:rsidRPr="00521CBF">
        <w:rPr>
          <w:i/>
          <w:sz w:val="22"/>
          <w:szCs w:val="22"/>
        </w:rPr>
        <w:t>-3 specific objectives per year that could be used to monitor progress of the project</w:t>
      </w:r>
    </w:p>
    <w:p w14:paraId="6D520DEC" w14:textId="77777777" w:rsidR="00563717" w:rsidRDefault="00563717" w:rsidP="00232A84">
      <w:pPr>
        <w:jc w:val="both"/>
        <w:rPr>
          <w:b/>
          <w:bCs/>
          <w:iCs/>
        </w:rPr>
      </w:pPr>
    </w:p>
    <w:p w14:paraId="5CADD0E9" w14:textId="77777777" w:rsidR="00563717" w:rsidRDefault="00563717" w:rsidP="00232A84">
      <w:pPr>
        <w:jc w:val="both"/>
        <w:rPr>
          <w:b/>
          <w:bCs/>
          <w:iCs/>
        </w:rPr>
      </w:pPr>
    </w:p>
    <w:p w14:paraId="2EDD4EA6" w14:textId="77777777" w:rsidR="00F0257F" w:rsidRDefault="00F0257F" w:rsidP="00232A84">
      <w:pPr>
        <w:jc w:val="both"/>
        <w:rPr>
          <w:b/>
          <w:bCs/>
          <w:iCs/>
        </w:rPr>
      </w:pPr>
    </w:p>
    <w:p w14:paraId="08DC7ADF" w14:textId="0E16243C" w:rsidR="00296C05" w:rsidRDefault="008A4F70" w:rsidP="00232A84">
      <w:pPr>
        <w:jc w:val="both"/>
        <w:rPr>
          <w:i/>
        </w:rPr>
      </w:pPr>
      <w:r>
        <w:rPr>
          <w:b/>
          <w:bCs/>
          <w:iCs/>
        </w:rPr>
        <w:t xml:space="preserve">c. </w:t>
      </w:r>
      <w:r w:rsidR="00563717">
        <w:rPr>
          <w:b/>
          <w:bCs/>
          <w:iCs/>
        </w:rPr>
        <w:t>Project description</w:t>
      </w:r>
      <w:r w:rsidR="00416872" w:rsidRPr="00915250">
        <w:rPr>
          <w:b/>
          <w:bCs/>
          <w:i/>
        </w:rPr>
        <w:t xml:space="preserve"> </w:t>
      </w:r>
    </w:p>
    <w:p w14:paraId="5D0522E6" w14:textId="60CF088E" w:rsidR="00416872" w:rsidRPr="00521CBF" w:rsidRDefault="00296C05" w:rsidP="00232A84">
      <w:pPr>
        <w:jc w:val="both"/>
        <w:rPr>
          <w:b/>
          <w:bCs/>
          <w:i/>
          <w:sz w:val="22"/>
          <w:szCs w:val="22"/>
        </w:rPr>
      </w:pPr>
      <w:r w:rsidRPr="00521CBF">
        <w:rPr>
          <w:i/>
          <w:sz w:val="22"/>
          <w:szCs w:val="22"/>
        </w:rPr>
        <w:t>I</w:t>
      </w:r>
      <w:r w:rsidR="00F0257F" w:rsidRPr="00521CBF">
        <w:rPr>
          <w:i/>
          <w:sz w:val="22"/>
          <w:szCs w:val="22"/>
        </w:rPr>
        <w:t>nclude a</w:t>
      </w:r>
      <w:r w:rsidR="00563717" w:rsidRPr="00521CBF">
        <w:rPr>
          <w:i/>
          <w:sz w:val="22"/>
          <w:szCs w:val="22"/>
        </w:rPr>
        <w:t xml:space="preserve"> description of project methodology</w:t>
      </w:r>
    </w:p>
    <w:p w14:paraId="2918B596" w14:textId="601E3E00" w:rsidR="00416872" w:rsidRDefault="00416872" w:rsidP="00915250">
      <w:pPr>
        <w:jc w:val="both"/>
      </w:pPr>
    </w:p>
    <w:p w14:paraId="008A7483" w14:textId="77777777" w:rsidR="00FB5C80" w:rsidRDefault="00FB5C80" w:rsidP="00915250">
      <w:pPr>
        <w:jc w:val="both"/>
      </w:pPr>
    </w:p>
    <w:p w14:paraId="033D75CC" w14:textId="77777777" w:rsidR="003F3728" w:rsidRDefault="003F3728" w:rsidP="00915250">
      <w:pPr>
        <w:jc w:val="both"/>
      </w:pPr>
    </w:p>
    <w:p w14:paraId="33FB01C7" w14:textId="6A40618D" w:rsidR="00416872" w:rsidRDefault="00416872" w:rsidP="00FE4502">
      <w:pPr>
        <w:jc w:val="both"/>
      </w:pPr>
    </w:p>
    <w:p w14:paraId="189043AC" w14:textId="1F74A5E2" w:rsidR="00D81A19" w:rsidRDefault="00D81A19">
      <w:pPr>
        <w:spacing w:after="160" w:line="259" w:lineRule="auto"/>
        <w:rPr>
          <w:b/>
          <w:bCs/>
          <w:iCs/>
        </w:rPr>
      </w:pPr>
      <w:r>
        <w:rPr>
          <w:b/>
          <w:bCs/>
          <w:iCs/>
        </w:rPr>
        <w:br w:type="page"/>
      </w:r>
    </w:p>
    <w:p w14:paraId="7180D335" w14:textId="77777777" w:rsidR="00D81A19" w:rsidRDefault="00D81A19" w:rsidP="00D81A19">
      <w:pPr>
        <w:pBdr>
          <w:top w:val="single" w:sz="4" w:space="1" w:color="auto"/>
        </w:pBdr>
        <w:jc w:val="both"/>
        <w:rPr>
          <w:b/>
          <w:bCs/>
          <w:iCs/>
        </w:rPr>
      </w:pPr>
      <w:r w:rsidRPr="00915250">
        <w:rPr>
          <w:b/>
          <w:bCs/>
          <w:iCs/>
        </w:rPr>
        <w:lastRenderedPageBreak/>
        <w:t>Relevance to Māori</w:t>
      </w:r>
    </w:p>
    <w:p w14:paraId="76337B28" w14:textId="77777777" w:rsidR="00D81A19" w:rsidRPr="00915250" w:rsidRDefault="00D81A19" w:rsidP="00D81A19">
      <w:pPr>
        <w:pBdr>
          <w:top w:val="single" w:sz="4" w:space="1" w:color="auto"/>
        </w:pBdr>
        <w:jc w:val="both"/>
        <w:rPr>
          <w:i/>
          <w:sz w:val="22"/>
          <w:szCs w:val="22"/>
        </w:rPr>
      </w:pPr>
      <w:r w:rsidRPr="00915250">
        <w:rPr>
          <w:i/>
          <w:sz w:val="22"/>
          <w:szCs w:val="22"/>
        </w:rPr>
        <w:t>Please indicate which category you think your research project fits within. Refer to appendix 3 of the call document for more guidance</w:t>
      </w:r>
    </w:p>
    <w:p w14:paraId="3008A4BE" w14:textId="77777777" w:rsidR="00D81A19" w:rsidRPr="00F64B69" w:rsidRDefault="00560E00" w:rsidP="00D81A19">
      <w:pPr>
        <w:spacing w:before="120"/>
        <w:jc w:val="both"/>
        <w:rPr>
          <w:iCs/>
        </w:rPr>
      </w:pPr>
      <w:sdt>
        <w:sdtPr>
          <w:rPr>
            <w:iCs/>
          </w:rPr>
          <w:id w:val="412753468"/>
          <w14:checkbox>
            <w14:checked w14:val="0"/>
            <w14:checkedState w14:val="0050" w14:font="Wingdings 2"/>
            <w14:uncheckedState w14:val="2610" w14:font="MS Gothic"/>
          </w14:checkbox>
        </w:sdtPr>
        <w:sdtEndPr/>
        <w:sdtContent>
          <w:r w:rsidR="00D81A19">
            <w:rPr>
              <w:rFonts w:ascii="MS Gothic" w:eastAsia="MS Gothic" w:hAnsi="MS Gothic" w:hint="eastAsia"/>
              <w:iCs/>
            </w:rPr>
            <w:t>☐</w:t>
          </w:r>
        </w:sdtContent>
      </w:sdt>
      <w:r w:rsidR="00D81A19" w:rsidRPr="00F64B69">
        <w:rPr>
          <w:iCs/>
        </w:rPr>
        <w:t xml:space="preserve"> A. Research of relevance to all peoples</w:t>
      </w:r>
    </w:p>
    <w:p w14:paraId="56A4E690" w14:textId="77777777" w:rsidR="00D81A19" w:rsidRPr="00F64B69" w:rsidRDefault="00560E00" w:rsidP="00D81A19">
      <w:pPr>
        <w:jc w:val="both"/>
        <w:rPr>
          <w:iCs/>
        </w:rPr>
      </w:pPr>
      <w:sdt>
        <w:sdtPr>
          <w:rPr>
            <w:iCs/>
          </w:rPr>
          <w:id w:val="872888963"/>
          <w14:checkbox>
            <w14:checked w14:val="0"/>
            <w14:checkedState w14:val="0050" w14:font="Wingdings 2"/>
            <w14:uncheckedState w14:val="2610" w14:font="MS Gothic"/>
          </w14:checkbox>
        </w:sdtPr>
        <w:sdtEndPr/>
        <w:sdtContent>
          <w:r w:rsidR="00D81A19" w:rsidRPr="00F64B69">
            <w:rPr>
              <w:rFonts w:ascii="MS Gothic" w:eastAsia="MS Gothic" w:hAnsi="MS Gothic"/>
              <w:iCs/>
            </w:rPr>
            <w:t>☐</w:t>
          </w:r>
        </w:sdtContent>
      </w:sdt>
      <w:r w:rsidR="00D81A19" w:rsidRPr="00F64B69">
        <w:rPr>
          <w:iCs/>
        </w:rPr>
        <w:t xml:space="preserve"> B. Research specifically relevant to Māori and research involving Māori</w:t>
      </w:r>
    </w:p>
    <w:p w14:paraId="0F2DFE7A" w14:textId="77777777" w:rsidR="00D81A19" w:rsidRPr="00F64B69" w:rsidRDefault="00560E00" w:rsidP="00D81A19">
      <w:pPr>
        <w:jc w:val="both"/>
        <w:rPr>
          <w:iCs/>
        </w:rPr>
      </w:pPr>
      <w:sdt>
        <w:sdtPr>
          <w:rPr>
            <w:iCs/>
          </w:rPr>
          <w:id w:val="43567185"/>
          <w14:checkbox>
            <w14:checked w14:val="0"/>
            <w14:checkedState w14:val="0050" w14:font="Wingdings 2"/>
            <w14:uncheckedState w14:val="2610" w14:font="MS Gothic"/>
          </w14:checkbox>
        </w:sdtPr>
        <w:sdtEndPr/>
        <w:sdtContent>
          <w:r w:rsidR="00D81A19" w:rsidRPr="00F64B69">
            <w:rPr>
              <w:rFonts w:ascii="MS Gothic" w:eastAsia="MS Gothic" w:hAnsi="MS Gothic"/>
              <w:iCs/>
            </w:rPr>
            <w:t>☐</w:t>
          </w:r>
        </w:sdtContent>
      </w:sdt>
      <w:r w:rsidR="00D81A19" w:rsidRPr="00F64B69">
        <w:rPr>
          <w:iCs/>
        </w:rPr>
        <w:t xml:space="preserve"> C. Māori-centred research and kaupapa Māori research</w:t>
      </w:r>
    </w:p>
    <w:p w14:paraId="728851D4" w14:textId="77777777" w:rsidR="00D81A19" w:rsidRPr="00F64B69" w:rsidRDefault="00D81A19" w:rsidP="00D81A19">
      <w:pPr>
        <w:jc w:val="both"/>
        <w:rPr>
          <w:iCs/>
          <w:sz w:val="16"/>
          <w:szCs w:val="16"/>
        </w:rPr>
      </w:pPr>
      <w:r w:rsidRPr="00F64B69">
        <w:rPr>
          <w:iCs/>
          <w:sz w:val="16"/>
          <w:szCs w:val="16"/>
        </w:rPr>
        <w:t>(click on the relevant tick box)</w:t>
      </w:r>
    </w:p>
    <w:p w14:paraId="72B8251A" w14:textId="77777777" w:rsidR="00D81A19" w:rsidRPr="00F64B69" w:rsidRDefault="00D81A19" w:rsidP="00D81A19">
      <w:pPr>
        <w:jc w:val="both"/>
        <w:rPr>
          <w:iCs/>
        </w:rPr>
      </w:pPr>
    </w:p>
    <w:p w14:paraId="1D7456A6" w14:textId="77777777" w:rsidR="00D81A19" w:rsidRPr="00915250" w:rsidRDefault="00D81A19" w:rsidP="00D81A19">
      <w:pPr>
        <w:jc w:val="both"/>
        <w:rPr>
          <w:i/>
          <w:sz w:val="22"/>
          <w:szCs w:val="22"/>
        </w:rPr>
      </w:pPr>
      <w:r w:rsidRPr="00915250">
        <w:rPr>
          <w:i/>
          <w:sz w:val="22"/>
          <w:szCs w:val="22"/>
        </w:rPr>
        <w:t xml:space="preserve">Describe how your research plans align with the application of Tiriti mana principles outlined for the relevant research category in table 2 of appendix 3. Note that for research categories B and C you may not have addressed all principles at this stage but should indicate a timeline showing how these will be integrated into your research going forward. </w:t>
      </w:r>
    </w:p>
    <w:p w14:paraId="132CF00E" w14:textId="77777777" w:rsidR="00D81A19" w:rsidRDefault="00D81A19" w:rsidP="00D81A19">
      <w:pPr>
        <w:jc w:val="both"/>
      </w:pPr>
    </w:p>
    <w:p w14:paraId="3E020315" w14:textId="77777777" w:rsidR="00D81A19" w:rsidRDefault="00D81A19" w:rsidP="00D81A19">
      <w:pPr>
        <w:jc w:val="both"/>
      </w:pPr>
    </w:p>
    <w:p w14:paraId="6E3D06BB" w14:textId="77777777" w:rsidR="00D81A19" w:rsidRDefault="00D81A19" w:rsidP="00D81A19">
      <w:pPr>
        <w:jc w:val="both"/>
      </w:pPr>
    </w:p>
    <w:p w14:paraId="3638266D" w14:textId="77777777" w:rsidR="00D81A19" w:rsidRDefault="00D81A19" w:rsidP="00D81A19">
      <w:pPr>
        <w:jc w:val="both"/>
      </w:pPr>
    </w:p>
    <w:p w14:paraId="2326EC0E" w14:textId="77777777" w:rsidR="00D81A19" w:rsidRDefault="00D81A19" w:rsidP="00D81A19">
      <w:pPr>
        <w:jc w:val="both"/>
      </w:pPr>
    </w:p>
    <w:p w14:paraId="273AA15D" w14:textId="77777777" w:rsidR="00D81A19" w:rsidRPr="00915250" w:rsidRDefault="00D81A19" w:rsidP="00D81A19">
      <w:pPr>
        <w:pBdr>
          <w:top w:val="single" w:sz="4" w:space="1" w:color="auto"/>
        </w:pBdr>
        <w:jc w:val="both"/>
        <w:rPr>
          <w:b/>
          <w:bCs/>
          <w:iCs/>
          <w:lang w:val="en-NZ"/>
        </w:rPr>
      </w:pPr>
      <w:r w:rsidRPr="00915250">
        <w:rPr>
          <w:b/>
          <w:bCs/>
          <w:iCs/>
        </w:rPr>
        <w:t>Describe how this proposal contributes to the goals of the MWC M</w:t>
      </w:r>
      <w:r w:rsidRPr="00915250">
        <w:rPr>
          <w:b/>
          <w:bCs/>
          <w:iCs/>
          <w:lang w:val="en-NZ"/>
        </w:rPr>
        <w:t>āori Engagement Strategy:</w:t>
      </w:r>
    </w:p>
    <w:p w14:paraId="0F4D432E" w14:textId="77777777" w:rsidR="00D81A19" w:rsidRPr="005A5886" w:rsidRDefault="00D81A19" w:rsidP="00D81A19">
      <w:pPr>
        <w:spacing w:before="120"/>
        <w:jc w:val="both"/>
        <w:rPr>
          <w:iCs/>
          <w:lang w:val="en-NZ"/>
        </w:rPr>
      </w:pPr>
      <w:r w:rsidRPr="005A5886">
        <w:rPr>
          <w:iCs/>
          <w:lang w:val="en-NZ"/>
        </w:rPr>
        <w:t>- Building Māori capability - Whakaahu Āheitanga Tangata Māori</w:t>
      </w:r>
    </w:p>
    <w:p w14:paraId="2216FFBF" w14:textId="77777777" w:rsidR="00D81A19" w:rsidRPr="005A5886" w:rsidRDefault="00D81A19" w:rsidP="00D81A19">
      <w:pPr>
        <w:jc w:val="both"/>
        <w:rPr>
          <w:iCs/>
          <w:lang w:val="en-NZ"/>
        </w:rPr>
      </w:pPr>
      <w:r w:rsidRPr="005A5886">
        <w:rPr>
          <w:iCs/>
          <w:lang w:val="en-NZ"/>
        </w:rPr>
        <w:t xml:space="preserve">- Building researcher’s capability - Whakaahu Āheitanga Tangata Kairangahau </w:t>
      </w:r>
    </w:p>
    <w:p w14:paraId="675E1987" w14:textId="77777777" w:rsidR="00D81A19" w:rsidRPr="005A5886" w:rsidRDefault="00D81A19" w:rsidP="00D81A19">
      <w:pPr>
        <w:jc w:val="both"/>
        <w:rPr>
          <w:iCs/>
          <w:lang w:val="en-NZ"/>
        </w:rPr>
      </w:pPr>
      <w:r w:rsidRPr="005A5886">
        <w:rPr>
          <w:iCs/>
          <w:lang w:val="en-NZ"/>
        </w:rPr>
        <w:t>- Engaging with Māori programmes and projects</w:t>
      </w:r>
    </w:p>
    <w:p w14:paraId="20063366" w14:textId="77777777" w:rsidR="00D81A19" w:rsidRPr="005A5886" w:rsidRDefault="00D81A19" w:rsidP="00D81A19">
      <w:pPr>
        <w:spacing w:after="120"/>
        <w:jc w:val="both"/>
        <w:rPr>
          <w:iCs/>
        </w:rPr>
      </w:pPr>
      <w:r w:rsidRPr="005A5886">
        <w:rPr>
          <w:iCs/>
          <w:lang w:val="en-NZ"/>
        </w:rPr>
        <w:t>- Building organisational capability</w:t>
      </w:r>
    </w:p>
    <w:p w14:paraId="28EEA45A" w14:textId="77777777" w:rsidR="00D81A19" w:rsidRPr="00915250" w:rsidRDefault="00D81A19" w:rsidP="00D81A19">
      <w:pPr>
        <w:jc w:val="both"/>
        <w:rPr>
          <w:i/>
          <w:sz w:val="22"/>
          <w:szCs w:val="22"/>
        </w:rPr>
      </w:pPr>
      <w:r w:rsidRPr="00915250">
        <w:rPr>
          <w:i/>
          <w:sz w:val="22"/>
          <w:szCs w:val="22"/>
        </w:rPr>
        <w:t>In this section you should specifically mention how you as a researcher based in Aotearoa will conduct your research in a way that contributes to the advancement of Māori and Pacific peoples; involving and consulting with communities, incorporating appropriate protocols, guidelines and advice from Māori or Pacific experts in your area of research in your plans, advancing health outcomes, or describing how you are increasing your own cultural competency (1-2 paragraphs, see pages 2 and appendices 3 and 4 of the call document for guidance).</w:t>
      </w:r>
    </w:p>
    <w:p w14:paraId="6623D16E" w14:textId="77777777" w:rsidR="00D81A19" w:rsidRDefault="00D81A19" w:rsidP="00D81A19">
      <w:pPr>
        <w:jc w:val="both"/>
        <w:rPr>
          <w:i/>
          <w:highlight w:val="yellow"/>
        </w:rPr>
      </w:pPr>
    </w:p>
    <w:p w14:paraId="072666C5" w14:textId="77777777" w:rsidR="00D81A19" w:rsidRDefault="00D81A19" w:rsidP="00D81A19">
      <w:pPr>
        <w:jc w:val="both"/>
        <w:rPr>
          <w:i/>
        </w:rPr>
      </w:pPr>
    </w:p>
    <w:p w14:paraId="67414611" w14:textId="77777777" w:rsidR="00D81A19" w:rsidRDefault="00D81A19" w:rsidP="00D81A19">
      <w:pPr>
        <w:jc w:val="both"/>
        <w:rPr>
          <w:i/>
        </w:rPr>
      </w:pPr>
    </w:p>
    <w:p w14:paraId="4E29E459" w14:textId="77777777" w:rsidR="00D81A19" w:rsidRDefault="00D81A19" w:rsidP="00D81A19">
      <w:pPr>
        <w:jc w:val="both"/>
        <w:rPr>
          <w:i/>
        </w:rPr>
      </w:pPr>
    </w:p>
    <w:p w14:paraId="382A12EF" w14:textId="77777777" w:rsidR="00D81A19" w:rsidRDefault="00D81A19" w:rsidP="00D81A19">
      <w:pPr>
        <w:jc w:val="both"/>
        <w:rPr>
          <w:i/>
        </w:rPr>
      </w:pPr>
    </w:p>
    <w:p w14:paraId="4125242E" w14:textId="77777777" w:rsidR="00D81A19" w:rsidRDefault="00D81A19" w:rsidP="00D81A19">
      <w:pPr>
        <w:jc w:val="both"/>
      </w:pPr>
    </w:p>
    <w:p w14:paraId="48E9CBE2" w14:textId="77777777" w:rsidR="00D81A19" w:rsidRPr="00FB5C80" w:rsidRDefault="00D81A19" w:rsidP="00D81A19">
      <w:pPr>
        <w:jc w:val="both"/>
        <w:rPr>
          <w:iCs/>
        </w:rPr>
      </w:pPr>
    </w:p>
    <w:p w14:paraId="4C3F6867" w14:textId="77777777" w:rsidR="00D81A19" w:rsidRDefault="00D81A19" w:rsidP="00D81A19">
      <w:pPr>
        <w:jc w:val="both"/>
        <w:rPr>
          <w:iCs/>
        </w:rPr>
      </w:pPr>
    </w:p>
    <w:p w14:paraId="37952650" w14:textId="77777777" w:rsidR="00D81A19" w:rsidRPr="002628E8" w:rsidRDefault="00D81A19" w:rsidP="00D81A19">
      <w:pPr>
        <w:jc w:val="both"/>
      </w:pPr>
    </w:p>
    <w:p w14:paraId="6FEB9E4E" w14:textId="77777777" w:rsidR="00D81A19" w:rsidRPr="002628E8" w:rsidRDefault="00D81A19" w:rsidP="00D81A19">
      <w:pPr>
        <w:jc w:val="both"/>
      </w:pPr>
    </w:p>
    <w:p w14:paraId="42EB6013" w14:textId="77777777" w:rsidR="002F46EB" w:rsidRDefault="002F46EB" w:rsidP="00F83B19">
      <w:pPr>
        <w:jc w:val="both"/>
      </w:pPr>
    </w:p>
    <w:p w14:paraId="728BD56F" w14:textId="77777777" w:rsidR="00FB5C80" w:rsidRDefault="00FB5C80" w:rsidP="002628E8">
      <w:pPr>
        <w:spacing w:after="160" w:line="259" w:lineRule="auto"/>
        <w:jc w:val="both"/>
        <w:rPr>
          <w:i/>
        </w:rPr>
      </w:pPr>
      <w:r>
        <w:rPr>
          <w:i/>
        </w:rPr>
        <w:br w:type="page"/>
      </w:r>
    </w:p>
    <w:p w14:paraId="0BF9D906" w14:textId="1D5F1D82" w:rsidR="004C2C88" w:rsidRPr="00521CBF" w:rsidRDefault="004C2C88" w:rsidP="005B76FB">
      <w:pPr>
        <w:pBdr>
          <w:top w:val="single" w:sz="4" w:space="1" w:color="auto"/>
        </w:pBdr>
        <w:spacing w:line="259" w:lineRule="auto"/>
        <w:jc w:val="both"/>
        <w:rPr>
          <w:b/>
          <w:bCs/>
          <w:iCs/>
        </w:rPr>
      </w:pPr>
      <w:r w:rsidRPr="00521CBF">
        <w:rPr>
          <w:b/>
          <w:bCs/>
          <w:iCs/>
        </w:rPr>
        <w:lastRenderedPageBreak/>
        <w:t>MWC alignment</w:t>
      </w:r>
      <w:r>
        <w:rPr>
          <w:b/>
          <w:bCs/>
          <w:iCs/>
        </w:rPr>
        <w:t xml:space="preserve"> </w:t>
      </w:r>
    </w:p>
    <w:p w14:paraId="7A0E25C7" w14:textId="0919E395" w:rsidR="008F15A3" w:rsidRPr="00717331" w:rsidRDefault="009C1B03" w:rsidP="005B76FB">
      <w:pPr>
        <w:jc w:val="both"/>
        <w:rPr>
          <w:i/>
          <w:sz w:val="22"/>
          <w:szCs w:val="22"/>
          <w:lang w:val="en-NZ"/>
        </w:rPr>
      </w:pPr>
      <w:r w:rsidRPr="00521CBF">
        <w:rPr>
          <w:i/>
          <w:sz w:val="22"/>
          <w:szCs w:val="22"/>
        </w:rPr>
        <w:t xml:space="preserve">MWC supports </w:t>
      </w:r>
      <w:r w:rsidR="004D6FBD" w:rsidRPr="00521CBF">
        <w:rPr>
          <w:i/>
          <w:sz w:val="22"/>
          <w:szCs w:val="22"/>
        </w:rPr>
        <w:t xml:space="preserve">research in the theme areas of </w:t>
      </w:r>
      <w:r w:rsidR="00F0257F" w:rsidRPr="00521CBF">
        <w:rPr>
          <w:i/>
          <w:sz w:val="22"/>
          <w:szCs w:val="22"/>
        </w:rPr>
        <w:t>M</w:t>
      </w:r>
      <w:r w:rsidR="004D6FBD" w:rsidRPr="00521CBF">
        <w:rPr>
          <w:i/>
          <w:sz w:val="22"/>
          <w:szCs w:val="22"/>
        </w:rPr>
        <w:t xml:space="preserve">etabolic Health, Cancer and Infectious Disease.  </w:t>
      </w:r>
      <w:r w:rsidR="00F06880" w:rsidRPr="00521CBF">
        <w:rPr>
          <w:i/>
          <w:sz w:val="22"/>
          <w:szCs w:val="22"/>
        </w:rPr>
        <w:t>Describe how your project fits in to the themes of the centre</w:t>
      </w:r>
      <w:r w:rsidR="00F0257F" w:rsidRPr="00521CBF">
        <w:rPr>
          <w:i/>
          <w:sz w:val="22"/>
          <w:szCs w:val="22"/>
        </w:rPr>
        <w:t>.</w:t>
      </w:r>
      <w:r w:rsidR="006C4765" w:rsidRPr="00521CBF">
        <w:rPr>
          <w:i/>
          <w:sz w:val="22"/>
          <w:szCs w:val="22"/>
        </w:rPr>
        <w:t xml:space="preserve"> </w:t>
      </w:r>
      <w:r w:rsidR="00F0257F" w:rsidRPr="00521CBF">
        <w:rPr>
          <w:i/>
          <w:sz w:val="22"/>
          <w:szCs w:val="22"/>
        </w:rPr>
        <w:t>Also</w:t>
      </w:r>
      <w:r w:rsidR="006C4765" w:rsidRPr="00521CBF">
        <w:rPr>
          <w:i/>
          <w:sz w:val="22"/>
          <w:szCs w:val="22"/>
        </w:rPr>
        <w:t xml:space="preserve"> summarise</w:t>
      </w:r>
      <w:r w:rsidR="00F0257F" w:rsidRPr="00521CBF">
        <w:rPr>
          <w:i/>
          <w:sz w:val="22"/>
          <w:szCs w:val="22"/>
        </w:rPr>
        <w:t xml:space="preserve"> how</w:t>
      </w:r>
      <w:r w:rsidR="006C4765" w:rsidRPr="00521CBF">
        <w:rPr>
          <w:i/>
          <w:sz w:val="22"/>
          <w:szCs w:val="22"/>
        </w:rPr>
        <w:t xml:space="preserve"> your proposed team </w:t>
      </w:r>
      <w:r w:rsidR="00F0257F" w:rsidRPr="00521CBF">
        <w:rPr>
          <w:i/>
          <w:sz w:val="22"/>
          <w:szCs w:val="22"/>
        </w:rPr>
        <w:t>promotes</w:t>
      </w:r>
      <w:r w:rsidR="00280402" w:rsidRPr="00521CBF">
        <w:rPr>
          <w:i/>
          <w:sz w:val="22"/>
          <w:szCs w:val="22"/>
        </w:rPr>
        <w:t xml:space="preserve"> collaboration and skill sharing across </w:t>
      </w:r>
      <w:r w:rsidR="00824C1B">
        <w:rPr>
          <w:i/>
          <w:sz w:val="22"/>
          <w:szCs w:val="22"/>
        </w:rPr>
        <w:t xml:space="preserve">the </w:t>
      </w:r>
      <w:r w:rsidR="00280402" w:rsidRPr="00521CBF">
        <w:rPr>
          <w:i/>
          <w:sz w:val="22"/>
          <w:szCs w:val="22"/>
        </w:rPr>
        <w:t>MWC</w:t>
      </w:r>
      <w:r w:rsidR="00824C1B" w:rsidRPr="00717331">
        <w:rPr>
          <w:i/>
          <w:sz w:val="22"/>
          <w:szCs w:val="22"/>
        </w:rPr>
        <w:t>.</w:t>
      </w:r>
      <w:r w:rsidR="00C06369" w:rsidRPr="00717331">
        <w:rPr>
          <w:i/>
          <w:sz w:val="22"/>
          <w:szCs w:val="22"/>
        </w:rPr>
        <w:t xml:space="preserve"> (</w:t>
      </w:r>
      <w:r w:rsidR="00C06369" w:rsidRPr="009B6A48">
        <w:rPr>
          <w:i/>
          <w:sz w:val="22"/>
          <w:szCs w:val="22"/>
        </w:rPr>
        <w:t>Up to half a page</w:t>
      </w:r>
      <w:r w:rsidR="00C06369" w:rsidRPr="00717331">
        <w:rPr>
          <w:i/>
          <w:sz w:val="22"/>
          <w:szCs w:val="22"/>
        </w:rPr>
        <w:t>)</w:t>
      </w:r>
    </w:p>
    <w:p w14:paraId="0BCC4632" w14:textId="77777777" w:rsidR="008F15A3" w:rsidRPr="00FB5C80" w:rsidRDefault="008F15A3" w:rsidP="00915250">
      <w:pPr>
        <w:jc w:val="both"/>
        <w:rPr>
          <w:iCs/>
        </w:rPr>
      </w:pPr>
    </w:p>
    <w:p w14:paraId="36ADAC3B" w14:textId="77777777" w:rsidR="008F15A3" w:rsidRDefault="008F15A3" w:rsidP="00915250">
      <w:pPr>
        <w:jc w:val="both"/>
        <w:rPr>
          <w:iCs/>
        </w:rPr>
      </w:pPr>
    </w:p>
    <w:p w14:paraId="7D47131C" w14:textId="77777777" w:rsidR="00955DC5" w:rsidRDefault="00955DC5" w:rsidP="00915250">
      <w:pPr>
        <w:jc w:val="both"/>
        <w:rPr>
          <w:iCs/>
        </w:rPr>
      </w:pPr>
    </w:p>
    <w:p w14:paraId="20947646" w14:textId="77777777" w:rsidR="008F15A3" w:rsidRDefault="008F15A3" w:rsidP="0030497C">
      <w:pPr>
        <w:jc w:val="both"/>
      </w:pPr>
    </w:p>
    <w:p w14:paraId="3B522A3C" w14:textId="77777777" w:rsidR="008F15A3" w:rsidRDefault="008F15A3" w:rsidP="0030497C">
      <w:pPr>
        <w:jc w:val="both"/>
      </w:pPr>
    </w:p>
    <w:p w14:paraId="37BE1577" w14:textId="7C67657A" w:rsidR="00824C1B" w:rsidRDefault="00824C1B" w:rsidP="00915250">
      <w:pPr>
        <w:pBdr>
          <w:top w:val="single" w:sz="4" w:space="1" w:color="auto"/>
        </w:pBdr>
        <w:jc w:val="both"/>
        <w:rPr>
          <w:b/>
          <w:bCs/>
          <w:iCs/>
        </w:rPr>
      </w:pPr>
      <w:bookmarkStart w:id="0" w:name="_Hlk100645439"/>
      <w:r>
        <w:rPr>
          <w:b/>
          <w:bCs/>
          <w:iCs/>
        </w:rPr>
        <w:t xml:space="preserve">Project outcomes </w:t>
      </w:r>
    </w:p>
    <w:p w14:paraId="7993132C" w14:textId="780059A4" w:rsidR="004A57B3" w:rsidRPr="00717331" w:rsidRDefault="004A57B3" w:rsidP="00915250">
      <w:pPr>
        <w:pBdr>
          <w:top w:val="single" w:sz="4" w:space="1" w:color="auto"/>
        </w:pBdr>
        <w:jc w:val="both"/>
        <w:rPr>
          <w:i/>
          <w:sz w:val="22"/>
          <w:szCs w:val="22"/>
        </w:rPr>
      </w:pPr>
      <w:r w:rsidRPr="00521CBF">
        <w:rPr>
          <w:i/>
          <w:sz w:val="22"/>
          <w:szCs w:val="22"/>
        </w:rPr>
        <w:t>Describe the likely outcomes of the project, especially how</w:t>
      </w:r>
      <w:r w:rsidR="00194259">
        <w:rPr>
          <w:i/>
          <w:sz w:val="22"/>
          <w:szCs w:val="22"/>
        </w:rPr>
        <w:t xml:space="preserve"> the</w:t>
      </w:r>
      <w:r w:rsidRPr="00521CBF">
        <w:rPr>
          <w:i/>
          <w:sz w:val="22"/>
          <w:szCs w:val="22"/>
        </w:rPr>
        <w:t xml:space="preserve"> project might result in the development of new research areas, new grant funding or new commercial </w:t>
      </w:r>
      <w:r w:rsidRPr="00717331">
        <w:rPr>
          <w:i/>
          <w:sz w:val="22"/>
          <w:szCs w:val="22"/>
        </w:rPr>
        <w:t>opportunities</w:t>
      </w:r>
      <w:r w:rsidR="00C06369" w:rsidRPr="00717331">
        <w:rPr>
          <w:i/>
          <w:sz w:val="22"/>
          <w:szCs w:val="22"/>
        </w:rPr>
        <w:t>. (</w:t>
      </w:r>
      <w:r w:rsidR="00C06369" w:rsidRPr="009B6A48">
        <w:rPr>
          <w:i/>
          <w:sz w:val="22"/>
          <w:szCs w:val="22"/>
        </w:rPr>
        <w:t>Up to half a page</w:t>
      </w:r>
      <w:r w:rsidR="00C06369" w:rsidRPr="00717331">
        <w:rPr>
          <w:i/>
          <w:sz w:val="22"/>
          <w:szCs w:val="22"/>
        </w:rPr>
        <w:t>)</w:t>
      </w:r>
      <w:r w:rsidRPr="00717331">
        <w:rPr>
          <w:i/>
          <w:sz w:val="22"/>
          <w:szCs w:val="22"/>
        </w:rPr>
        <w:t xml:space="preserve">  </w:t>
      </w:r>
    </w:p>
    <w:bookmarkEnd w:id="0"/>
    <w:p w14:paraId="148ACFF3" w14:textId="77777777" w:rsidR="00DC1AFC" w:rsidRDefault="00DC1AFC" w:rsidP="00915250">
      <w:pPr>
        <w:jc w:val="both"/>
        <w:rPr>
          <w:iCs/>
        </w:rPr>
      </w:pPr>
    </w:p>
    <w:p w14:paraId="375A045B" w14:textId="77777777" w:rsidR="009C40FC" w:rsidRDefault="009C40FC" w:rsidP="00915250">
      <w:pPr>
        <w:jc w:val="both"/>
        <w:rPr>
          <w:iCs/>
        </w:rPr>
      </w:pPr>
    </w:p>
    <w:p w14:paraId="6CAE881A" w14:textId="77777777" w:rsidR="008748D5" w:rsidRDefault="008748D5" w:rsidP="00915250">
      <w:pPr>
        <w:jc w:val="both"/>
        <w:rPr>
          <w:iCs/>
        </w:rPr>
      </w:pPr>
    </w:p>
    <w:p w14:paraId="78875560" w14:textId="77777777" w:rsidR="00955DC5" w:rsidRPr="009C40FC" w:rsidRDefault="00955DC5" w:rsidP="00915250">
      <w:pPr>
        <w:jc w:val="both"/>
        <w:rPr>
          <w:iCs/>
        </w:rPr>
      </w:pPr>
    </w:p>
    <w:p w14:paraId="64C3C246" w14:textId="77777777" w:rsidR="00CE7CF8" w:rsidRDefault="00CE7CF8" w:rsidP="00CE7CF8">
      <w:pPr>
        <w:jc w:val="both"/>
      </w:pPr>
    </w:p>
    <w:p w14:paraId="4500D491" w14:textId="53F9AEE0" w:rsidR="00CE7CF8" w:rsidRPr="00915250" w:rsidRDefault="00CE7CF8" w:rsidP="00CE7CF8">
      <w:pPr>
        <w:pBdr>
          <w:top w:val="single" w:sz="4" w:space="1" w:color="auto"/>
        </w:pBdr>
        <w:jc w:val="both"/>
        <w:rPr>
          <w:iCs/>
        </w:rPr>
      </w:pPr>
      <w:r w:rsidRPr="00915250">
        <w:rPr>
          <w:b/>
          <w:bCs/>
          <w:iCs/>
        </w:rPr>
        <w:t>Estimated start and end dates of project</w:t>
      </w:r>
      <w:r w:rsidR="00F15051">
        <w:rPr>
          <w:b/>
          <w:bCs/>
          <w:iCs/>
        </w:rPr>
        <w:t>:</w:t>
      </w:r>
    </w:p>
    <w:p w14:paraId="6C2DF4EC" w14:textId="77777777" w:rsidR="00416872" w:rsidRPr="009C40FC" w:rsidRDefault="00416872" w:rsidP="00915250">
      <w:pPr>
        <w:jc w:val="both"/>
        <w:rPr>
          <w:iCs/>
        </w:rPr>
      </w:pPr>
    </w:p>
    <w:p w14:paraId="588BBFCF" w14:textId="77777777" w:rsidR="002F46EB" w:rsidRDefault="002F46EB" w:rsidP="0030497C">
      <w:pPr>
        <w:jc w:val="both"/>
        <w:rPr>
          <w:iCs/>
        </w:rPr>
      </w:pPr>
      <w:bookmarkStart w:id="1" w:name="_Hlk102487002"/>
    </w:p>
    <w:p w14:paraId="2FB36880" w14:textId="77777777" w:rsidR="00955DC5" w:rsidRPr="009C40FC" w:rsidRDefault="00955DC5" w:rsidP="0030497C">
      <w:pPr>
        <w:jc w:val="both"/>
        <w:rPr>
          <w:iCs/>
        </w:rPr>
      </w:pPr>
    </w:p>
    <w:bookmarkEnd w:id="1"/>
    <w:p w14:paraId="4BC2D994" w14:textId="77777777" w:rsidR="0041693A" w:rsidRDefault="0041693A">
      <w:pPr>
        <w:jc w:val="both"/>
        <w:rPr>
          <w:i/>
          <w:color w:val="FF0000"/>
        </w:rPr>
      </w:pPr>
    </w:p>
    <w:p w14:paraId="03EC95EB" w14:textId="77777777" w:rsidR="0041693A" w:rsidRPr="00915250" w:rsidRDefault="0041693A" w:rsidP="00915250">
      <w:pPr>
        <w:pBdr>
          <w:top w:val="single" w:sz="4" w:space="1" w:color="auto"/>
        </w:pBdr>
        <w:jc w:val="both"/>
        <w:rPr>
          <w:b/>
          <w:bCs/>
          <w:iCs/>
        </w:rPr>
      </w:pPr>
      <w:r w:rsidRPr="00915250">
        <w:rPr>
          <w:b/>
          <w:bCs/>
          <w:iCs/>
        </w:rPr>
        <w:t>Budget</w:t>
      </w:r>
    </w:p>
    <w:p w14:paraId="5CC71578" w14:textId="47B36EC8" w:rsidR="0057697C" w:rsidRDefault="00416872" w:rsidP="00915250">
      <w:pPr>
        <w:jc w:val="both"/>
        <w:rPr>
          <w:i/>
        </w:rPr>
      </w:pPr>
      <w:r w:rsidRPr="006E6B29">
        <w:rPr>
          <w:i/>
        </w:rPr>
        <w:t>Provide a summary of the project budget</w:t>
      </w:r>
      <w:r w:rsidR="00D305B6">
        <w:rPr>
          <w:i/>
        </w:rPr>
        <w:t xml:space="preserve"> in the table below</w:t>
      </w:r>
      <w:r w:rsidRPr="006E6B29">
        <w:rPr>
          <w:i/>
        </w:rPr>
        <w:t xml:space="preserve"> (provide any </w:t>
      </w:r>
      <w:r w:rsidR="00916D50">
        <w:rPr>
          <w:i/>
        </w:rPr>
        <w:t xml:space="preserve">additional </w:t>
      </w:r>
      <w:r w:rsidR="00717331">
        <w:rPr>
          <w:i/>
        </w:rPr>
        <w:t>details</w:t>
      </w:r>
      <w:r w:rsidR="00717331" w:rsidRPr="006E6B29">
        <w:rPr>
          <w:i/>
        </w:rPr>
        <w:t xml:space="preserve"> </w:t>
      </w:r>
      <w:r w:rsidRPr="006E6B29">
        <w:rPr>
          <w:i/>
        </w:rPr>
        <w:t>necessary in a separate Excel spreadsheet)</w:t>
      </w:r>
      <w:r w:rsidR="003F3728" w:rsidRPr="006E6B29">
        <w:rPr>
          <w:i/>
        </w:rPr>
        <w:t>.</w:t>
      </w:r>
      <w:r w:rsidR="00610E43">
        <w:rPr>
          <w:i/>
        </w:rPr>
        <w:t xml:space="preserve"> </w:t>
      </w:r>
      <w:r w:rsidR="00220F31">
        <w:rPr>
          <w:i/>
        </w:rPr>
        <w:t>All costs should be GST</w:t>
      </w:r>
      <w:r w:rsidR="00610E43">
        <w:rPr>
          <w:i/>
        </w:rPr>
        <w:t xml:space="preserve"> exclusive.</w:t>
      </w:r>
    </w:p>
    <w:p w14:paraId="04745EC9" w14:textId="142EEAC0" w:rsidR="005064F0" w:rsidRDefault="003F3728" w:rsidP="00915250">
      <w:pPr>
        <w:jc w:val="both"/>
        <w:rPr>
          <w:iCs/>
        </w:rPr>
      </w:pPr>
      <w:r w:rsidRPr="008035BE">
        <w:rPr>
          <w:i/>
          <w:color w:val="FF0000"/>
        </w:rPr>
        <w:t xml:space="preserve"> </w:t>
      </w:r>
    </w:p>
    <w:tbl>
      <w:tblPr>
        <w:tblStyle w:val="TableGrid"/>
        <w:tblW w:w="0" w:type="auto"/>
        <w:tblLook w:val="04A0" w:firstRow="1" w:lastRow="0" w:firstColumn="1" w:lastColumn="0" w:noHBand="0" w:noVBand="1"/>
      </w:tblPr>
      <w:tblGrid>
        <w:gridCol w:w="6799"/>
        <w:gridCol w:w="2217"/>
      </w:tblGrid>
      <w:tr w:rsidR="005A10DB" w14:paraId="55838E6D" w14:textId="77777777" w:rsidTr="005B76FB">
        <w:tc>
          <w:tcPr>
            <w:tcW w:w="6799" w:type="dxa"/>
          </w:tcPr>
          <w:p w14:paraId="3F4BAB69" w14:textId="65EB1685" w:rsidR="005A10DB" w:rsidRPr="00521CBF" w:rsidRDefault="00B12A90" w:rsidP="00915250">
            <w:pPr>
              <w:jc w:val="both"/>
              <w:rPr>
                <w:b/>
                <w:bCs/>
                <w:iCs/>
              </w:rPr>
            </w:pPr>
            <w:r w:rsidRPr="00521CBF">
              <w:rPr>
                <w:b/>
                <w:bCs/>
                <w:iCs/>
              </w:rPr>
              <w:t>Budget category</w:t>
            </w:r>
          </w:p>
        </w:tc>
        <w:tc>
          <w:tcPr>
            <w:tcW w:w="2217" w:type="dxa"/>
          </w:tcPr>
          <w:p w14:paraId="54FBA8B2" w14:textId="50F54F6D" w:rsidR="005A10DB" w:rsidRPr="00521CBF" w:rsidRDefault="00B12A90" w:rsidP="00915250">
            <w:pPr>
              <w:jc w:val="both"/>
              <w:rPr>
                <w:b/>
                <w:bCs/>
                <w:iCs/>
              </w:rPr>
            </w:pPr>
            <w:r w:rsidRPr="00521CBF">
              <w:rPr>
                <w:b/>
                <w:bCs/>
                <w:iCs/>
              </w:rPr>
              <w:t>Amount requested</w:t>
            </w:r>
          </w:p>
        </w:tc>
      </w:tr>
      <w:tr w:rsidR="004C3BBC" w14:paraId="7A8DE85A" w14:textId="77777777" w:rsidTr="005B76FB">
        <w:tc>
          <w:tcPr>
            <w:tcW w:w="6799" w:type="dxa"/>
          </w:tcPr>
          <w:p w14:paraId="5AC4C8D9" w14:textId="73F3BB76" w:rsidR="004C3BBC" w:rsidRDefault="004C3BBC" w:rsidP="00915250">
            <w:pPr>
              <w:jc w:val="both"/>
              <w:rPr>
                <w:iCs/>
              </w:rPr>
            </w:pPr>
            <w:r>
              <w:rPr>
                <w:iCs/>
              </w:rPr>
              <w:t>Working expenses</w:t>
            </w:r>
          </w:p>
        </w:tc>
        <w:tc>
          <w:tcPr>
            <w:tcW w:w="2217" w:type="dxa"/>
          </w:tcPr>
          <w:p w14:paraId="4A5A0566" w14:textId="77777777" w:rsidR="004C3BBC" w:rsidRDefault="004C3BBC" w:rsidP="00915250">
            <w:pPr>
              <w:jc w:val="both"/>
              <w:rPr>
                <w:iCs/>
              </w:rPr>
            </w:pPr>
          </w:p>
        </w:tc>
      </w:tr>
      <w:tr w:rsidR="004C3BBC" w14:paraId="6754A7D8" w14:textId="77777777" w:rsidTr="005B76FB">
        <w:tc>
          <w:tcPr>
            <w:tcW w:w="6799" w:type="dxa"/>
          </w:tcPr>
          <w:p w14:paraId="0E95DDE6" w14:textId="77777777" w:rsidR="0005191C" w:rsidRDefault="004C3BBC" w:rsidP="00915250">
            <w:pPr>
              <w:jc w:val="both"/>
              <w:rPr>
                <w:iCs/>
              </w:rPr>
            </w:pPr>
            <w:r>
              <w:rPr>
                <w:iCs/>
              </w:rPr>
              <w:t>Facilities access</w:t>
            </w:r>
            <w:r w:rsidR="00A07EFC">
              <w:rPr>
                <w:iCs/>
              </w:rPr>
              <w:t xml:space="preserve"> </w:t>
            </w:r>
          </w:p>
          <w:p w14:paraId="3117BDC8" w14:textId="1BE3D602" w:rsidR="004C3BBC" w:rsidRDefault="00A07EFC" w:rsidP="00915250">
            <w:pPr>
              <w:jc w:val="both"/>
              <w:rPr>
                <w:iCs/>
              </w:rPr>
            </w:pPr>
            <w:r>
              <w:rPr>
                <w:iCs/>
              </w:rPr>
              <w:t>(NZ and international</w:t>
            </w:r>
            <w:r w:rsidR="00D05180">
              <w:rPr>
                <w:iCs/>
              </w:rPr>
              <w:t xml:space="preserve">, </w:t>
            </w:r>
            <w:r w:rsidR="008036AA">
              <w:rPr>
                <w:iCs/>
              </w:rPr>
              <w:t xml:space="preserve">submit </w:t>
            </w:r>
            <w:r w:rsidR="007E7B26">
              <w:rPr>
                <w:iCs/>
              </w:rPr>
              <w:t>quotations</w:t>
            </w:r>
            <w:r w:rsidR="008036AA">
              <w:rPr>
                <w:iCs/>
              </w:rPr>
              <w:t xml:space="preserve"> with your application</w:t>
            </w:r>
            <w:r>
              <w:rPr>
                <w:iCs/>
              </w:rPr>
              <w:t>)</w:t>
            </w:r>
          </w:p>
        </w:tc>
        <w:tc>
          <w:tcPr>
            <w:tcW w:w="2217" w:type="dxa"/>
          </w:tcPr>
          <w:p w14:paraId="76D86982" w14:textId="77777777" w:rsidR="004C3BBC" w:rsidRDefault="004C3BBC" w:rsidP="00915250">
            <w:pPr>
              <w:jc w:val="both"/>
              <w:rPr>
                <w:iCs/>
              </w:rPr>
            </w:pPr>
          </w:p>
        </w:tc>
      </w:tr>
      <w:tr w:rsidR="00AE3572" w14:paraId="738970EF" w14:textId="77777777" w:rsidTr="005B76FB">
        <w:tc>
          <w:tcPr>
            <w:tcW w:w="6799" w:type="dxa"/>
          </w:tcPr>
          <w:p w14:paraId="7C23625C" w14:textId="77777777" w:rsidR="00AE3572" w:rsidRDefault="00AE3572" w:rsidP="00915250">
            <w:pPr>
              <w:jc w:val="both"/>
              <w:rPr>
                <w:iCs/>
              </w:rPr>
            </w:pPr>
            <w:r>
              <w:rPr>
                <w:iCs/>
              </w:rPr>
              <w:t xml:space="preserve">Training costs </w:t>
            </w:r>
          </w:p>
          <w:p w14:paraId="4E2598CC" w14:textId="0F4F8797" w:rsidR="00AE3572" w:rsidRDefault="00AE3572" w:rsidP="00856CE3">
            <w:pPr>
              <w:rPr>
                <w:iCs/>
              </w:rPr>
            </w:pPr>
            <w:r>
              <w:rPr>
                <w:iCs/>
              </w:rPr>
              <w:t xml:space="preserve">(must be associated with facilities access and </w:t>
            </w:r>
            <w:r w:rsidR="00521CBF">
              <w:rPr>
                <w:iCs/>
              </w:rPr>
              <w:t xml:space="preserve">be </w:t>
            </w:r>
            <w:r>
              <w:rPr>
                <w:iCs/>
              </w:rPr>
              <w:t xml:space="preserve">less than 25% of </w:t>
            </w:r>
            <w:r w:rsidR="00CB2342">
              <w:rPr>
                <w:iCs/>
              </w:rPr>
              <w:t xml:space="preserve">total </w:t>
            </w:r>
            <w:r>
              <w:rPr>
                <w:iCs/>
              </w:rPr>
              <w:t>budget)</w:t>
            </w:r>
          </w:p>
        </w:tc>
        <w:tc>
          <w:tcPr>
            <w:tcW w:w="2217" w:type="dxa"/>
          </w:tcPr>
          <w:p w14:paraId="1363B7A8" w14:textId="77777777" w:rsidR="00AE3572" w:rsidRDefault="00AE3572" w:rsidP="00915250">
            <w:pPr>
              <w:jc w:val="both"/>
              <w:rPr>
                <w:iCs/>
              </w:rPr>
            </w:pPr>
          </w:p>
        </w:tc>
      </w:tr>
      <w:tr w:rsidR="004C3BBC" w14:paraId="7DE4259A" w14:textId="77777777" w:rsidTr="005B76FB">
        <w:tc>
          <w:tcPr>
            <w:tcW w:w="6799" w:type="dxa"/>
          </w:tcPr>
          <w:p w14:paraId="35B800FB" w14:textId="5DA68351" w:rsidR="004C3BBC" w:rsidRDefault="004C3BBC" w:rsidP="00915250">
            <w:pPr>
              <w:jc w:val="both"/>
              <w:rPr>
                <w:iCs/>
              </w:rPr>
            </w:pPr>
            <w:r>
              <w:rPr>
                <w:iCs/>
              </w:rPr>
              <w:t>Travel to support project</w:t>
            </w:r>
            <w:r w:rsidR="00CB2342">
              <w:rPr>
                <w:iCs/>
              </w:rPr>
              <w:t xml:space="preserve"> objectives</w:t>
            </w:r>
            <w:r>
              <w:rPr>
                <w:iCs/>
              </w:rPr>
              <w:t xml:space="preserve"> (not conference travel)</w:t>
            </w:r>
          </w:p>
        </w:tc>
        <w:tc>
          <w:tcPr>
            <w:tcW w:w="2217" w:type="dxa"/>
          </w:tcPr>
          <w:p w14:paraId="6F0A6C28" w14:textId="77777777" w:rsidR="004C3BBC" w:rsidRDefault="004C3BBC" w:rsidP="00915250">
            <w:pPr>
              <w:jc w:val="both"/>
              <w:rPr>
                <w:iCs/>
              </w:rPr>
            </w:pPr>
          </w:p>
        </w:tc>
      </w:tr>
      <w:tr w:rsidR="004C3BBC" w14:paraId="7D176210" w14:textId="77777777" w:rsidTr="005B76FB">
        <w:tc>
          <w:tcPr>
            <w:tcW w:w="6799" w:type="dxa"/>
          </w:tcPr>
          <w:p w14:paraId="25A84F11" w14:textId="5F867F87" w:rsidR="004C3BBC" w:rsidRDefault="004C3BBC" w:rsidP="00915250">
            <w:pPr>
              <w:jc w:val="both"/>
              <w:rPr>
                <w:iCs/>
              </w:rPr>
            </w:pPr>
            <w:r>
              <w:rPr>
                <w:iCs/>
              </w:rPr>
              <w:t>Publication costs</w:t>
            </w:r>
          </w:p>
        </w:tc>
        <w:tc>
          <w:tcPr>
            <w:tcW w:w="2217" w:type="dxa"/>
          </w:tcPr>
          <w:p w14:paraId="44EE17E4" w14:textId="77777777" w:rsidR="004C3BBC" w:rsidRDefault="004C3BBC" w:rsidP="00915250">
            <w:pPr>
              <w:jc w:val="both"/>
              <w:rPr>
                <w:iCs/>
              </w:rPr>
            </w:pPr>
          </w:p>
        </w:tc>
      </w:tr>
      <w:tr w:rsidR="004C3BBC" w14:paraId="45AD2527" w14:textId="77777777" w:rsidTr="005B76FB">
        <w:tc>
          <w:tcPr>
            <w:tcW w:w="6799" w:type="dxa"/>
          </w:tcPr>
          <w:p w14:paraId="66906C08" w14:textId="43647896" w:rsidR="004C3BBC" w:rsidRDefault="004C3BBC" w:rsidP="00915250">
            <w:pPr>
              <w:jc w:val="both"/>
              <w:rPr>
                <w:iCs/>
              </w:rPr>
            </w:pPr>
            <w:r>
              <w:rPr>
                <w:iCs/>
              </w:rPr>
              <w:t>Additional costs</w:t>
            </w:r>
          </w:p>
        </w:tc>
        <w:tc>
          <w:tcPr>
            <w:tcW w:w="2217" w:type="dxa"/>
          </w:tcPr>
          <w:p w14:paraId="4D8D6D76" w14:textId="77777777" w:rsidR="004C3BBC" w:rsidRDefault="004C3BBC" w:rsidP="00915250">
            <w:pPr>
              <w:jc w:val="both"/>
              <w:rPr>
                <w:iCs/>
              </w:rPr>
            </w:pPr>
          </w:p>
        </w:tc>
      </w:tr>
      <w:tr w:rsidR="00B12A90" w14:paraId="0306310E" w14:textId="77777777" w:rsidTr="005B76FB">
        <w:tc>
          <w:tcPr>
            <w:tcW w:w="6799" w:type="dxa"/>
          </w:tcPr>
          <w:p w14:paraId="1ED31220" w14:textId="58D039B1" w:rsidR="00B12A90" w:rsidRPr="00521CBF" w:rsidRDefault="00B12A90" w:rsidP="00521CBF">
            <w:pPr>
              <w:jc w:val="right"/>
              <w:rPr>
                <w:b/>
                <w:bCs/>
                <w:iCs/>
              </w:rPr>
            </w:pPr>
            <w:r w:rsidRPr="00521CBF">
              <w:rPr>
                <w:b/>
                <w:bCs/>
                <w:iCs/>
              </w:rPr>
              <w:t>Total budget</w:t>
            </w:r>
            <w:r w:rsidR="00296ADA" w:rsidRPr="00521CBF">
              <w:rPr>
                <w:b/>
                <w:bCs/>
                <w:iCs/>
              </w:rPr>
              <w:t xml:space="preserve"> requested</w:t>
            </w:r>
          </w:p>
        </w:tc>
        <w:tc>
          <w:tcPr>
            <w:tcW w:w="2217" w:type="dxa"/>
          </w:tcPr>
          <w:p w14:paraId="226B220E" w14:textId="77777777" w:rsidR="00B12A90" w:rsidRDefault="00B12A90" w:rsidP="00915250">
            <w:pPr>
              <w:jc w:val="both"/>
              <w:rPr>
                <w:iCs/>
              </w:rPr>
            </w:pPr>
          </w:p>
        </w:tc>
      </w:tr>
    </w:tbl>
    <w:p w14:paraId="075696C9" w14:textId="77777777" w:rsidR="00570E2F" w:rsidRDefault="00570E2F" w:rsidP="00915250">
      <w:pPr>
        <w:jc w:val="both"/>
        <w:rPr>
          <w:iCs/>
        </w:rPr>
      </w:pPr>
    </w:p>
    <w:p w14:paraId="74AD4362" w14:textId="77777777" w:rsidR="003D4D1D" w:rsidRPr="003D4D1D" w:rsidRDefault="003D4D1D" w:rsidP="00915250">
      <w:pPr>
        <w:jc w:val="both"/>
        <w:rPr>
          <w:b/>
          <w:bCs/>
          <w:iCs/>
        </w:rPr>
      </w:pPr>
      <w:r w:rsidRPr="003D4D1D">
        <w:rPr>
          <w:b/>
          <w:bCs/>
          <w:iCs/>
        </w:rPr>
        <w:t>Budget justification</w:t>
      </w:r>
    </w:p>
    <w:p w14:paraId="11912436" w14:textId="28B8438E" w:rsidR="003A6225" w:rsidRPr="003D4D1D" w:rsidRDefault="004C3BBC" w:rsidP="00915250">
      <w:pPr>
        <w:jc w:val="both"/>
        <w:rPr>
          <w:i/>
        </w:rPr>
      </w:pPr>
      <w:r w:rsidRPr="003D4D1D">
        <w:rPr>
          <w:i/>
        </w:rPr>
        <w:t>P</w:t>
      </w:r>
      <w:r w:rsidR="00B51278" w:rsidRPr="003D4D1D">
        <w:rPr>
          <w:i/>
        </w:rPr>
        <w:t xml:space="preserve">rovide a </w:t>
      </w:r>
      <w:r w:rsidRPr="003D4D1D">
        <w:rPr>
          <w:i/>
        </w:rPr>
        <w:t>justif</w:t>
      </w:r>
      <w:r w:rsidR="00B51278" w:rsidRPr="003D4D1D">
        <w:rPr>
          <w:i/>
        </w:rPr>
        <w:t>ication for</w:t>
      </w:r>
      <w:r w:rsidRPr="003D4D1D">
        <w:rPr>
          <w:i/>
        </w:rPr>
        <w:t xml:space="preserve"> your budget including </w:t>
      </w:r>
      <w:r w:rsidR="003A6225" w:rsidRPr="003D4D1D">
        <w:rPr>
          <w:i/>
        </w:rPr>
        <w:t xml:space="preserve">any additional </w:t>
      </w:r>
      <w:r w:rsidR="003A6225" w:rsidRPr="00717331">
        <w:rPr>
          <w:i/>
        </w:rPr>
        <w:t>costs (</w:t>
      </w:r>
      <w:r w:rsidR="003A6225" w:rsidRPr="009B6A48">
        <w:rPr>
          <w:i/>
        </w:rPr>
        <w:t>up to half a page</w:t>
      </w:r>
      <w:r w:rsidR="003A6225" w:rsidRPr="00717331">
        <w:rPr>
          <w:i/>
        </w:rPr>
        <w:t>)</w:t>
      </w:r>
      <w:r w:rsidR="00717331" w:rsidRPr="00717331">
        <w:rPr>
          <w:i/>
        </w:rPr>
        <w:t>.</w:t>
      </w:r>
      <w:r w:rsidR="003A6225" w:rsidRPr="003D4D1D">
        <w:rPr>
          <w:i/>
        </w:rPr>
        <w:t xml:space="preserve"> </w:t>
      </w:r>
    </w:p>
    <w:p w14:paraId="09770177" w14:textId="31509D9C" w:rsidR="009C40FC" w:rsidRPr="003D4D1D" w:rsidRDefault="003A6225" w:rsidP="00915250">
      <w:pPr>
        <w:jc w:val="both"/>
        <w:rPr>
          <w:i/>
        </w:rPr>
      </w:pPr>
      <w:r w:rsidRPr="003D4D1D">
        <w:rPr>
          <w:i/>
        </w:rPr>
        <w:t xml:space="preserve">If requesting </w:t>
      </w:r>
      <w:r w:rsidR="004C3BBC" w:rsidRPr="003D4D1D">
        <w:rPr>
          <w:i/>
        </w:rPr>
        <w:t xml:space="preserve">facility access </w:t>
      </w:r>
      <w:r w:rsidRPr="003D4D1D">
        <w:rPr>
          <w:i/>
        </w:rPr>
        <w:t xml:space="preserve">please </w:t>
      </w:r>
      <w:r w:rsidR="007E7328" w:rsidRPr="003D4D1D">
        <w:rPr>
          <w:i/>
        </w:rPr>
        <w:t>give details of the facility</w:t>
      </w:r>
      <w:r w:rsidRPr="003D4D1D">
        <w:rPr>
          <w:i/>
        </w:rPr>
        <w:t xml:space="preserve"> </w:t>
      </w:r>
      <w:r w:rsidR="004C3BBC" w:rsidRPr="003D4D1D">
        <w:rPr>
          <w:i/>
        </w:rPr>
        <w:t xml:space="preserve">and </w:t>
      </w:r>
      <w:r w:rsidR="007E7328" w:rsidRPr="003D4D1D">
        <w:rPr>
          <w:i/>
        </w:rPr>
        <w:t xml:space="preserve">any </w:t>
      </w:r>
      <w:r w:rsidR="004C3BBC" w:rsidRPr="003D4D1D">
        <w:rPr>
          <w:i/>
        </w:rPr>
        <w:t>associated training costs</w:t>
      </w:r>
      <w:r w:rsidR="00410BC9" w:rsidRPr="003D4D1D">
        <w:rPr>
          <w:i/>
        </w:rPr>
        <w:t>.</w:t>
      </w:r>
      <w:r w:rsidR="004C3BBC" w:rsidRPr="003D4D1D">
        <w:rPr>
          <w:i/>
        </w:rPr>
        <w:t xml:space="preserve"> </w:t>
      </w:r>
    </w:p>
    <w:p w14:paraId="387F541A" w14:textId="77777777" w:rsidR="00AA7CCE" w:rsidRPr="003D4D1D" w:rsidRDefault="003A6225" w:rsidP="003A6225">
      <w:pPr>
        <w:jc w:val="both"/>
        <w:rPr>
          <w:i/>
        </w:rPr>
      </w:pPr>
      <w:r w:rsidRPr="003D4D1D">
        <w:rPr>
          <w:i/>
        </w:rPr>
        <w:t>If you are applying for funding for services provided by an international supplier, please justify why you are not using a New Zealand based supplier and the reasons for choosing the supplier.</w:t>
      </w:r>
    </w:p>
    <w:p w14:paraId="6441AA9E" w14:textId="7CBB26E3" w:rsidR="003A6225" w:rsidRPr="003D4D1D" w:rsidRDefault="00AA7CCE" w:rsidP="003A6225">
      <w:pPr>
        <w:jc w:val="both"/>
        <w:rPr>
          <w:i/>
        </w:rPr>
      </w:pPr>
      <w:r w:rsidRPr="003D4D1D">
        <w:rPr>
          <w:i/>
        </w:rPr>
        <w:t>Include quotations for</w:t>
      </w:r>
      <w:r w:rsidR="00A55976" w:rsidRPr="003D4D1D">
        <w:rPr>
          <w:i/>
        </w:rPr>
        <w:t xml:space="preserve"> facilities access or </w:t>
      </w:r>
      <w:r w:rsidR="003D4D1D" w:rsidRPr="003D4D1D">
        <w:rPr>
          <w:i/>
        </w:rPr>
        <w:t>specialist items as appendices at the end of your application.</w:t>
      </w:r>
      <w:r w:rsidR="003A6225" w:rsidRPr="003D4D1D">
        <w:rPr>
          <w:i/>
        </w:rPr>
        <w:t xml:space="preserve"> </w:t>
      </w:r>
    </w:p>
    <w:p w14:paraId="01D6178A" w14:textId="77777777" w:rsidR="00416872" w:rsidRDefault="00416872" w:rsidP="00521CBF"/>
    <w:p w14:paraId="4FB1B5FC" w14:textId="77777777" w:rsidR="0033574A" w:rsidRDefault="0033574A" w:rsidP="00521CBF"/>
    <w:p w14:paraId="15327807" w14:textId="77777777" w:rsidR="0033574A" w:rsidRDefault="0033574A" w:rsidP="0033574A">
      <w:pPr>
        <w:jc w:val="both"/>
        <w:rPr>
          <w:i/>
        </w:rPr>
      </w:pPr>
    </w:p>
    <w:p w14:paraId="624B85C2" w14:textId="77777777" w:rsidR="0033574A" w:rsidRDefault="0033574A" w:rsidP="00F83B19">
      <w:pPr>
        <w:jc w:val="both"/>
        <w:outlineLvl w:val="0"/>
      </w:pPr>
    </w:p>
    <w:p w14:paraId="0D51C980" w14:textId="77777777" w:rsidR="00416872" w:rsidRPr="00915250" w:rsidRDefault="00416872" w:rsidP="00915250">
      <w:pPr>
        <w:pBdr>
          <w:top w:val="single" w:sz="4" w:space="1" w:color="auto"/>
        </w:pBdr>
        <w:jc w:val="both"/>
        <w:rPr>
          <w:b/>
          <w:bCs/>
          <w:iCs/>
        </w:rPr>
      </w:pPr>
      <w:bookmarkStart w:id="2" w:name="_Hlk100047958"/>
      <w:r w:rsidRPr="00915250">
        <w:rPr>
          <w:b/>
          <w:bCs/>
          <w:iCs/>
        </w:rPr>
        <w:lastRenderedPageBreak/>
        <w:t>Should MWC be unable to fully fund your budget, please state whether partial funding would be acceptable, and how this partial funding would be used to further the project:</w:t>
      </w:r>
    </w:p>
    <w:bookmarkEnd w:id="2"/>
    <w:p w14:paraId="05826F1B" w14:textId="77777777" w:rsidR="009C40FC" w:rsidRDefault="009C40FC" w:rsidP="00915250">
      <w:pPr>
        <w:jc w:val="both"/>
      </w:pPr>
    </w:p>
    <w:p w14:paraId="7EF40B8B" w14:textId="77777777" w:rsidR="00416872" w:rsidRDefault="00416872" w:rsidP="00915250">
      <w:pPr>
        <w:jc w:val="both"/>
      </w:pPr>
    </w:p>
    <w:p w14:paraId="4A161C7D" w14:textId="77777777" w:rsidR="008748D5" w:rsidRDefault="008748D5" w:rsidP="00915250">
      <w:pPr>
        <w:jc w:val="both"/>
      </w:pPr>
    </w:p>
    <w:p w14:paraId="736BC9D8" w14:textId="77777777" w:rsidR="00416872" w:rsidRDefault="00416872" w:rsidP="0030497C">
      <w:pPr>
        <w:jc w:val="both"/>
        <w:outlineLvl w:val="0"/>
      </w:pPr>
    </w:p>
    <w:p w14:paraId="092B4CBF" w14:textId="77777777" w:rsidR="00416872" w:rsidRPr="00915250" w:rsidRDefault="00416872" w:rsidP="00915250">
      <w:pPr>
        <w:pBdr>
          <w:top w:val="single" w:sz="4" w:space="1" w:color="auto"/>
        </w:pBdr>
        <w:jc w:val="both"/>
        <w:rPr>
          <w:b/>
          <w:bCs/>
          <w:iCs/>
        </w:rPr>
      </w:pPr>
      <w:r w:rsidRPr="00915250">
        <w:rPr>
          <w:b/>
          <w:bCs/>
          <w:iCs/>
        </w:rPr>
        <w:t>Detail any other funding you have obtained for this project and any other grant applications that have been submitted to support this project:</w:t>
      </w:r>
    </w:p>
    <w:p w14:paraId="5D2BF6CE" w14:textId="77777777" w:rsidR="00416872" w:rsidRDefault="00416872" w:rsidP="00915250">
      <w:pPr>
        <w:jc w:val="both"/>
      </w:pPr>
    </w:p>
    <w:p w14:paraId="5A1A6C43" w14:textId="77777777" w:rsidR="009C40FC" w:rsidRDefault="009C40FC" w:rsidP="00915250">
      <w:pPr>
        <w:jc w:val="both"/>
      </w:pPr>
    </w:p>
    <w:p w14:paraId="7AA8183F" w14:textId="77777777" w:rsidR="00416872" w:rsidRDefault="00416872" w:rsidP="00915250">
      <w:pPr>
        <w:jc w:val="both"/>
      </w:pPr>
    </w:p>
    <w:p w14:paraId="1DB719CE" w14:textId="77777777" w:rsidR="00416872" w:rsidRDefault="00416872" w:rsidP="0030497C">
      <w:pPr>
        <w:jc w:val="both"/>
        <w:outlineLvl w:val="0"/>
      </w:pPr>
    </w:p>
    <w:p w14:paraId="7EAC2F69" w14:textId="202D24BF" w:rsidR="00B175DD" w:rsidRPr="00915250" w:rsidRDefault="009F722B" w:rsidP="009F722B">
      <w:pPr>
        <w:pBdr>
          <w:top w:val="single" w:sz="4" w:space="1" w:color="auto"/>
        </w:pBdr>
        <w:jc w:val="both"/>
        <w:rPr>
          <w:b/>
          <w:bCs/>
          <w:iCs/>
        </w:rPr>
      </w:pPr>
      <w:r w:rsidRPr="00915250">
        <w:rPr>
          <w:b/>
          <w:bCs/>
          <w:iCs/>
        </w:rPr>
        <w:t>I</w:t>
      </w:r>
      <w:r w:rsidR="00B175DD" w:rsidRPr="00915250">
        <w:rPr>
          <w:b/>
          <w:bCs/>
          <w:iCs/>
        </w:rPr>
        <w:t>ntellectual property (IP)</w:t>
      </w:r>
      <w:r w:rsidR="00B175DD">
        <w:rPr>
          <w:b/>
          <w:bCs/>
          <w:iCs/>
        </w:rPr>
        <w:t>:</w:t>
      </w:r>
    </w:p>
    <w:p w14:paraId="1465C37D" w14:textId="00492153" w:rsidR="00416872" w:rsidRPr="00915250" w:rsidRDefault="00416872" w:rsidP="00915250">
      <w:pPr>
        <w:pBdr>
          <w:top w:val="single" w:sz="4" w:space="1" w:color="auto"/>
        </w:pBdr>
        <w:jc w:val="both"/>
        <w:rPr>
          <w:i/>
          <w:sz w:val="22"/>
          <w:szCs w:val="22"/>
        </w:rPr>
      </w:pPr>
      <w:r w:rsidRPr="00915250">
        <w:rPr>
          <w:i/>
          <w:sz w:val="22"/>
          <w:szCs w:val="22"/>
        </w:rPr>
        <w:t xml:space="preserve">State whether any </w:t>
      </w:r>
      <w:r w:rsidR="00B175DD" w:rsidRPr="00915250">
        <w:rPr>
          <w:i/>
          <w:sz w:val="22"/>
          <w:szCs w:val="22"/>
        </w:rPr>
        <w:t>IP</w:t>
      </w:r>
      <w:r w:rsidRPr="00915250">
        <w:rPr>
          <w:i/>
          <w:sz w:val="22"/>
          <w:szCs w:val="22"/>
        </w:rPr>
        <w:t xml:space="preserve"> is likely to be generated as part of this project and if so which institution/s will own the IP. If any IP generated is owned by more than one institution please indicate which technology transfer office will take the lead in developing the IP</w:t>
      </w:r>
      <w:r w:rsidR="00B60668">
        <w:rPr>
          <w:i/>
          <w:sz w:val="22"/>
          <w:szCs w:val="22"/>
        </w:rPr>
        <w:t xml:space="preserve">. If </w:t>
      </w:r>
      <w:r w:rsidR="00137AE2">
        <w:rPr>
          <w:i/>
          <w:sz w:val="22"/>
          <w:szCs w:val="22"/>
        </w:rPr>
        <w:t>specific facilites are used as part of this project indicate whether this comes with any authorship or</w:t>
      </w:r>
      <w:r w:rsidR="00433A5F">
        <w:rPr>
          <w:i/>
          <w:sz w:val="22"/>
          <w:szCs w:val="22"/>
        </w:rPr>
        <w:t xml:space="preserve"> IP </w:t>
      </w:r>
      <w:r w:rsidR="00743375">
        <w:rPr>
          <w:i/>
          <w:sz w:val="22"/>
          <w:szCs w:val="22"/>
        </w:rPr>
        <w:t>obligations.</w:t>
      </w:r>
    </w:p>
    <w:p w14:paraId="1F09491C" w14:textId="5421DED0" w:rsidR="00416872" w:rsidRDefault="00416872" w:rsidP="00915250">
      <w:pPr>
        <w:jc w:val="both"/>
      </w:pPr>
    </w:p>
    <w:p w14:paraId="7BDF69C0" w14:textId="4C9DA988" w:rsidR="00416872" w:rsidRDefault="00416872" w:rsidP="00915250">
      <w:pPr>
        <w:jc w:val="both"/>
      </w:pPr>
    </w:p>
    <w:p w14:paraId="57694E32" w14:textId="77777777" w:rsidR="009C40FC" w:rsidRDefault="009C40FC" w:rsidP="00915250">
      <w:pPr>
        <w:jc w:val="both"/>
      </w:pPr>
    </w:p>
    <w:p w14:paraId="577DAA6F" w14:textId="77777777" w:rsidR="00985A65" w:rsidRDefault="00985A65" w:rsidP="00915250">
      <w:pPr>
        <w:jc w:val="both"/>
      </w:pPr>
    </w:p>
    <w:p w14:paraId="34BB9949" w14:textId="77777777" w:rsidR="00277D15" w:rsidRDefault="00277D15" w:rsidP="0030497C">
      <w:pPr>
        <w:jc w:val="both"/>
      </w:pPr>
    </w:p>
    <w:sectPr w:rsidR="00277D15" w:rsidSect="001E139B">
      <w:headerReference w:type="default" r:id="rId13"/>
      <w:footerReference w:type="default" r:id="rId1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F3400" w14:textId="77777777" w:rsidR="00560E00" w:rsidRDefault="00560E00" w:rsidP="00583589">
      <w:r>
        <w:separator/>
      </w:r>
    </w:p>
  </w:endnote>
  <w:endnote w:type="continuationSeparator" w:id="0">
    <w:p w14:paraId="2D401222" w14:textId="77777777" w:rsidR="00560E00" w:rsidRDefault="00560E00" w:rsidP="00583589">
      <w:r>
        <w:continuationSeparator/>
      </w:r>
    </w:p>
  </w:endnote>
  <w:endnote w:type="continuationNotice" w:id="1">
    <w:p w14:paraId="59F579D0" w14:textId="77777777" w:rsidR="00560E00" w:rsidRDefault="00560E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EEA8B" w14:textId="77777777" w:rsidR="008F6C49" w:rsidRDefault="008F6C49" w:rsidP="008F6C49">
    <w:pPr>
      <w:pBdr>
        <w:bottom w:val="single" w:sz="6" w:space="1" w:color="auto"/>
      </w:pBdr>
      <w:outlineLvl w:val="0"/>
      <w:rPr>
        <w:rFonts w:ascii="Calibri" w:hAnsi="Calibri" w:cs="Calibri"/>
        <w:i/>
        <w:iCs/>
        <w:color w:val="808080" w:themeColor="background1" w:themeShade="80"/>
        <w:sz w:val="18"/>
        <w:szCs w:val="18"/>
      </w:rPr>
    </w:pPr>
  </w:p>
  <w:p w14:paraId="35473CBB" w14:textId="4AB1349A" w:rsidR="00F41530" w:rsidRDefault="008F6C49" w:rsidP="008F6C49">
    <w:pPr>
      <w:outlineLvl w:val="0"/>
      <w:rPr>
        <w:rFonts w:ascii="Calibri" w:hAnsi="Calibri" w:cs="Calibri"/>
        <w:i/>
        <w:iCs/>
        <w:color w:val="808080" w:themeColor="background1" w:themeShade="80"/>
        <w:sz w:val="18"/>
        <w:szCs w:val="18"/>
      </w:rPr>
    </w:pPr>
    <w:r w:rsidRPr="00FD7F8A">
      <w:rPr>
        <w:rFonts w:ascii="Calibri" w:hAnsi="Calibri" w:cs="Calibri"/>
        <w:i/>
        <w:iCs/>
        <w:color w:val="808080" w:themeColor="background1" w:themeShade="80"/>
        <w:sz w:val="18"/>
        <w:szCs w:val="18"/>
      </w:rPr>
      <w:t>When filling in the application form please note</w:t>
    </w:r>
    <w:r>
      <w:rPr>
        <w:rFonts w:ascii="Calibri" w:hAnsi="Calibri" w:cs="Calibri"/>
        <w:i/>
        <w:iCs/>
        <w:color w:val="808080" w:themeColor="background1" w:themeShade="80"/>
        <w:sz w:val="18"/>
        <w:szCs w:val="18"/>
      </w:rPr>
      <w:t>: f</w:t>
    </w:r>
    <w:r w:rsidRPr="00FD7F8A">
      <w:rPr>
        <w:rFonts w:ascii="Calibri" w:hAnsi="Calibri" w:cs="Calibri"/>
        <w:i/>
        <w:iCs/>
        <w:color w:val="808080" w:themeColor="background1" w:themeShade="80"/>
        <w:sz w:val="18"/>
        <w:szCs w:val="18"/>
      </w:rPr>
      <w:t>ont used should be either Times New Roman size 12 or a font of an equivalent size.</w:t>
    </w:r>
    <w:r>
      <w:rPr>
        <w:rFonts w:ascii="Calibri" w:hAnsi="Calibri" w:cs="Calibri"/>
        <w:i/>
        <w:iCs/>
        <w:color w:val="808080" w:themeColor="background1" w:themeShade="80"/>
        <w:sz w:val="18"/>
        <w:szCs w:val="18"/>
      </w:rPr>
      <w:t xml:space="preserve"> </w:t>
    </w:r>
    <w:r w:rsidRPr="00FD7F8A">
      <w:rPr>
        <w:rFonts w:ascii="Calibri" w:hAnsi="Calibri" w:cs="Calibri"/>
        <w:i/>
        <w:iCs/>
        <w:color w:val="808080" w:themeColor="background1" w:themeShade="80"/>
        <w:sz w:val="18"/>
        <w:szCs w:val="18"/>
      </w:rPr>
      <w:t>If a page/paragraph limit is noted for any section</w:t>
    </w:r>
    <w:r>
      <w:rPr>
        <w:rFonts w:ascii="Calibri" w:hAnsi="Calibri" w:cs="Calibri"/>
        <w:i/>
        <w:iCs/>
        <w:color w:val="808080" w:themeColor="background1" w:themeShade="80"/>
        <w:sz w:val="18"/>
        <w:szCs w:val="18"/>
      </w:rPr>
      <w:t>,</w:t>
    </w:r>
    <w:r w:rsidRPr="00FD7F8A">
      <w:rPr>
        <w:rFonts w:ascii="Calibri" w:hAnsi="Calibri" w:cs="Calibri"/>
        <w:i/>
        <w:iCs/>
        <w:color w:val="808080" w:themeColor="background1" w:themeShade="80"/>
        <w:sz w:val="18"/>
        <w:szCs w:val="18"/>
      </w:rPr>
      <w:t xml:space="preserve"> please do not exceed this limit.</w:t>
    </w:r>
    <w:r>
      <w:rPr>
        <w:rFonts w:ascii="Calibri" w:hAnsi="Calibri" w:cs="Calibri"/>
        <w:i/>
        <w:iCs/>
        <w:color w:val="808080" w:themeColor="background1" w:themeShade="80"/>
        <w:sz w:val="18"/>
        <w:szCs w:val="18"/>
      </w:rPr>
      <w:t xml:space="preserve"> Penalties may apply.</w:t>
    </w:r>
    <w:r w:rsidRPr="00FD7F8A">
      <w:rPr>
        <w:rFonts w:ascii="Calibri" w:hAnsi="Calibri" w:cs="Calibri"/>
        <w:i/>
        <w:iCs/>
        <w:color w:val="808080" w:themeColor="background1" w:themeShade="80"/>
        <w:sz w:val="18"/>
        <w:szCs w:val="18"/>
      </w:rPr>
      <w:t xml:space="preserve"> </w:t>
    </w:r>
  </w:p>
  <w:p w14:paraId="718C9B4D" w14:textId="528CE3A9" w:rsidR="007B30C8" w:rsidRPr="00FF79F0" w:rsidRDefault="007B30C8" w:rsidP="00FF79F0">
    <w:pPr>
      <w:jc w:val="right"/>
      <w:outlineLvl w:val="0"/>
      <w:rPr>
        <w:rFonts w:ascii="Calibri" w:hAnsi="Calibri" w:cs="Calibri"/>
        <w:i/>
        <w:iCs/>
        <w:color w:val="808080" w:themeColor="background1" w:themeShade="80"/>
        <w:sz w:val="18"/>
        <w:szCs w:val="18"/>
      </w:rPr>
    </w:pPr>
    <w:r w:rsidRPr="00FF79F0">
      <w:rPr>
        <w:rFonts w:ascii="Calibri" w:hAnsi="Calibri" w:cs="Calibri"/>
        <w:i/>
        <w:iCs/>
        <w:color w:val="808080" w:themeColor="background1" w:themeShade="80"/>
        <w:sz w:val="18"/>
        <w:szCs w:val="18"/>
      </w:rPr>
      <w:t>Form version 2026.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35036" w14:textId="77777777" w:rsidR="00560E00" w:rsidRDefault="00560E00" w:rsidP="00583589">
      <w:r>
        <w:separator/>
      </w:r>
    </w:p>
  </w:footnote>
  <w:footnote w:type="continuationSeparator" w:id="0">
    <w:p w14:paraId="40FC5AFC" w14:textId="77777777" w:rsidR="00560E00" w:rsidRDefault="00560E00" w:rsidP="00583589">
      <w:r>
        <w:continuationSeparator/>
      </w:r>
    </w:p>
  </w:footnote>
  <w:footnote w:type="continuationNotice" w:id="1">
    <w:p w14:paraId="77E8F716" w14:textId="77777777" w:rsidR="00560E00" w:rsidRDefault="00560E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DE3E0" w14:textId="0D4E6D46" w:rsidR="00583589" w:rsidRDefault="008F6C49" w:rsidP="00CC26F0">
    <w:pPr>
      <w:pStyle w:val="Arialnormal"/>
    </w:pPr>
    <w:r w:rsidRPr="00CC26F0">
      <w:rPr>
        <w:i/>
        <w:sz w:val="18"/>
      </w:rPr>
      <w:fldChar w:fldCharType="begin"/>
    </w:r>
    <w:r w:rsidRPr="00CC26F0">
      <w:rPr>
        <w:i/>
        <w:sz w:val="18"/>
      </w:rPr>
      <w:instrText xml:space="preserve"> PAGE   \* MERGEFORMAT </w:instrText>
    </w:r>
    <w:r w:rsidRPr="00CC26F0">
      <w:rPr>
        <w:i/>
        <w:sz w:val="18"/>
      </w:rPr>
      <w:fldChar w:fldCharType="separate"/>
    </w:r>
    <w:r w:rsidRPr="00CC26F0">
      <w:rPr>
        <w:i/>
        <w:sz w:val="18"/>
      </w:rPr>
      <w:t>1</w:t>
    </w:r>
    <w:r w:rsidRPr="00CC26F0">
      <w:rPr>
        <w:i/>
        <w:sz w:val="18"/>
      </w:rPr>
      <w:fldChar w:fldCharType="end"/>
    </w:r>
    <w:r w:rsidR="00AE2FD0" w:rsidRPr="00FD7F8A">
      <w:rPr>
        <w:rFonts w:ascii="Calibri" w:hAnsi="Calibri" w:cs="Calibri"/>
        <w:i/>
        <w:iCs/>
        <w:noProof/>
        <w:color w:val="808080" w:themeColor="background1" w:themeShade="80"/>
        <w:sz w:val="18"/>
        <w:szCs w:val="18"/>
        <w:lang w:val="en-NZ" w:eastAsia="en-NZ"/>
      </w:rPr>
      <w:drawing>
        <wp:anchor distT="0" distB="0" distL="114300" distR="114300" simplePos="0" relativeHeight="251658241" behindDoc="0" locked="0" layoutInCell="1" allowOverlap="1" wp14:anchorId="3967F916" wp14:editId="64CB8AA5">
          <wp:simplePos x="0" y="0"/>
          <wp:positionH relativeFrom="margin">
            <wp:align>right</wp:align>
          </wp:positionH>
          <wp:positionV relativeFrom="paragraph">
            <wp:posOffset>-217230</wp:posOffset>
          </wp:positionV>
          <wp:extent cx="2159635" cy="617855"/>
          <wp:effectExtent l="0" t="0" r="0" b="0"/>
          <wp:wrapSquare wrapText="bothSides"/>
          <wp:docPr id="1578581737" name="Picture 1578581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35" cy="617855"/>
                  </a:xfrm>
                  <a:prstGeom prst="rect">
                    <a:avLst/>
                  </a:prstGeom>
                </pic:spPr>
              </pic:pic>
            </a:graphicData>
          </a:graphic>
          <wp14:sizeRelH relativeFrom="page">
            <wp14:pctWidth>0</wp14:pctWidth>
          </wp14:sizeRelH>
          <wp14:sizeRelV relativeFrom="page">
            <wp14:pctHeight>0</wp14:pctHeight>
          </wp14:sizeRelV>
        </wp:anchor>
      </w:drawing>
    </w:r>
    <w:r w:rsidR="00F006ED">
      <w:rPr>
        <w:rFonts w:ascii="Calibri" w:hAnsi="Calibri" w:cs="Calibri"/>
        <w:i/>
        <w:iCs/>
        <w:color w:val="7F7F7F"/>
        <w:sz w:val="18"/>
        <w:szCs w:val="18"/>
      </w:rPr>
      <w:t> </w:t>
    </w:r>
    <w:r w:rsidR="00583589">
      <w:ptab w:relativeTo="margin" w:alignment="center" w:leader="none"/>
    </w:r>
  </w:p>
  <w:p w14:paraId="41BFD4A7" w14:textId="77777777" w:rsidR="00717331" w:rsidRDefault="00717331" w:rsidP="00CC26F0">
    <w:pPr>
      <w:pStyle w:val="Arialnormal"/>
    </w:pPr>
  </w:p>
  <w:p w14:paraId="7748D56D" w14:textId="77777777" w:rsidR="00717331" w:rsidRPr="00CC26F0" w:rsidRDefault="00717331" w:rsidP="00CC26F0">
    <w:pPr>
      <w:pStyle w:val="Arialnormal"/>
      <w:rPr>
        <w:rFonts w:ascii="Calibri" w:hAnsi="Calibri"/>
        <w:i/>
        <w:color w:val="808080" w:themeColor="background1" w:themeShade="80"/>
        <w:sz w:val="18"/>
      </w:rPr>
    </w:pPr>
  </w:p>
  <w:p w14:paraId="63FA5896" w14:textId="77777777" w:rsidR="00824EF3" w:rsidRDefault="00824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F3E48"/>
    <w:multiLevelType w:val="hybridMultilevel"/>
    <w:tmpl w:val="A2C620F2"/>
    <w:lvl w:ilvl="0" w:tplc="14090019">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10426E7C"/>
    <w:multiLevelType w:val="hybridMultilevel"/>
    <w:tmpl w:val="774868A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3FB4900"/>
    <w:multiLevelType w:val="hybridMultilevel"/>
    <w:tmpl w:val="9F945D1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90638AD"/>
    <w:multiLevelType w:val="hybridMultilevel"/>
    <w:tmpl w:val="5DF052A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C0820C9"/>
    <w:multiLevelType w:val="hybridMultilevel"/>
    <w:tmpl w:val="63728C98"/>
    <w:lvl w:ilvl="0" w:tplc="9B2C8ADA">
      <w:start w:val="1"/>
      <w:numFmt w:val="upp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7691508"/>
    <w:multiLevelType w:val="hybridMultilevel"/>
    <w:tmpl w:val="2990D58E"/>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736534B6"/>
    <w:multiLevelType w:val="hybridMultilevel"/>
    <w:tmpl w:val="29CE11B6"/>
    <w:lvl w:ilvl="0" w:tplc="8EF88696">
      <w:start w:val="8"/>
      <w:numFmt w:val="bullet"/>
      <w:lvlText w:val="-"/>
      <w:lvlJc w:val="left"/>
      <w:pPr>
        <w:tabs>
          <w:tab w:val="num" w:pos="360"/>
        </w:tabs>
        <w:ind w:left="360" w:hanging="360"/>
      </w:pPr>
      <w:rPr>
        <w:rFonts w:ascii="Times New Roman" w:eastAsia="Times New Roman" w:hAnsi="Times New Roman"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AD929DA"/>
    <w:multiLevelType w:val="hybridMultilevel"/>
    <w:tmpl w:val="97CE69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332102177">
    <w:abstractNumId w:val="7"/>
  </w:num>
  <w:num w:numId="2" w16cid:durableId="1595556544">
    <w:abstractNumId w:val="6"/>
  </w:num>
  <w:num w:numId="3" w16cid:durableId="1694113531">
    <w:abstractNumId w:val="4"/>
  </w:num>
  <w:num w:numId="4" w16cid:durableId="1324353536">
    <w:abstractNumId w:val="5"/>
  </w:num>
  <w:num w:numId="5" w16cid:durableId="720177257">
    <w:abstractNumId w:val="0"/>
  </w:num>
  <w:num w:numId="6" w16cid:durableId="1439372657">
    <w:abstractNumId w:val="2"/>
  </w:num>
  <w:num w:numId="7" w16cid:durableId="2142258294">
    <w:abstractNumId w:val="3"/>
  </w:num>
  <w:num w:numId="8" w16cid:durableId="1654336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UyMTIzsDQ0sTBV0lEKTi0uzszPAykwNKgFAOj0MRktAAAA"/>
  </w:docVars>
  <w:rsids>
    <w:rsidRoot w:val="00583589"/>
    <w:rsid w:val="00001BD7"/>
    <w:rsid w:val="00001CE0"/>
    <w:rsid w:val="00001FC1"/>
    <w:rsid w:val="000061E3"/>
    <w:rsid w:val="00012F34"/>
    <w:rsid w:val="00015AA9"/>
    <w:rsid w:val="000219F3"/>
    <w:rsid w:val="000244C3"/>
    <w:rsid w:val="00025CA2"/>
    <w:rsid w:val="00026149"/>
    <w:rsid w:val="00026473"/>
    <w:rsid w:val="00027B4B"/>
    <w:rsid w:val="00040561"/>
    <w:rsid w:val="0004185E"/>
    <w:rsid w:val="00044315"/>
    <w:rsid w:val="000458FB"/>
    <w:rsid w:val="000473B2"/>
    <w:rsid w:val="000509F2"/>
    <w:rsid w:val="0005191C"/>
    <w:rsid w:val="00055FE6"/>
    <w:rsid w:val="00057E48"/>
    <w:rsid w:val="00065247"/>
    <w:rsid w:val="0007088F"/>
    <w:rsid w:val="00070EC5"/>
    <w:rsid w:val="00080485"/>
    <w:rsid w:val="00082A12"/>
    <w:rsid w:val="000931AB"/>
    <w:rsid w:val="00096355"/>
    <w:rsid w:val="000A09D3"/>
    <w:rsid w:val="000A6468"/>
    <w:rsid w:val="000B1EFF"/>
    <w:rsid w:val="000B29E0"/>
    <w:rsid w:val="000B2B14"/>
    <w:rsid w:val="000B2CF2"/>
    <w:rsid w:val="000B5D33"/>
    <w:rsid w:val="000C02EB"/>
    <w:rsid w:val="000C7A61"/>
    <w:rsid w:val="000D0C09"/>
    <w:rsid w:val="000D1575"/>
    <w:rsid w:val="000D20DD"/>
    <w:rsid w:val="000D21EC"/>
    <w:rsid w:val="000D3549"/>
    <w:rsid w:val="000D5A61"/>
    <w:rsid w:val="000E1519"/>
    <w:rsid w:val="000E4EB4"/>
    <w:rsid w:val="000F0EDC"/>
    <w:rsid w:val="001010E7"/>
    <w:rsid w:val="00101922"/>
    <w:rsid w:val="00106702"/>
    <w:rsid w:val="0010760D"/>
    <w:rsid w:val="00110CC3"/>
    <w:rsid w:val="00115ACD"/>
    <w:rsid w:val="001169CE"/>
    <w:rsid w:val="0012108C"/>
    <w:rsid w:val="00121849"/>
    <w:rsid w:val="00124EB8"/>
    <w:rsid w:val="001255BE"/>
    <w:rsid w:val="00133953"/>
    <w:rsid w:val="001375DD"/>
    <w:rsid w:val="0013765E"/>
    <w:rsid w:val="00137AE2"/>
    <w:rsid w:val="00142831"/>
    <w:rsid w:val="00146AE0"/>
    <w:rsid w:val="0014758A"/>
    <w:rsid w:val="00153953"/>
    <w:rsid w:val="00154674"/>
    <w:rsid w:val="0015635C"/>
    <w:rsid w:val="00156CF0"/>
    <w:rsid w:val="00156DC0"/>
    <w:rsid w:val="00160A8E"/>
    <w:rsid w:val="001619A6"/>
    <w:rsid w:val="0016288A"/>
    <w:rsid w:val="00162A73"/>
    <w:rsid w:val="00170BFC"/>
    <w:rsid w:val="0017195C"/>
    <w:rsid w:val="00173047"/>
    <w:rsid w:val="00173ED6"/>
    <w:rsid w:val="00177289"/>
    <w:rsid w:val="00180015"/>
    <w:rsid w:val="00181F14"/>
    <w:rsid w:val="00183D1E"/>
    <w:rsid w:val="001848A0"/>
    <w:rsid w:val="001848ED"/>
    <w:rsid w:val="001852E2"/>
    <w:rsid w:val="00185656"/>
    <w:rsid w:val="00185F2F"/>
    <w:rsid w:val="0019016A"/>
    <w:rsid w:val="00192EA9"/>
    <w:rsid w:val="00194259"/>
    <w:rsid w:val="00197599"/>
    <w:rsid w:val="001A1880"/>
    <w:rsid w:val="001A2857"/>
    <w:rsid w:val="001A2A21"/>
    <w:rsid w:val="001B1C55"/>
    <w:rsid w:val="001B41F7"/>
    <w:rsid w:val="001B53AA"/>
    <w:rsid w:val="001C0A87"/>
    <w:rsid w:val="001C2C34"/>
    <w:rsid w:val="001C4DF2"/>
    <w:rsid w:val="001D0434"/>
    <w:rsid w:val="001D6083"/>
    <w:rsid w:val="001D6BC0"/>
    <w:rsid w:val="001E048A"/>
    <w:rsid w:val="001E139B"/>
    <w:rsid w:val="001E1CAF"/>
    <w:rsid w:val="001E55CD"/>
    <w:rsid w:val="001E5ECD"/>
    <w:rsid w:val="001F1B1E"/>
    <w:rsid w:val="001F39CD"/>
    <w:rsid w:val="001F577B"/>
    <w:rsid w:val="001F58F7"/>
    <w:rsid w:val="001F5F1F"/>
    <w:rsid w:val="001F6C11"/>
    <w:rsid w:val="002020C3"/>
    <w:rsid w:val="00211A67"/>
    <w:rsid w:val="00214729"/>
    <w:rsid w:val="00220F31"/>
    <w:rsid w:val="0022282E"/>
    <w:rsid w:val="00222A7C"/>
    <w:rsid w:val="00223B1A"/>
    <w:rsid w:val="00224052"/>
    <w:rsid w:val="002263B5"/>
    <w:rsid w:val="0023111A"/>
    <w:rsid w:val="00232A84"/>
    <w:rsid w:val="002352E7"/>
    <w:rsid w:val="00243177"/>
    <w:rsid w:val="0024357D"/>
    <w:rsid w:val="0024413F"/>
    <w:rsid w:val="002447E9"/>
    <w:rsid w:val="0024570A"/>
    <w:rsid w:val="00247523"/>
    <w:rsid w:val="002504A9"/>
    <w:rsid w:val="0025062C"/>
    <w:rsid w:val="0025289A"/>
    <w:rsid w:val="0025403C"/>
    <w:rsid w:val="002551CC"/>
    <w:rsid w:val="002624C4"/>
    <w:rsid w:val="002628E8"/>
    <w:rsid w:val="002629B1"/>
    <w:rsid w:val="00262AE9"/>
    <w:rsid w:val="00264CEC"/>
    <w:rsid w:val="002710AD"/>
    <w:rsid w:val="002728FF"/>
    <w:rsid w:val="002736F1"/>
    <w:rsid w:val="00277D15"/>
    <w:rsid w:val="00280402"/>
    <w:rsid w:val="00281FD3"/>
    <w:rsid w:val="0028401D"/>
    <w:rsid w:val="0028587B"/>
    <w:rsid w:val="0028683C"/>
    <w:rsid w:val="002872AA"/>
    <w:rsid w:val="002920AF"/>
    <w:rsid w:val="002931B0"/>
    <w:rsid w:val="00296ADA"/>
    <w:rsid w:val="00296C05"/>
    <w:rsid w:val="00296F3B"/>
    <w:rsid w:val="00297A4F"/>
    <w:rsid w:val="002A0CC9"/>
    <w:rsid w:val="002A10B8"/>
    <w:rsid w:val="002A12C1"/>
    <w:rsid w:val="002B1230"/>
    <w:rsid w:val="002B57B4"/>
    <w:rsid w:val="002C003C"/>
    <w:rsid w:val="002C4405"/>
    <w:rsid w:val="002C5E83"/>
    <w:rsid w:val="002D399B"/>
    <w:rsid w:val="002D50D2"/>
    <w:rsid w:val="002D767B"/>
    <w:rsid w:val="002E5830"/>
    <w:rsid w:val="002E5B85"/>
    <w:rsid w:val="002E6A65"/>
    <w:rsid w:val="002E6A97"/>
    <w:rsid w:val="002F1341"/>
    <w:rsid w:val="002F1FB4"/>
    <w:rsid w:val="002F2A78"/>
    <w:rsid w:val="002F2E44"/>
    <w:rsid w:val="002F46EB"/>
    <w:rsid w:val="002F64B3"/>
    <w:rsid w:val="002F6604"/>
    <w:rsid w:val="002F7E3E"/>
    <w:rsid w:val="0030497C"/>
    <w:rsid w:val="003053DC"/>
    <w:rsid w:val="00305AD5"/>
    <w:rsid w:val="0031155D"/>
    <w:rsid w:val="00317AC9"/>
    <w:rsid w:val="00317E0E"/>
    <w:rsid w:val="00321A77"/>
    <w:rsid w:val="003224EA"/>
    <w:rsid w:val="00323EBB"/>
    <w:rsid w:val="00323F79"/>
    <w:rsid w:val="00325241"/>
    <w:rsid w:val="0032550B"/>
    <w:rsid w:val="00325C60"/>
    <w:rsid w:val="00326306"/>
    <w:rsid w:val="0033574A"/>
    <w:rsid w:val="003460D7"/>
    <w:rsid w:val="003461F8"/>
    <w:rsid w:val="00350CA2"/>
    <w:rsid w:val="00352DF4"/>
    <w:rsid w:val="00354421"/>
    <w:rsid w:val="003574B6"/>
    <w:rsid w:val="00360519"/>
    <w:rsid w:val="00362DDF"/>
    <w:rsid w:val="003630E1"/>
    <w:rsid w:val="003635F4"/>
    <w:rsid w:val="00363DC1"/>
    <w:rsid w:val="00364AB3"/>
    <w:rsid w:val="00370D42"/>
    <w:rsid w:val="00372A80"/>
    <w:rsid w:val="00375660"/>
    <w:rsid w:val="00375700"/>
    <w:rsid w:val="00376844"/>
    <w:rsid w:val="00376F1C"/>
    <w:rsid w:val="00381BF1"/>
    <w:rsid w:val="0038331A"/>
    <w:rsid w:val="003856F3"/>
    <w:rsid w:val="00385894"/>
    <w:rsid w:val="00386287"/>
    <w:rsid w:val="003867B5"/>
    <w:rsid w:val="00386E6A"/>
    <w:rsid w:val="0038730F"/>
    <w:rsid w:val="00387A8C"/>
    <w:rsid w:val="0039329A"/>
    <w:rsid w:val="00394E78"/>
    <w:rsid w:val="003A2B85"/>
    <w:rsid w:val="003A4C14"/>
    <w:rsid w:val="003A6225"/>
    <w:rsid w:val="003B2AF8"/>
    <w:rsid w:val="003B7470"/>
    <w:rsid w:val="003C3F26"/>
    <w:rsid w:val="003C58A4"/>
    <w:rsid w:val="003C6C9A"/>
    <w:rsid w:val="003D4D1D"/>
    <w:rsid w:val="003D5FF2"/>
    <w:rsid w:val="003D65C7"/>
    <w:rsid w:val="003E17AD"/>
    <w:rsid w:val="003E3A1F"/>
    <w:rsid w:val="003E3CF1"/>
    <w:rsid w:val="003E59CE"/>
    <w:rsid w:val="003E6FB3"/>
    <w:rsid w:val="003F3728"/>
    <w:rsid w:val="003F5B0C"/>
    <w:rsid w:val="003F7C3C"/>
    <w:rsid w:val="004009D6"/>
    <w:rsid w:val="00405949"/>
    <w:rsid w:val="00406309"/>
    <w:rsid w:val="00406590"/>
    <w:rsid w:val="00410171"/>
    <w:rsid w:val="00410BC9"/>
    <w:rsid w:val="0041469E"/>
    <w:rsid w:val="00414701"/>
    <w:rsid w:val="00416872"/>
    <w:rsid w:val="0041693A"/>
    <w:rsid w:val="00420E72"/>
    <w:rsid w:val="004245FC"/>
    <w:rsid w:val="004269D2"/>
    <w:rsid w:val="004304C0"/>
    <w:rsid w:val="00430F6C"/>
    <w:rsid w:val="00433A5F"/>
    <w:rsid w:val="00434C8C"/>
    <w:rsid w:val="00436EB6"/>
    <w:rsid w:val="0044005D"/>
    <w:rsid w:val="004413B8"/>
    <w:rsid w:val="00441DF1"/>
    <w:rsid w:val="00442E5C"/>
    <w:rsid w:val="00443C66"/>
    <w:rsid w:val="00456361"/>
    <w:rsid w:val="00456908"/>
    <w:rsid w:val="00457A8E"/>
    <w:rsid w:val="00464239"/>
    <w:rsid w:val="00464B38"/>
    <w:rsid w:val="00466F89"/>
    <w:rsid w:val="00471EE8"/>
    <w:rsid w:val="00472B49"/>
    <w:rsid w:val="0047576C"/>
    <w:rsid w:val="00481D0B"/>
    <w:rsid w:val="004956EF"/>
    <w:rsid w:val="004959FB"/>
    <w:rsid w:val="00496A5F"/>
    <w:rsid w:val="00496FFC"/>
    <w:rsid w:val="004A57B3"/>
    <w:rsid w:val="004A58BB"/>
    <w:rsid w:val="004B170D"/>
    <w:rsid w:val="004C2C88"/>
    <w:rsid w:val="004C3AB6"/>
    <w:rsid w:val="004C3BBC"/>
    <w:rsid w:val="004C49D5"/>
    <w:rsid w:val="004C5F16"/>
    <w:rsid w:val="004C63B2"/>
    <w:rsid w:val="004C7739"/>
    <w:rsid w:val="004C78FF"/>
    <w:rsid w:val="004D1BCF"/>
    <w:rsid w:val="004D38BD"/>
    <w:rsid w:val="004D4CCD"/>
    <w:rsid w:val="004D6FBD"/>
    <w:rsid w:val="004D7470"/>
    <w:rsid w:val="004D74A8"/>
    <w:rsid w:val="004E0836"/>
    <w:rsid w:val="004E22A2"/>
    <w:rsid w:val="004E4A95"/>
    <w:rsid w:val="004E5F6F"/>
    <w:rsid w:val="004E6079"/>
    <w:rsid w:val="004F425C"/>
    <w:rsid w:val="004F6FF3"/>
    <w:rsid w:val="00502E0C"/>
    <w:rsid w:val="0050308D"/>
    <w:rsid w:val="005064F0"/>
    <w:rsid w:val="005078F5"/>
    <w:rsid w:val="00511C3A"/>
    <w:rsid w:val="005140ED"/>
    <w:rsid w:val="00516A8A"/>
    <w:rsid w:val="00516F55"/>
    <w:rsid w:val="0052169E"/>
    <w:rsid w:val="00521C84"/>
    <w:rsid w:val="00521CBF"/>
    <w:rsid w:val="00523066"/>
    <w:rsid w:val="00523F88"/>
    <w:rsid w:val="00526E2C"/>
    <w:rsid w:val="0053515E"/>
    <w:rsid w:val="00535F87"/>
    <w:rsid w:val="0053613C"/>
    <w:rsid w:val="00542B2F"/>
    <w:rsid w:val="005441A4"/>
    <w:rsid w:val="00552655"/>
    <w:rsid w:val="0055399D"/>
    <w:rsid w:val="0056009D"/>
    <w:rsid w:val="00560E00"/>
    <w:rsid w:val="005619D4"/>
    <w:rsid w:val="00562E62"/>
    <w:rsid w:val="00563717"/>
    <w:rsid w:val="00563C82"/>
    <w:rsid w:val="00565418"/>
    <w:rsid w:val="005672DE"/>
    <w:rsid w:val="00570E2F"/>
    <w:rsid w:val="00571E81"/>
    <w:rsid w:val="00575170"/>
    <w:rsid w:val="00576131"/>
    <w:rsid w:val="00576470"/>
    <w:rsid w:val="0057697C"/>
    <w:rsid w:val="005778DE"/>
    <w:rsid w:val="005800EE"/>
    <w:rsid w:val="00580B4B"/>
    <w:rsid w:val="00580C99"/>
    <w:rsid w:val="00581E6A"/>
    <w:rsid w:val="00583080"/>
    <w:rsid w:val="00583589"/>
    <w:rsid w:val="005864AB"/>
    <w:rsid w:val="00587684"/>
    <w:rsid w:val="005910AC"/>
    <w:rsid w:val="00597075"/>
    <w:rsid w:val="005A00A3"/>
    <w:rsid w:val="005A10DB"/>
    <w:rsid w:val="005A20D5"/>
    <w:rsid w:val="005A5886"/>
    <w:rsid w:val="005A6974"/>
    <w:rsid w:val="005B083A"/>
    <w:rsid w:val="005B1311"/>
    <w:rsid w:val="005B1DB3"/>
    <w:rsid w:val="005B20FD"/>
    <w:rsid w:val="005B76FB"/>
    <w:rsid w:val="005C6189"/>
    <w:rsid w:val="005C72AB"/>
    <w:rsid w:val="005D0E87"/>
    <w:rsid w:val="005D47AA"/>
    <w:rsid w:val="005E0168"/>
    <w:rsid w:val="005E0CFF"/>
    <w:rsid w:val="005E42F6"/>
    <w:rsid w:val="005E76F6"/>
    <w:rsid w:val="005F0851"/>
    <w:rsid w:val="005F1334"/>
    <w:rsid w:val="00601B85"/>
    <w:rsid w:val="00602788"/>
    <w:rsid w:val="00604E2E"/>
    <w:rsid w:val="006050DC"/>
    <w:rsid w:val="00605DEB"/>
    <w:rsid w:val="0060649D"/>
    <w:rsid w:val="006072F5"/>
    <w:rsid w:val="00610E43"/>
    <w:rsid w:val="00611741"/>
    <w:rsid w:val="00611D33"/>
    <w:rsid w:val="006138FD"/>
    <w:rsid w:val="00614140"/>
    <w:rsid w:val="00614C9A"/>
    <w:rsid w:val="00614E67"/>
    <w:rsid w:val="00615FE2"/>
    <w:rsid w:val="00617BDA"/>
    <w:rsid w:val="00623827"/>
    <w:rsid w:val="00625D12"/>
    <w:rsid w:val="0062773F"/>
    <w:rsid w:val="0063342F"/>
    <w:rsid w:val="00635D52"/>
    <w:rsid w:val="00636E5E"/>
    <w:rsid w:val="00643DF9"/>
    <w:rsid w:val="00645E53"/>
    <w:rsid w:val="006461E2"/>
    <w:rsid w:val="00646CB3"/>
    <w:rsid w:val="006479C4"/>
    <w:rsid w:val="00654263"/>
    <w:rsid w:val="00655DFE"/>
    <w:rsid w:val="00656656"/>
    <w:rsid w:val="00657A8A"/>
    <w:rsid w:val="006601F7"/>
    <w:rsid w:val="00660446"/>
    <w:rsid w:val="006629FA"/>
    <w:rsid w:val="00665FD8"/>
    <w:rsid w:val="00670ABE"/>
    <w:rsid w:val="00674C2C"/>
    <w:rsid w:val="00677634"/>
    <w:rsid w:val="0068305F"/>
    <w:rsid w:val="00694230"/>
    <w:rsid w:val="006944B4"/>
    <w:rsid w:val="006A1AA9"/>
    <w:rsid w:val="006A1AD1"/>
    <w:rsid w:val="006A2746"/>
    <w:rsid w:val="006A4935"/>
    <w:rsid w:val="006A514F"/>
    <w:rsid w:val="006A5329"/>
    <w:rsid w:val="006A6416"/>
    <w:rsid w:val="006A6F3B"/>
    <w:rsid w:val="006A746F"/>
    <w:rsid w:val="006B008A"/>
    <w:rsid w:val="006B091F"/>
    <w:rsid w:val="006B092D"/>
    <w:rsid w:val="006B3065"/>
    <w:rsid w:val="006B675E"/>
    <w:rsid w:val="006B7D42"/>
    <w:rsid w:val="006C297B"/>
    <w:rsid w:val="006C2B47"/>
    <w:rsid w:val="006C4765"/>
    <w:rsid w:val="006D2819"/>
    <w:rsid w:val="006E12C4"/>
    <w:rsid w:val="006E4BDE"/>
    <w:rsid w:val="006E6B29"/>
    <w:rsid w:val="006F09CC"/>
    <w:rsid w:val="006F0BE7"/>
    <w:rsid w:val="0070760F"/>
    <w:rsid w:val="00707D3D"/>
    <w:rsid w:val="00712A92"/>
    <w:rsid w:val="00714B2A"/>
    <w:rsid w:val="0071602C"/>
    <w:rsid w:val="00717331"/>
    <w:rsid w:val="007179D7"/>
    <w:rsid w:val="00720478"/>
    <w:rsid w:val="007222D8"/>
    <w:rsid w:val="00723193"/>
    <w:rsid w:val="00724056"/>
    <w:rsid w:val="0072419B"/>
    <w:rsid w:val="00724204"/>
    <w:rsid w:val="007334BC"/>
    <w:rsid w:val="00733CCF"/>
    <w:rsid w:val="00736D49"/>
    <w:rsid w:val="00743375"/>
    <w:rsid w:val="00744ACC"/>
    <w:rsid w:val="00745EED"/>
    <w:rsid w:val="00747E09"/>
    <w:rsid w:val="0075000E"/>
    <w:rsid w:val="00750979"/>
    <w:rsid w:val="00750A01"/>
    <w:rsid w:val="0075237F"/>
    <w:rsid w:val="00754CAD"/>
    <w:rsid w:val="00756FD7"/>
    <w:rsid w:val="007611E4"/>
    <w:rsid w:val="00761D01"/>
    <w:rsid w:val="0076276C"/>
    <w:rsid w:val="00764E50"/>
    <w:rsid w:val="0076523B"/>
    <w:rsid w:val="00765793"/>
    <w:rsid w:val="0077248C"/>
    <w:rsid w:val="00775040"/>
    <w:rsid w:val="00775B7F"/>
    <w:rsid w:val="00776645"/>
    <w:rsid w:val="00776DA6"/>
    <w:rsid w:val="0078292B"/>
    <w:rsid w:val="0078468B"/>
    <w:rsid w:val="007856F4"/>
    <w:rsid w:val="007909D4"/>
    <w:rsid w:val="00790F1A"/>
    <w:rsid w:val="00792C1C"/>
    <w:rsid w:val="00794C56"/>
    <w:rsid w:val="007964B3"/>
    <w:rsid w:val="00796768"/>
    <w:rsid w:val="007A1369"/>
    <w:rsid w:val="007A15D9"/>
    <w:rsid w:val="007A20C2"/>
    <w:rsid w:val="007B2E7E"/>
    <w:rsid w:val="007B30C8"/>
    <w:rsid w:val="007B401B"/>
    <w:rsid w:val="007B485C"/>
    <w:rsid w:val="007B4D44"/>
    <w:rsid w:val="007B67FA"/>
    <w:rsid w:val="007B6E03"/>
    <w:rsid w:val="007C0CC0"/>
    <w:rsid w:val="007C2A62"/>
    <w:rsid w:val="007C2E5C"/>
    <w:rsid w:val="007C7F27"/>
    <w:rsid w:val="007E295B"/>
    <w:rsid w:val="007E42A1"/>
    <w:rsid w:val="007E7328"/>
    <w:rsid w:val="007E7421"/>
    <w:rsid w:val="007E7B26"/>
    <w:rsid w:val="007F1B03"/>
    <w:rsid w:val="007F4A97"/>
    <w:rsid w:val="007F70AA"/>
    <w:rsid w:val="007F7C11"/>
    <w:rsid w:val="008001B6"/>
    <w:rsid w:val="00801700"/>
    <w:rsid w:val="008035BE"/>
    <w:rsid w:val="008036AA"/>
    <w:rsid w:val="00807185"/>
    <w:rsid w:val="00813AFC"/>
    <w:rsid w:val="00820E12"/>
    <w:rsid w:val="008229BF"/>
    <w:rsid w:val="00824C1B"/>
    <w:rsid w:val="00824EF3"/>
    <w:rsid w:val="00825BB0"/>
    <w:rsid w:val="008266E0"/>
    <w:rsid w:val="00831D3F"/>
    <w:rsid w:val="00833567"/>
    <w:rsid w:val="00833C08"/>
    <w:rsid w:val="00836019"/>
    <w:rsid w:val="00841E45"/>
    <w:rsid w:val="0084239A"/>
    <w:rsid w:val="00842461"/>
    <w:rsid w:val="00842697"/>
    <w:rsid w:val="00842DDA"/>
    <w:rsid w:val="00850E95"/>
    <w:rsid w:val="00856CE3"/>
    <w:rsid w:val="00861F1B"/>
    <w:rsid w:val="00864AE9"/>
    <w:rsid w:val="008653BA"/>
    <w:rsid w:val="008748D5"/>
    <w:rsid w:val="00876ACB"/>
    <w:rsid w:val="00877202"/>
    <w:rsid w:val="00880441"/>
    <w:rsid w:val="008816AB"/>
    <w:rsid w:val="00881C2F"/>
    <w:rsid w:val="00883535"/>
    <w:rsid w:val="0088481F"/>
    <w:rsid w:val="00885AB8"/>
    <w:rsid w:val="008923C0"/>
    <w:rsid w:val="00892448"/>
    <w:rsid w:val="008934DD"/>
    <w:rsid w:val="00896F6F"/>
    <w:rsid w:val="008A08AA"/>
    <w:rsid w:val="008A4F70"/>
    <w:rsid w:val="008B278C"/>
    <w:rsid w:val="008B40C3"/>
    <w:rsid w:val="008B56D9"/>
    <w:rsid w:val="008C47FC"/>
    <w:rsid w:val="008C632A"/>
    <w:rsid w:val="008D0C8A"/>
    <w:rsid w:val="008D245F"/>
    <w:rsid w:val="008D365A"/>
    <w:rsid w:val="008D6398"/>
    <w:rsid w:val="008D6ED8"/>
    <w:rsid w:val="008D7F70"/>
    <w:rsid w:val="008E2D9F"/>
    <w:rsid w:val="008E641F"/>
    <w:rsid w:val="008F15A3"/>
    <w:rsid w:val="008F1A1B"/>
    <w:rsid w:val="008F346D"/>
    <w:rsid w:val="008F6C49"/>
    <w:rsid w:val="009024A4"/>
    <w:rsid w:val="00903A2C"/>
    <w:rsid w:val="00904A8F"/>
    <w:rsid w:val="00906975"/>
    <w:rsid w:val="00907664"/>
    <w:rsid w:val="009102BB"/>
    <w:rsid w:val="009112CE"/>
    <w:rsid w:val="00912594"/>
    <w:rsid w:val="00912F60"/>
    <w:rsid w:val="00914243"/>
    <w:rsid w:val="00915250"/>
    <w:rsid w:val="0091551C"/>
    <w:rsid w:val="00916D50"/>
    <w:rsid w:val="009171C5"/>
    <w:rsid w:val="009210E1"/>
    <w:rsid w:val="00926945"/>
    <w:rsid w:val="00930680"/>
    <w:rsid w:val="00930B3F"/>
    <w:rsid w:val="00933BFE"/>
    <w:rsid w:val="00934D10"/>
    <w:rsid w:val="00937E4A"/>
    <w:rsid w:val="00937EDD"/>
    <w:rsid w:val="00940BA1"/>
    <w:rsid w:val="009423F1"/>
    <w:rsid w:val="0095061B"/>
    <w:rsid w:val="009506C7"/>
    <w:rsid w:val="00952DCD"/>
    <w:rsid w:val="00955DC5"/>
    <w:rsid w:val="0096553F"/>
    <w:rsid w:val="00971686"/>
    <w:rsid w:val="009738D4"/>
    <w:rsid w:val="00975B80"/>
    <w:rsid w:val="00975D31"/>
    <w:rsid w:val="00980DC6"/>
    <w:rsid w:val="009826A3"/>
    <w:rsid w:val="00985A65"/>
    <w:rsid w:val="00986391"/>
    <w:rsid w:val="00986D2F"/>
    <w:rsid w:val="00994601"/>
    <w:rsid w:val="00994C77"/>
    <w:rsid w:val="00996264"/>
    <w:rsid w:val="009A25BF"/>
    <w:rsid w:val="009A797B"/>
    <w:rsid w:val="009B089B"/>
    <w:rsid w:val="009B40AD"/>
    <w:rsid w:val="009B5BEB"/>
    <w:rsid w:val="009B6A48"/>
    <w:rsid w:val="009B6EA0"/>
    <w:rsid w:val="009B77D1"/>
    <w:rsid w:val="009C1B03"/>
    <w:rsid w:val="009C2CE3"/>
    <w:rsid w:val="009C311F"/>
    <w:rsid w:val="009C40FC"/>
    <w:rsid w:val="009C607E"/>
    <w:rsid w:val="009D0CA5"/>
    <w:rsid w:val="009D3172"/>
    <w:rsid w:val="009D3A4B"/>
    <w:rsid w:val="009D3D5A"/>
    <w:rsid w:val="009D6201"/>
    <w:rsid w:val="009D689D"/>
    <w:rsid w:val="009D7C69"/>
    <w:rsid w:val="009E09F7"/>
    <w:rsid w:val="009E0A43"/>
    <w:rsid w:val="009E29ED"/>
    <w:rsid w:val="009F141C"/>
    <w:rsid w:val="009F722B"/>
    <w:rsid w:val="009F7588"/>
    <w:rsid w:val="00A0054E"/>
    <w:rsid w:val="00A03659"/>
    <w:rsid w:val="00A04952"/>
    <w:rsid w:val="00A05056"/>
    <w:rsid w:val="00A05489"/>
    <w:rsid w:val="00A055DA"/>
    <w:rsid w:val="00A07090"/>
    <w:rsid w:val="00A07EFC"/>
    <w:rsid w:val="00A10524"/>
    <w:rsid w:val="00A127A5"/>
    <w:rsid w:val="00A127FF"/>
    <w:rsid w:val="00A136D6"/>
    <w:rsid w:val="00A17BF6"/>
    <w:rsid w:val="00A22A27"/>
    <w:rsid w:val="00A23B0D"/>
    <w:rsid w:val="00A273D0"/>
    <w:rsid w:val="00A27770"/>
    <w:rsid w:val="00A2788C"/>
    <w:rsid w:val="00A30A8A"/>
    <w:rsid w:val="00A3133C"/>
    <w:rsid w:val="00A326E6"/>
    <w:rsid w:val="00A41FEE"/>
    <w:rsid w:val="00A44996"/>
    <w:rsid w:val="00A50C3B"/>
    <w:rsid w:val="00A5193C"/>
    <w:rsid w:val="00A55976"/>
    <w:rsid w:val="00A5649C"/>
    <w:rsid w:val="00A5727A"/>
    <w:rsid w:val="00A576C8"/>
    <w:rsid w:val="00A6295E"/>
    <w:rsid w:val="00A661E8"/>
    <w:rsid w:val="00A67591"/>
    <w:rsid w:val="00A67C87"/>
    <w:rsid w:val="00A806DC"/>
    <w:rsid w:val="00A83074"/>
    <w:rsid w:val="00A836E7"/>
    <w:rsid w:val="00A84E32"/>
    <w:rsid w:val="00A92D90"/>
    <w:rsid w:val="00A95B39"/>
    <w:rsid w:val="00A96B58"/>
    <w:rsid w:val="00AA07E1"/>
    <w:rsid w:val="00AA0AED"/>
    <w:rsid w:val="00AA10C6"/>
    <w:rsid w:val="00AA3D7D"/>
    <w:rsid w:val="00AA55EC"/>
    <w:rsid w:val="00AA7754"/>
    <w:rsid w:val="00AA7CCE"/>
    <w:rsid w:val="00AB0B28"/>
    <w:rsid w:val="00AB3FBE"/>
    <w:rsid w:val="00AB5C27"/>
    <w:rsid w:val="00AB7A30"/>
    <w:rsid w:val="00AC0053"/>
    <w:rsid w:val="00AC025C"/>
    <w:rsid w:val="00AC2675"/>
    <w:rsid w:val="00AC47BA"/>
    <w:rsid w:val="00AD2766"/>
    <w:rsid w:val="00AD2D38"/>
    <w:rsid w:val="00AD47E0"/>
    <w:rsid w:val="00AD6080"/>
    <w:rsid w:val="00AD6B4C"/>
    <w:rsid w:val="00AD7BF5"/>
    <w:rsid w:val="00AE0B58"/>
    <w:rsid w:val="00AE16D8"/>
    <w:rsid w:val="00AE2FD0"/>
    <w:rsid w:val="00AE3572"/>
    <w:rsid w:val="00AE3CA4"/>
    <w:rsid w:val="00AE685E"/>
    <w:rsid w:val="00AF065F"/>
    <w:rsid w:val="00AF14BD"/>
    <w:rsid w:val="00AF189F"/>
    <w:rsid w:val="00AF581D"/>
    <w:rsid w:val="00B00D65"/>
    <w:rsid w:val="00B10FCE"/>
    <w:rsid w:val="00B11DAC"/>
    <w:rsid w:val="00B12A90"/>
    <w:rsid w:val="00B130EA"/>
    <w:rsid w:val="00B14C6E"/>
    <w:rsid w:val="00B1702E"/>
    <w:rsid w:val="00B175DD"/>
    <w:rsid w:val="00B17BC5"/>
    <w:rsid w:val="00B24333"/>
    <w:rsid w:val="00B2511A"/>
    <w:rsid w:val="00B26522"/>
    <w:rsid w:val="00B353AF"/>
    <w:rsid w:val="00B367AB"/>
    <w:rsid w:val="00B36C3A"/>
    <w:rsid w:val="00B40073"/>
    <w:rsid w:val="00B40C0E"/>
    <w:rsid w:val="00B40FCC"/>
    <w:rsid w:val="00B4249F"/>
    <w:rsid w:val="00B42CC1"/>
    <w:rsid w:val="00B446EC"/>
    <w:rsid w:val="00B50AFF"/>
    <w:rsid w:val="00B51278"/>
    <w:rsid w:val="00B5456D"/>
    <w:rsid w:val="00B60668"/>
    <w:rsid w:val="00B631E6"/>
    <w:rsid w:val="00B63AC1"/>
    <w:rsid w:val="00B64AAF"/>
    <w:rsid w:val="00B671AD"/>
    <w:rsid w:val="00B67AA4"/>
    <w:rsid w:val="00B742EE"/>
    <w:rsid w:val="00B74389"/>
    <w:rsid w:val="00B775AD"/>
    <w:rsid w:val="00B82491"/>
    <w:rsid w:val="00B827F5"/>
    <w:rsid w:val="00B86AD3"/>
    <w:rsid w:val="00B9239A"/>
    <w:rsid w:val="00B92646"/>
    <w:rsid w:val="00B932BC"/>
    <w:rsid w:val="00B93D0A"/>
    <w:rsid w:val="00B960DF"/>
    <w:rsid w:val="00BA0FEA"/>
    <w:rsid w:val="00BA3033"/>
    <w:rsid w:val="00BA48FC"/>
    <w:rsid w:val="00BB5A82"/>
    <w:rsid w:val="00BB5AAA"/>
    <w:rsid w:val="00BB6385"/>
    <w:rsid w:val="00BB7EB4"/>
    <w:rsid w:val="00BC037A"/>
    <w:rsid w:val="00BC0772"/>
    <w:rsid w:val="00BC14FB"/>
    <w:rsid w:val="00BC5513"/>
    <w:rsid w:val="00BC5D42"/>
    <w:rsid w:val="00BC5EAE"/>
    <w:rsid w:val="00BC7091"/>
    <w:rsid w:val="00BC7F2A"/>
    <w:rsid w:val="00BD1E4E"/>
    <w:rsid w:val="00BD29D3"/>
    <w:rsid w:val="00BD728F"/>
    <w:rsid w:val="00BE11E4"/>
    <w:rsid w:val="00BE2A48"/>
    <w:rsid w:val="00BE4BA4"/>
    <w:rsid w:val="00BE566F"/>
    <w:rsid w:val="00BE5B26"/>
    <w:rsid w:val="00BE725F"/>
    <w:rsid w:val="00BE7628"/>
    <w:rsid w:val="00BF0A69"/>
    <w:rsid w:val="00BF484B"/>
    <w:rsid w:val="00BF69A3"/>
    <w:rsid w:val="00C0045F"/>
    <w:rsid w:val="00C06369"/>
    <w:rsid w:val="00C10592"/>
    <w:rsid w:val="00C107F5"/>
    <w:rsid w:val="00C14C35"/>
    <w:rsid w:val="00C157C7"/>
    <w:rsid w:val="00C2340D"/>
    <w:rsid w:val="00C25098"/>
    <w:rsid w:val="00C31EAD"/>
    <w:rsid w:val="00C364FA"/>
    <w:rsid w:val="00C46890"/>
    <w:rsid w:val="00C46B8F"/>
    <w:rsid w:val="00C474D3"/>
    <w:rsid w:val="00C501FB"/>
    <w:rsid w:val="00C533B0"/>
    <w:rsid w:val="00C53505"/>
    <w:rsid w:val="00C5423B"/>
    <w:rsid w:val="00C558CA"/>
    <w:rsid w:val="00C6133D"/>
    <w:rsid w:val="00C61E87"/>
    <w:rsid w:val="00C64974"/>
    <w:rsid w:val="00C679EF"/>
    <w:rsid w:val="00C71545"/>
    <w:rsid w:val="00C7245C"/>
    <w:rsid w:val="00C752C2"/>
    <w:rsid w:val="00C7532A"/>
    <w:rsid w:val="00C755CD"/>
    <w:rsid w:val="00C75C83"/>
    <w:rsid w:val="00C77E85"/>
    <w:rsid w:val="00C81A07"/>
    <w:rsid w:val="00C844EA"/>
    <w:rsid w:val="00C850D1"/>
    <w:rsid w:val="00C851F6"/>
    <w:rsid w:val="00C863E4"/>
    <w:rsid w:val="00C87F68"/>
    <w:rsid w:val="00C92E7F"/>
    <w:rsid w:val="00CA186F"/>
    <w:rsid w:val="00CA1AF2"/>
    <w:rsid w:val="00CA2A26"/>
    <w:rsid w:val="00CA4D94"/>
    <w:rsid w:val="00CA512A"/>
    <w:rsid w:val="00CB0A1D"/>
    <w:rsid w:val="00CB2342"/>
    <w:rsid w:val="00CB2594"/>
    <w:rsid w:val="00CB3AAC"/>
    <w:rsid w:val="00CB3ED4"/>
    <w:rsid w:val="00CB5D9D"/>
    <w:rsid w:val="00CC0615"/>
    <w:rsid w:val="00CC1542"/>
    <w:rsid w:val="00CC26F0"/>
    <w:rsid w:val="00CC3F3A"/>
    <w:rsid w:val="00CC4BBE"/>
    <w:rsid w:val="00CC5C2F"/>
    <w:rsid w:val="00CD0CB8"/>
    <w:rsid w:val="00CD0E9B"/>
    <w:rsid w:val="00CD7370"/>
    <w:rsid w:val="00CD7627"/>
    <w:rsid w:val="00CE053A"/>
    <w:rsid w:val="00CE12BA"/>
    <w:rsid w:val="00CE7C43"/>
    <w:rsid w:val="00CE7CF8"/>
    <w:rsid w:val="00CF4148"/>
    <w:rsid w:val="00CF749A"/>
    <w:rsid w:val="00CF7564"/>
    <w:rsid w:val="00D00B01"/>
    <w:rsid w:val="00D01617"/>
    <w:rsid w:val="00D05180"/>
    <w:rsid w:val="00D0577A"/>
    <w:rsid w:val="00D05F78"/>
    <w:rsid w:val="00D13FA0"/>
    <w:rsid w:val="00D15002"/>
    <w:rsid w:val="00D214DD"/>
    <w:rsid w:val="00D22E2C"/>
    <w:rsid w:val="00D2437F"/>
    <w:rsid w:val="00D2641C"/>
    <w:rsid w:val="00D2748E"/>
    <w:rsid w:val="00D305B6"/>
    <w:rsid w:val="00D41365"/>
    <w:rsid w:val="00D44E4E"/>
    <w:rsid w:val="00D470B1"/>
    <w:rsid w:val="00D513B1"/>
    <w:rsid w:val="00D515BE"/>
    <w:rsid w:val="00D51DE9"/>
    <w:rsid w:val="00D53B7A"/>
    <w:rsid w:val="00D54E7A"/>
    <w:rsid w:val="00D5655A"/>
    <w:rsid w:val="00D57613"/>
    <w:rsid w:val="00D57A62"/>
    <w:rsid w:val="00D60522"/>
    <w:rsid w:val="00D607C8"/>
    <w:rsid w:val="00D60D78"/>
    <w:rsid w:val="00D61BE1"/>
    <w:rsid w:val="00D62516"/>
    <w:rsid w:val="00D631A8"/>
    <w:rsid w:val="00D65B2A"/>
    <w:rsid w:val="00D670CE"/>
    <w:rsid w:val="00D70091"/>
    <w:rsid w:val="00D75636"/>
    <w:rsid w:val="00D77008"/>
    <w:rsid w:val="00D772FF"/>
    <w:rsid w:val="00D7764F"/>
    <w:rsid w:val="00D819DD"/>
    <w:rsid w:val="00D81A19"/>
    <w:rsid w:val="00D824B9"/>
    <w:rsid w:val="00D8339A"/>
    <w:rsid w:val="00D836DB"/>
    <w:rsid w:val="00D85480"/>
    <w:rsid w:val="00D857E7"/>
    <w:rsid w:val="00D903FF"/>
    <w:rsid w:val="00D90AEB"/>
    <w:rsid w:val="00D91D8D"/>
    <w:rsid w:val="00D9217D"/>
    <w:rsid w:val="00D931EB"/>
    <w:rsid w:val="00D945A1"/>
    <w:rsid w:val="00D94DB2"/>
    <w:rsid w:val="00D954CC"/>
    <w:rsid w:val="00DA1B2B"/>
    <w:rsid w:val="00DA237B"/>
    <w:rsid w:val="00DA29A8"/>
    <w:rsid w:val="00DA4197"/>
    <w:rsid w:val="00DA6A27"/>
    <w:rsid w:val="00DB12D4"/>
    <w:rsid w:val="00DB182C"/>
    <w:rsid w:val="00DB3F85"/>
    <w:rsid w:val="00DB7D1B"/>
    <w:rsid w:val="00DC1AFC"/>
    <w:rsid w:val="00DC381B"/>
    <w:rsid w:val="00DC47B0"/>
    <w:rsid w:val="00DC5622"/>
    <w:rsid w:val="00DC7635"/>
    <w:rsid w:val="00DD2BC9"/>
    <w:rsid w:val="00DD4B42"/>
    <w:rsid w:val="00DD58C2"/>
    <w:rsid w:val="00DE0A70"/>
    <w:rsid w:val="00DE1325"/>
    <w:rsid w:val="00DE1C52"/>
    <w:rsid w:val="00DE1D6F"/>
    <w:rsid w:val="00DE2033"/>
    <w:rsid w:val="00DF02AE"/>
    <w:rsid w:val="00DF0C8C"/>
    <w:rsid w:val="00DF4936"/>
    <w:rsid w:val="00DF69C9"/>
    <w:rsid w:val="00E02254"/>
    <w:rsid w:val="00E05F26"/>
    <w:rsid w:val="00E14CA8"/>
    <w:rsid w:val="00E15785"/>
    <w:rsid w:val="00E167E1"/>
    <w:rsid w:val="00E21606"/>
    <w:rsid w:val="00E216AF"/>
    <w:rsid w:val="00E2217B"/>
    <w:rsid w:val="00E26FC1"/>
    <w:rsid w:val="00E31D9B"/>
    <w:rsid w:val="00E36F9D"/>
    <w:rsid w:val="00E42902"/>
    <w:rsid w:val="00E42D9C"/>
    <w:rsid w:val="00E45CF7"/>
    <w:rsid w:val="00E51548"/>
    <w:rsid w:val="00E51BC7"/>
    <w:rsid w:val="00E521B8"/>
    <w:rsid w:val="00E542C6"/>
    <w:rsid w:val="00E5497C"/>
    <w:rsid w:val="00E610E4"/>
    <w:rsid w:val="00E71512"/>
    <w:rsid w:val="00E71CD1"/>
    <w:rsid w:val="00E81A62"/>
    <w:rsid w:val="00E84D9A"/>
    <w:rsid w:val="00E85B23"/>
    <w:rsid w:val="00E86EAF"/>
    <w:rsid w:val="00E8734D"/>
    <w:rsid w:val="00E97821"/>
    <w:rsid w:val="00E97939"/>
    <w:rsid w:val="00EA11FC"/>
    <w:rsid w:val="00EA16F3"/>
    <w:rsid w:val="00EA3554"/>
    <w:rsid w:val="00EA6EF2"/>
    <w:rsid w:val="00EB02D2"/>
    <w:rsid w:val="00EB6399"/>
    <w:rsid w:val="00EB767F"/>
    <w:rsid w:val="00EC5DED"/>
    <w:rsid w:val="00EC6BCA"/>
    <w:rsid w:val="00ED230A"/>
    <w:rsid w:val="00ED3A37"/>
    <w:rsid w:val="00ED3C96"/>
    <w:rsid w:val="00ED7A9B"/>
    <w:rsid w:val="00EE1E94"/>
    <w:rsid w:val="00EE296D"/>
    <w:rsid w:val="00EE3EC9"/>
    <w:rsid w:val="00EE561B"/>
    <w:rsid w:val="00EE6199"/>
    <w:rsid w:val="00EE6B16"/>
    <w:rsid w:val="00EF1878"/>
    <w:rsid w:val="00F006ED"/>
    <w:rsid w:val="00F0257F"/>
    <w:rsid w:val="00F02F44"/>
    <w:rsid w:val="00F06880"/>
    <w:rsid w:val="00F07930"/>
    <w:rsid w:val="00F11863"/>
    <w:rsid w:val="00F123D9"/>
    <w:rsid w:val="00F134C0"/>
    <w:rsid w:val="00F14172"/>
    <w:rsid w:val="00F15051"/>
    <w:rsid w:val="00F17043"/>
    <w:rsid w:val="00F175F1"/>
    <w:rsid w:val="00F177E2"/>
    <w:rsid w:val="00F22456"/>
    <w:rsid w:val="00F2341E"/>
    <w:rsid w:val="00F24F33"/>
    <w:rsid w:val="00F40451"/>
    <w:rsid w:val="00F41530"/>
    <w:rsid w:val="00F41DA0"/>
    <w:rsid w:val="00F458C0"/>
    <w:rsid w:val="00F50265"/>
    <w:rsid w:val="00F50D7B"/>
    <w:rsid w:val="00F531FA"/>
    <w:rsid w:val="00F61A2F"/>
    <w:rsid w:val="00F622E5"/>
    <w:rsid w:val="00F64B69"/>
    <w:rsid w:val="00F657D2"/>
    <w:rsid w:val="00F70140"/>
    <w:rsid w:val="00F72D6C"/>
    <w:rsid w:val="00F7496F"/>
    <w:rsid w:val="00F75815"/>
    <w:rsid w:val="00F80C4F"/>
    <w:rsid w:val="00F82327"/>
    <w:rsid w:val="00F83B19"/>
    <w:rsid w:val="00F85046"/>
    <w:rsid w:val="00F8596A"/>
    <w:rsid w:val="00F92C1F"/>
    <w:rsid w:val="00FA5A64"/>
    <w:rsid w:val="00FA62F3"/>
    <w:rsid w:val="00FB0DBB"/>
    <w:rsid w:val="00FB2C24"/>
    <w:rsid w:val="00FB4418"/>
    <w:rsid w:val="00FB4A1B"/>
    <w:rsid w:val="00FB5C80"/>
    <w:rsid w:val="00FB6412"/>
    <w:rsid w:val="00FC0B34"/>
    <w:rsid w:val="00FC13E7"/>
    <w:rsid w:val="00FC1DB0"/>
    <w:rsid w:val="00FC31D2"/>
    <w:rsid w:val="00FC4750"/>
    <w:rsid w:val="00FD27C0"/>
    <w:rsid w:val="00FD373C"/>
    <w:rsid w:val="00FD3F9C"/>
    <w:rsid w:val="00FD5762"/>
    <w:rsid w:val="00FD7D76"/>
    <w:rsid w:val="00FE098E"/>
    <w:rsid w:val="00FE4502"/>
    <w:rsid w:val="00FF08C3"/>
    <w:rsid w:val="00FF3350"/>
    <w:rsid w:val="00FF45EA"/>
    <w:rsid w:val="00FF55E2"/>
    <w:rsid w:val="00FF79F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A296A"/>
  <w15:chartTrackingRefBased/>
  <w15:docId w15:val="{F8DA6A30-C4B1-458F-908A-C3C1231EB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589"/>
    <w:pPr>
      <w:spacing w:after="0" w:line="240" w:lineRule="auto"/>
    </w:pPr>
    <w:rPr>
      <w:rFonts w:ascii="Times New Roman" w:eastAsia="MS Mincho" w:hAnsi="Times New Roman" w:cs="Times New Roman"/>
      <w:sz w:val="24"/>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3589"/>
    <w:pPr>
      <w:tabs>
        <w:tab w:val="center" w:pos="4513"/>
        <w:tab w:val="right" w:pos="9026"/>
      </w:tabs>
    </w:pPr>
  </w:style>
  <w:style w:type="character" w:customStyle="1" w:styleId="HeaderChar">
    <w:name w:val="Header Char"/>
    <w:basedOn w:val="DefaultParagraphFont"/>
    <w:link w:val="Header"/>
    <w:uiPriority w:val="99"/>
    <w:rsid w:val="00583589"/>
    <w:rPr>
      <w:rFonts w:ascii="Times New Roman" w:eastAsia="MS Mincho" w:hAnsi="Times New Roman" w:cs="Times New Roman"/>
      <w:sz w:val="24"/>
      <w:szCs w:val="20"/>
      <w:lang w:val="en-AU"/>
    </w:rPr>
  </w:style>
  <w:style w:type="paragraph" w:styleId="Footer">
    <w:name w:val="footer"/>
    <w:basedOn w:val="Normal"/>
    <w:link w:val="FooterChar"/>
    <w:uiPriority w:val="99"/>
    <w:unhideWhenUsed/>
    <w:rsid w:val="00583589"/>
    <w:pPr>
      <w:tabs>
        <w:tab w:val="center" w:pos="4513"/>
        <w:tab w:val="right" w:pos="9026"/>
      </w:tabs>
    </w:pPr>
  </w:style>
  <w:style w:type="character" w:customStyle="1" w:styleId="FooterChar">
    <w:name w:val="Footer Char"/>
    <w:basedOn w:val="DefaultParagraphFont"/>
    <w:link w:val="Footer"/>
    <w:uiPriority w:val="99"/>
    <w:rsid w:val="00583589"/>
    <w:rPr>
      <w:rFonts w:ascii="Times New Roman" w:eastAsia="MS Mincho" w:hAnsi="Times New Roman" w:cs="Times New Roman"/>
      <w:sz w:val="24"/>
      <w:szCs w:val="20"/>
      <w:lang w:val="en-AU"/>
    </w:rPr>
  </w:style>
  <w:style w:type="character" w:styleId="CommentReference">
    <w:name w:val="annotation reference"/>
    <w:basedOn w:val="DefaultParagraphFont"/>
    <w:uiPriority w:val="99"/>
    <w:semiHidden/>
    <w:unhideWhenUsed/>
    <w:rsid w:val="00DC1AFC"/>
    <w:rPr>
      <w:sz w:val="16"/>
      <w:szCs w:val="16"/>
    </w:rPr>
  </w:style>
  <w:style w:type="paragraph" w:styleId="CommentText">
    <w:name w:val="annotation text"/>
    <w:basedOn w:val="Normal"/>
    <w:link w:val="CommentTextChar"/>
    <w:uiPriority w:val="99"/>
    <w:unhideWhenUsed/>
    <w:rsid w:val="00DC1AFC"/>
    <w:rPr>
      <w:sz w:val="20"/>
    </w:rPr>
  </w:style>
  <w:style w:type="character" w:customStyle="1" w:styleId="CommentTextChar">
    <w:name w:val="Comment Text Char"/>
    <w:basedOn w:val="DefaultParagraphFont"/>
    <w:link w:val="CommentText"/>
    <w:uiPriority w:val="99"/>
    <w:rsid w:val="00DC1AFC"/>
    <w:rPr>
      <w:rFonts w:ascii="Times New Roman" w:eastAsia="MS Mincho"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DC1AFC"/>
    <w:rPr>
      <w:b/>
      <w:bCs/>
    </w:rPr>
  </w:style>
  <w:style w:type="character" w:customStyle="1" w:styleId="CommentSubjectChar">
    <w:name w:val="Comment Subject Char"/>
    <w:basedOn w:val="CommentTextChar"/>
    <w:link w:val="CommentSubject"/>
    <w:uiPriority w:val="99"/>
    <w:semiHidden/>
    <w:rsid w:val="00DC1AFC"/>
    <w:rPr>
      <w:rFonts w:ascii="Times New Roman" w:eastAsia="MS Mincho" w:hAnsi="Times New Roman" w:cs="Times New Roman"/>
      <w:b/>
      <w:bCs/>
      <w:sz w:val="20"/>
      <w:szCs w:val="20"/>
      <w:lang w:val="en-AU"/>
    </w:rPr>
  </w:style>
  <w:style w:type="paragraph" w:customStyle="1" w:styleId="Arialnormal">
    <w:name w:val="Arial normal"/>
    <w:basedOn w:val="Normal"/>
    <w:link w:val="ArialnormalChar"/>
    <w:qFormat/>
    <w:rsid w:val="00F41530"/>
    <w:rPr>
      <w:rFonts w:ascii="Arial" w:eastAsia="Times New Roman" w:hAnsi="Arial" w:cs="Arial"/>
      <w:color w:val="000000"/>
      <w:sz w:val="22"/>
      <w:szCs w:val="22"/>
      <w:lang w:val="en-GB" w:eastAsia="en-GB"/>
    </w:rPr>
  </w:style>
  <w:style w:type="character" w:customStyle="1" w:styleId="ArialnormalChar">
    <w:name w:val="Arial normal Char"/>
    <w:link w:val="Arialnormal"/>
    <w:rsid w:val="00F41530"/>
    <w:rPr>
      <w:rFonts w:ascii="Arial" w:eastAsia="Times New Roman" w:hAnsi="Arial" w:cs="Arial"/>
      <w:color w:val="000000"/>
      <w:lang w:val="en-GB" w:eastAsia="en-GB"/>
    </w:rPr>
  </w:style>
  <w:style w:type="paragraph" w:styleId="Revision">
    <w:name w:val="Revision"/>
    <w:hidden/>
    <w:uiPriority w:val="99"/>
    <w:semiHidden/>
    <w:rsid w:val="00807185"/>
    <w:pPr>
      <w:spacing w:after="0" w:line="240" w:lineRule="auto"/>
    </w:pPr>
    <w:rPr>
      <w:rFonts w:ascii="Times New Roman" w:eastAsia="MS Mincho" w:hAnsi="Times New Roman" w:cs="Times New Roman"/>
      <w:sz w:val="24"/>
      <w:szCs w:val="20"/>
      <w:lang w:val="en-AU"/>
    </w:rPr>
  </w:style>
  <w:style w:type="paragraph" w:styleId="ListParagraph">
    <w:name w:val="List Paragraph"/>
    <w:basedOn w:val="Normal"/>
    <w:uiPriority w:val="34"/>
    <w:qFormat/>
    <w:rsid w:val="00807185"/>
    <w:pPr>
      <w:ind w:left="720"/>
      <w:contextualSpacing/>
    </w:pPr>
  </w:style>
  <w:style w:type="table" w:styleId="TableGrid">
    <w:name w:val="Table Grid"/>
    <w:basedOn w:val="TableNormal"/>
    <w:uiPriority w:val="39"/>
    <w:rsid w:val="007B6E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994301">
      <w:bodyDiv w:val="1"/>
      <w:marLeft w:val="0"/>
      <w:marRight w:val="0"/>
      <w:marTop w:val="0"/>
      <w:marBottom w:val="0"/>
      <w:divBdr>
        <w:top w:val="none" w:sz="0" w:space="0" w:color="auto"/>
        <w:left w:val="none" w:sz="0" w:space="0" w:color="auto"/>
        <w:bottom w:val="none" w:sz="0" w:space="0" w:color="auto"/>
        <w:right w:val="none" w:sz="0" w:space="0" w:color="auto"/>
      </w:divBdr>
    </w:div>
    <w:div w:id="414783663">
      <w:bodyDiv w:val="1"/>
      <w:marLeft w:val="0"/>
      <w:marRight w:val="0"/>
      <w:marTop w:val="0"/>
      <w:marBottom w:val="0"/>
      <w:divBdr>
        <w:top w:val="none" w:sz="0" w:space="0" w:color="auto"/>
        <w:left w:val="none" w:sz="0" w:space="0" w:color="auto"/>
        <w:bottom w:val="none" w:sz="0" w:space="0" w:color="auto"/>
        <w:right w:val="none" w:sz="0" w:space="0" w:color="auto"/>
      </w:divBdr>
    </w:div>
    <w:div w:id="925924791">
      <w:bodyDiv w:val="1"/>
      <w:marLeft w:val="0"/>
      <w:marRight w:val="0"/>
      <w:marTop w:val="0"/>
      <w:marBottom w:val="0"/>
      <w:divBdr>
        <w:top w:val="none" w:sz="0" w:space="0" w:color="auto"/>
        <w:left w:val="none" w:sz="0" w:space="0" w:color="auto"/>
        <w:bottom w:val="none" w:sz="0" w:space="0" w:color="auto"/>
        <w:right w:val="none" w:sz="0" w:space="0" w:color="auto"/>
      </w:divBdr>
    </w:div>
    <w:div w:id="158918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ED05399BFF6C43BADF21AC2E7AEB09" ma:contentTypeVersion="20" ma:contentTypeDescription="Create a new document." ma:contentTypeScope="" ma:versionID="3bbafaed516523065d808eec05afec6f">
  <xsd:schema xmlns:xsd="http://www.w3.org/2001/XMLSchema" xmlns:xs="http://www.w3.org/2001/XMLSchema" xmlns:p="http://schemas.microsoft.com/office/2006/metadata/properties" xmlns:ns2="61bbba5b-7877-4b4e-8415-6d50e2f54085" xmlns:ns3="d800a5cf-5799-495b-9b49-f15f7ad25ed9" xmlns:ns4="4f76d66a-7560-40c2-b958-4750337b5d4b" targetNamespace="http://schemas.microsoft.com/office/2006/metadata/properties" ma:root="true" ma:fieldsID="47b0c235df8c00476680730210bc369a" ns2:_="" ns3:_="" ns4:_="">
    <xsd:import namespace="61bbba5b-7877-4b4e-8415-6d50e2f54085"/>
    <xsd:import namespace="d800a5cf-5799-495b-9b49-f15f7ad25ed9"/>
    <xsd:import namespace="4f76d66a-7560-40c2-b958-4750337b5d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ba5b-7877-4b4e-8415-6d50e2f54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49c4f7f-8348-45ba-8bde-2199382227c3}" ma:internalName="TaxCatchAll" ma:showField="CatchAllData" ma:web="4f76d66a-7560-40c2-b958-4750337b5d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76d66a-7560-40c2-b958-4750337b5d4b"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Props1.xml><?xml version="1.0" encoding="utf-8"?>
<ds:datastoreItem xmlns:ds="http://schemas.openxmlformats.org/officeDocument/2006/customXml" ds:itemID="{83BF3E0D-BDDC-4A07-BD7F-5F982FBDE3A4}">
  <ds:schemaRefs>
    <ds:schemaRef ds:uri="http://schemas.openxmlformats.org/officeDocument/2006/bibliography"/>
  </ds:schemaRefs>
</ds:datastoreItem>
</file>

<file path=customXml/itemProps2.xml><?xml version="1.0" encoding="utf-8"?>
<ds:datastoreItem xmlns:ds="http://schemas.openxmlformats.org/officeDocument/2006/customXml" ds:itemID="{E3E5DF86-069A-448F-8A67-1F18113ED289}">
  <ds:schemaRefs>
    <ds:schemaRef ds:uri="http://schemas.microsoft.com/sharepoint/v3/contenttype/forms"/>
  </ds:schemaRefs>
</ds:datastoreItem>
</file>

<file path=customXml/itemProps3.xml><?xml version="1.0" encoding="utf-8"?>
<ds:datastoreItem xmlns:ds="http://schemas.openxmlformats.org/officeDocument/2006/customXml" ds:itemID="{13041207-62A0-4607-8F7E-817E3982A5DB}">
  <ds:schemaRefs>
    <ds:schemaRef ds:uri="http://schemas.microsoft.com/sharepoint/v3/contenttype/forms"/>
  </ds:schemaRefs>
</ds:datastoreItem>
</file>

<file path=customXml/itemProps4.xml><?xml version="1.0" encoding="utf-8"?>
<ds:datastoreItem xmlns:ds="http://schemas.openxmlformats.org/officeDocument/2006/customXml" ds:itemID="{EBB78A74-D3EF-4239-B3DD-1D603677D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ba5b-7877-4b4e-8415-6d50e2f54085"/>
    <ds:schemaRef ds:uri="d800a5cf-5799-495b-9b49-f15f7ad25ed9"/>
    <ds:schemaRef ds:uri="4f76d66a-7560-40c2-b958-4750337b5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568ECB-7D53-4F04-92F0-C8454C6F641A}">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customXml/itemProps6.xml><?xml version="1.0" encoding="utf-8"?>
<ds:datastoreItem xmlns:ds="http://schemas.openxmlformats.org/officeDocument/2006/customXml" ds:itemID="{84FAFD25-85C3-44B9-804C-9AA872FC33F1}">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94</TotalTime>
  <Pages>5</Pages>
  <Words>841</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go Matisi</dc:creator>
  <cp:keywords/>
  <dc:description/>
  <cp:lastModifiedBy>Sindy Luu</cp:lastModifiedBy>
  <cp:revision>18</cp:revision>
  <dcterms:created xsi:type="dcterms:W3CDTF">2026-01-13T01:03:00Z</dcterms:created>
  <dcterms:modified xsi:type="dcterms:W3CDTF">2026-02-1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D05399BFF6C43BADF21AC2E7AEB0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bd358991-21d4-4f22-9410-83bf075f6cd0</vt:lpwstr>
  </property>
</Properties>
</file>